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5CF4B" w14:textId="77777777" w:rsidR="006E06C6" w:rsidRDefault="00D5115F" w:rsidP="00B723BE">
      <w:r w:rsidRPr="00D5115F">
        <w:rPr>
          <w:noProof/>
        </w:rPr>
        <w:drawing>
          <wp:inline distT="0" distB="0" distL="0" distR="0" wp14:anchorId="31012177" wp14:editId="136DAFD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9E51F4" w14:textId="77777777" w:rsidR="00B723BE" w:rsidRDefault="00FC1FCE" w:rsidP="00B723BE">
      <w:pPr>
        <w:jc w:val="right"/>
      </w:pPr>
      <w:r w:rsidRPr="00B723BE">
        <w:t>California Department of Education</w:t>
      </w:r>
    </w:p>
    <w:p w14:paraId="65BAD215" w14:textId="77777777" w:rsidR="00B723BE" w:rsidRDefault="00FC1FCE" w:rsidP="00B723BE">
      <w:pPr>
        <w:jc w:val="right"/>
      </w:pPr>
      <w:r w:rsidRPr="00B723BE">
        <w:t>Executive Office</w:t>
      </w:r>
    </w:p>
    <w:p w14:paraId="4B1A64AB" w14:textId="77777777" w:rsidR="00B723BE" w:rsidRDefault="00692300" w:rsidP="00B723BE">
      <w:pPr>
        <w:jc w:val="right"/>
      </w:pPr>
      <w:r w:rsidRPr="00B723BE">
        <w:t>SBE-005 (REV. 1/201</w:t>
      </w:r>
      <w:r w:rsidR="00F377B6">
        <w:t>8</w:t>
      </w:r>
      <w:r w:rsidR="00FC1FCE" w:rsidRPr="00B723BE">
        <w:t>)</w:t>
      </w:r>
    </w:p>
    <w:p w14:paraId="4E94C352" w14:textId="77777777" w:rsidR="00B723BE" w:rsidRPr="00197ED8" w:rsidRDefault="00692300" w:rsidP="00197ED8">
      <w:pPr>
        <w:jc w:val="right"/>
        <w:sectPr w:rsidR="00B723BE" w:rsidRPr="00197ED8" w:rsidSect="00474D12">
          <w:headerReference w:type="default" r:id="rId9"/>
          <w:headerReference w:type="first" r:id="rId10"/>
          <w:type w:val="continuous"/>
          <w:pgSz w:w="12240" w:h="15840"/>
          <w:pgMar w:top="720" w:right="1440" w:bottom="1440" w:left="1440" w:header="720" w:footer="720" w:gutter="0"/>
          <w:cols w:num="2" w:space="720"/>
          <w:titlePg/>
          <w:docGrid w:linePitch="360"/>
        </w:sectPr>
      </w:pPr>
      <w:r w:rsidRPr="00B723BE">
        <w:t>General Wai</w:t>
      </w:r>
      <w:r w:rsidR="00197ED8">
        <w:t>ver</w:t>
      </w:r>
    </w:p>
    <w:p w14:paraId="3C15FA67" w14:textId="77777777" w:rsidR="00E21291" w:rsidRDefault="00E21291" w:rsidP="00F44E7B">
      <w:pPr>
        <w:pStyle w:val="Heading1"/>
        <w:rPr>
          <w:szCs w:val="40"/>
        </w:rPr>
        <w:sectPr w:rsidR="00E21291" w:rsidSect="0091117B">
          <w:type w:val="continuous"/>
          <w:pgSz w:w="12240" w:h="15840"/>
          <w:pgMar w:top="720" w:right="1440" w:bottom="1440" w:left="1440" w:header="720" w:footer="720" w:gutter="0"/>
          <w:cols w:space="720"/>
          <w:docGrid w:linePitch="360"/>
        </w:sectPr>
      </w:pPr>
    </w:p>
    <w:p w14:paraId="3234248D" w14:textId="338AFB77" w:rsidR="00E21291" w:rsidRPr="00380B16" w:rsidRDefault="00E21291" w:rsidP="00E21291">
      <w:pPr>
        <w:pStyle w:val="Heading1"/>
        <w:spacing w:before="240"/>
        <w:jc w:val="center"/>
        <w:rPr>
          <w:szCs w:val="40"/>
        </w:rPr>
      </w:pPr>
      <w:r w:rsidRPr="00A701EA">
        <w:rPr>
          <w:szCs w:val="40"/>
        </w:rPr>
        <w:t>California State Board of Education</w:t>
      </w:r>
      <w:r>
        <w:rPr>
          <w:szCs w:val="40"/>
        </w:rPr>
        <w:t xml:space="preserve"> </w:t>
      </w:r>
      <w:r>
        <w:rPr>
          <w:szCs w:val="40"/>
        </w:rPr>
        <w:br/>
      </w:r>
      <w:r w:rsidR="000569F4">
        <w:rPr>
          <w:szCs w:val="40"/>
        </w:rPr>
        <w:t>July</w:t>
      </w:r>
      <w:r w:rsidR="00210D80" w:rsidRPr="00603DFF">
        <w:rPr>
          <w:szCs w:val="40"/>
        </w:rPr>
        <w:t xml:space="preserve"> 2021</w:t>
      </w:r>
      <w:r w:rsidRPr="00603DFF">
        <w:rPr>
          <w:szCs w:val="40"/>
        </w:rPr>
        <w:t xml:space="preserve"> Agenda</w:t>
      </w:r>
      <w:r w:rsidRPr="00603DFF">
        <w:rPr>
          <w:szCs w:val="40"/>
        </w:rPr>
        <w:br/>
        <w:t>Item</w:t>
      </w:r>
      <w:r w:rsidR="00770326" w:rsidRPr="00603DFF">
        <w:rPr>
          <w:szCs w:val="40"/>
        </w:rPr>
        <w:t xml:space="preserve"> #W-</w:t>
      </w:r>
      <w:r w:rsidR="002653F5" w:rsidRPr="00380B16">
        <w:rPr>
          <w:szCs w:val="40"/>
        </w:rPr>
        <w:t>09</w:t>
      </w:r>
    </w:p>
    <w:p w14:paraId="156AF49D" w14:textId="77777777" w:rsidR="00E21291" w:rsidRPr="00380B16" w:rsidRDefault="00E21291" w:rsidP="00C265C7">
      <w:pPr>
        <w:pStyle w:val="Heading2"/>
        <w:rPr>
          <w:szCs w:val="36"/>
        </w:rPr>
      </w:pPr>
      <w:r w:rsidRPr="00380B16">
        <w:rPr>
          <w:szCs w:val="36"/>
        </w:rPr>
        <w:t>Subject</w:t>
      </w:r>
    </w:p>
    <w:p w14:paraId="531929AA" w14:textId="2E8220BF" w:rsidR="00E81BB7" w:rsidRPr="00380B16" w:rsidRDefault="00E81BB7" w:rsidP="00E81BB7">
      <w:pPr>
        <w:spacing w:after="480"/>
        <w:rPr>
          <w:rFonts w:ascii="Calibri" w:hAnsi="Calibri"/>
          <w:sz w:val="22"/>
          <w:szCs w:val="22"/>
        </w:rPr>
      </w:pPr>
      <w:bookmarkStart w:id="0" w:name="_Hlk41979537"/>
      <w:r w:rsidRPr="00380B16">
        <w:t>Request</w:t>
      </w:r>
      <w:r w:rsidR="00ED70C7" w:rsidRPr="00380B16">
        <w:t>s</w:t>
      </w:r>
      <w:r w:rsidRPr="00380B16">
        <w:t xml:space="preserve"> by </w:t>
      </w:r>
      <w:r w:rsidRPr="00380B16">
        <w:rPr>
          <w:b/>
          <w:bCs/>
        </w:rPr>
        <w:t xml:space="preserve">Fresno County Office of Education </w:t>
      </w:r>
      <w:r w:rsidRPr="00380B16">
        <w:t xml:space="preserve">to waive </w:t>
      </w:r>
      <w:r w:rsidRPr="00380B16">
        <w:rPr>
          <w:i/>
          <w:iCs/>
        </w:rPr>
        <w:t>California Code of Regulations</w:t>
      </w:r>
      <w:r w:rsidRPr="00380B16">
        <w:t xml:space="preserve">, Title 5, Section 3051.16(c), the requirement that educational interpreters for deaf and hard of hearing pupils meet minimum qualifications as of July 1, 2009, to allow Rachel </w:t>
      </w:r>
      <w:proofErr w:type="spellStart"/>
      <w:r w:rsidRPr="00380B16">
        <w:t>Witort</w:t>
      </w:r>
      <w:proofErr w:type="spellEnd"/>
      <w:r w:rsidR="00ED70C7" w:rsidRPr="00380B16">
        <w:t>, and Erika Zamora</w:t>
      </w:r>
      <w:r w:rsidRPr="00380B16">
        <w:t xml:space="preserve"> to continue to provide services to students until June 30, 2022, under a remediation plan to complete those minimum requirements.</w:t>
      </w:r>
    </w:p>
    <w:p w14:paraId="77AA9979" w14:textId="1BA356EC" w:rsidR="00E81BB7" w:rsidRPr="00380B16" w:rsidRDefault="00E21291" w:rsidP="00E81BB7">
      <w:pPr>
        <w:pStyle w:val="Heading2"/>
      </w:pPr>
      <w:r w:rsidRPr="00380B16">
        <w:rPr>
          <w:szCs w:val="36"/>
        </w:rPr>
        <w:t>Waiver Number</w:t>
      </w:r>
    </w:p>
    <w:p w14:paraId="571CC775" w14:textId="4699BC58" w:rsidR="00E81BB7" w:rsidRPr="00380B16" w:rsidRDefault="00E81BB7" w:rsidP="00402CA3">
      <w:pPr>
        <w:pStyle w:val="ListParagraph"/>
        <w:numPr>
          <w:ilvl w:val="0"/>
          <w:numId w:val="17"/>
        </w:numPr>
        <w:rPr>
          <w:sz w:val="28"/>
        </w:rPr>
      </w:pPr>
      <w:r w:rsidRPr="00380B16">
        <w:rPr>
          <w:sz w:val="28"/>
        </w:rPr>
        <w:t xml:space="preserve"> </w:t>
      </w:r>
      <w:r w:rsidRPr="00380B16">
        <w:rPr>
          <w:szCs w:val="23"/>
        </w:rPr>
        <w:t>Fresno County Office of Education 16-2-2021</w:t>
      </w:r>
    </w:p>
    <w:p w14:paraId="147C9D62" w14:textId="061CAF25" w:rsidR="00E81BB7" w:rsidRPr="00380B16" w:rsidRDefault="00E81BB7" w:rsidP="00E81BB7">
      <w:pPr>
        <w:pStyle w:val="ListParagraph"/>
        <w:numPr>
          <w:ilvl w:val="0"/>
          <w:numId w:val="17"/>
        </w:numPr>
        <w:rPr>
          <w:sz w:val="28"/>
        </w:rPr>
      </w:pPr>
      <w:r w:rsidRPr="00380B16">
        <w:rPr>
          <w:sz w:val="28"/>
        </w:rPr>
        <w:t xml:space="preserve"> </w:t>
      </w:r>
      <w:r w:rsidRPr="00380B16">
        <w:rPr>
          <w:szCs w:val="23"/>
        </w:rPr>
        <w:t>Fresno County Office of Education 17-2-2021</w:t>
      </w:r>
    </w:p>
    <w:bookmarkEnd w:id="0"/>
    <w:p w14:paraId="486664D9" w14:textId="77777777" w:rsidR="00E21291" w:rsidRPr="00380B16" w:rsidRDefault="00E21291" w:rsidP="00C265C7">
      <w:pPr>
        <w:pStyle w:val="Heading2"/>
        <w:rPr>
          <w:szCs w:val="36"/>
        </w:rPr>
      </w:pPr>
      <w:r w:rsidRPr="00380B16">
        <w:rPr>
          <w:szCs w:val="36"/>
        </w:rPr>
        <w:t>Type of Action</w:t>
      </w:r>
    </w:p>
    <w:p w14:paraId="06480D12" w14:textId="2F963030" w:rsidR="00C41D2B" w:rsidRDefault="00E65CCF" w:rsidP="00C41D2B">
      <w:pPr>
        <w:spacing w:after="480"/>
      </w:pPr>
      <w:r w:rsidRPr="00380B16">
        <w:t>Action</w:t>
      </w:r>
      <w:r w:rsidR="002653F5" w:rsidRPr="00380B16">
        <w:t>, Consent</w:t>
      </w:r>
      <w:bookmarkStart w:id="1" w:name="_GoBack"/>
      <w:bookmarkEnd w:id="1"/>
    </w:p>
    <w:p w14:paraId="40336029" w14:textId="158ABB81" w:rsidR="00E21291" w:rsidRPr="00C41D2B" w:rsidRDefault="00E21291" w:rsidP="00C12674">
      <w:pPr>
        <w:pStyle w:val="Heading2"/>
      </w:pPr>
      <w:r w:rsidRPr="00C41D2B">
        <w:t>Summary of the Issue(s)</w:t>
      </w:r>
    </w:p>
    <w:p w14:paraId="0E03930C" w14:textId="1770F263" w:rsidR="00E21291" w:rsidRDefault="00E21291" w:rsidP="00586AFA">
      <w:pPr>
        <w:spacing w:after="240"/>
      </w:pPr>
      <w:r w:rsidRPr="00935341">
        <w:rPr>
          <w:rFonts w:cs="Arial"/>
        </w:rPr>
        <w:t xml:space="preserve">The State Board of Education (SBE) must determine if </w:t>
      </w:r>
      <w:r w:rsidR="00BB6DC7" w:rsidRPr="00935341">
        <w:rPr>
          <w:rFonts w:cs="Arial"/>
        </w:rPr>
        <w:t xml:space="preserve">Ms. </w:t>
      </w:r>
      <w:r w:rsidR="000569F4">
        <w:rPr>
          <w:rFonts w:cs="Arial"/>
        </w:rPr>
        <w:t xml:space="preserve">Rachel </w:t>
      </w:r>
      <w:proofErr w:type="spellStart"/>
      <w:r w:rsidR="000569F4">
        <w:rPr>
          <w:rFonts w:cs="Arial"/>
        </w:rPr>
        <w:t>Witort</w:t>
      </w:r>
      <w:proofErr w:type="spellEnd"/>
      <w:r w:rsidR="00507F61" w:rsidRPr="00935341">
        <w:rPr>
          <w:rFonts w:cs="Arial"/>
        </w:rPr>
        <w:t xml:space="preserve"> </w:t>
      </w:r>
      <w:r w:rsidR="00F2338D">
        <w:rPr>
          <w:rFonts w:cs="Arial"/>
        </w:rPr>
        <w:t xml:space="preserve">and Erika Zamora </w:t>
      </w:r>
      <w:r w:rsidR="00F2338D" w:rsidRPr="00935341">
        <w:rPr>
          <w:rFonts w:cs="Arial"/>
        </w:rPr>
        <w:t>qual</w:t>
      </w:r>
      <w:r w:rsidR="00F2338D">
        <w:rPr>
          <w:rFonts w:cs="Arial"/>
        </w:rPr>
        <w:t>ify</w:t>
      </w:r>
      <w:r w:rsidRPr="00935341">
        <w:rPr>
          <w:rFonts w:cs="Arial"/>
        </w:rPr>
        <w:t xml:space="preserve"> for an educational interpreter waiver to provide educational interpreting services until </w:t>
      </w:r>
      <w:r w:rsidR="000569F4">
        <w:rPr>
          <w:rFonts w:cs="Arial"/>
        </w:rPr>
        <w:t>June</w:t>
      </w:r>
      <w:r w:rsidR="00210D80" w:rsidRPr="00935341">
        <w:rPr>
          <w:rFonts w:cs="Arial"/>
        </w:rPr>
        <w:t xml:space="preserve"> </w:t>
      </w:r>
      <w:r w:rsidR="007505F9">
        <w:rPr>
          <w:rFonts w:cs="Arial"/>
        </w:rPr>
        <w:t>30</w:t>
      </w:r>
      <w:r w:rsidR="00507F61" w:rsidRPr="00935341">
        <w:rPr>
          <w:rFonts w:cs="Arial"/>
        </w:rPr>
        <w:t xml:space="preserve">, </w:t>
      </w:r>
      <w:r w:rsidRPr="00935341">
        <w:rPr>
          <w:rFonts w:cs="Arial"/>
        </w:rPr>
        <w:t>202</w:t>
      </w:r>
      <w:r w:rsidR="00D568F5" w:rsidRPr="00935341">
        <w:rPr>
          <w:rFonts w:cs="Arial"/>
        </w:rPr>
        <w:t>2</w:t>
      </w:r>
      <w:r w:rsidRPr="00935341">
        <w:rPr>
          <w:rFonts w:cs="Arial"/>
        </w:rPr>
        <w:t>.</w:t>
      </w:r>
    </w:p>
    <w:p w14:paraId="18891EF1" w14:textId="77777777" w:rsidR="00640868" w:rsidRPr="00935341" w:rsidRDefault="00640868" w:rsidP="00640868">
      <w:pPr>
        <w:pStyle w:val="Heading2"/>
        <w:rPr>
          <w:szCs w:val="36"/>
        </w:rPr>
      </w:pPr>
      <w:r w:rsidRPr="00935341">
        <w:rPr>
          <w:szCs w:val="36"/>
        </w:rPr>
        <w:t>Authority for Waiver</w:t>
      </w:r>
    </w:p>
    <w:p w14:paraId="5F74C556" w14:textId="77777777" w:rsidR="00640868" w:rsidRPr="00935341" w:rsidRDefault="00640868" w:rsidP="00640868">
      <w:pPr>
        <w:spacing w:after="480"/>
      </w:pPr>
      <w:r w:rsidRPr="00935341">
        <w:rPr>
          <w:i/>
        </w:rPr>
        <w:t>Education Code (EC)</w:t>
      </w:r>
      <w:r w:rsidRPr="00935341">
        <w:t xml:space="preserve"> Section 33050</w:t>
      </w:r>
    </w:p>
    <w:p w14:paraId="0DFCDB4A" w14:textId="4274984D" w:rsidR="00640868" w:rsidRPr="00935341" w:rsidRDefault="00640868" w:rsidP="00E21291">
      <w:pPr>
        <w:sectPr w:rsidR="00640868" w:rsidRPr="00935341" w:rsidSect="0091117B">
          <w:type w:val="continuous"/>
          <w:pgSz w:w="12240" w:h="15840"/>
          <w:pgMar w:top="720" w:right="1440" w:bottom="1440" w:left="1440" w:header="720" w:footer="720" w:gutter="0"/>
          <w:cols w:space="720"/>
          <w:docGrid w:linePitch="360"/>
        </w:sectPr>
      </w:pPr>
    </w:p>
    <w:p w14:paraId="775E0BF1" w14:textId="77777777" w:rsidR="00FC1FCE" w:rsidRPr="00935341" w:rsidRDefault="00FC1FCE" w:rsidP="00E21291">
      <w:pPr>
        <w:pStyle w:val="Heading2"/>
        <w:rPr>
          <w:szCs w:val="36"/>
        </w:rPr>
      </w:pPr>
      <w:r w:rsidRPr="00935341">
        <w:rPr>
          <w:szCs w:val="36"/>
        </w:rPr>
        <w:lastRenderedPageBreak/>
        <w:t>Recommendation</w:t>
      </w:r>
    </w:p>
    <w:p w14:paraId="6DFD1735" w14:textId="77777777" w:rsidR="00FE4BD6" w:rsidRPr="00935341" w:rsidRDefault="00870875" w:rsidP="002E6FCA">
      <w:pPr>
        <w:pStyle w:val="ListParagraph"/>
        <w:numPr>
          <w:ilvl w:val="0"/>
          <w:numId w:val="2"/>
        </w:numPr>
        <w:spacing w:after="240"/>
        <w:contextualSpacing w:val="0"/>
        <w:rPr>
          <w:rFonts w:cs="Arial"/>
        </w:rPr>
      </w:pPr>
      <w:r w:rsidRPr="00935341">
        <w:rPr>
          <w:rFonts w:cs="Arial"/>
        </w:rPr>
        <w:t xml:space="preserve">Approval:  </w:t>
      </w:r>
      <w:r w:rsidR="006C08D6" w:rsidRPr="00935341">
        <w:rPr>
          <w:rFonts w:cs="Arial"/>
        </w:rPr>
        <w:t>No</w:t>
      </w:r>
    </w:p>
    <w:p w14:paraId="2170336F" w14:textId="77777777" w:rsidR="00F40510" w:rsidRPr="00935341" w:rsidRDefault="00F40510" w:rsidP="002E6FCA">
      <w:pPr>
        <w:pStyle w:val="ListParagraph"/>
        <w:numPr>
          <w:ilvl w:val="0"/>
          <w:numId w:val="2"/>
        </w:numPr>
        <w:spacing w:after="240"/>
        <w:contextualSpacing w:val="0"/>
        <w:rPr>
          <w:rFonts w:cs="Arial"/>
        </w:rPr>
      </w:pPr>
      <w:r w:rsidRPr="00935341">
        <w:rPr>
          <w:rFonts w:cs="Arial"/>
        </w:rPr>
        <w:t>Approval with conditions</w:t>
      </w:r>
      <w:r w:rsidR="00FE4BD6" w:rsidRPr="00935341">
        <w:rPr>
          <w:rFonts w:cs="Arial"/>
        </w:rPr>
        <w:t>:  Yes</w:t>
      </w:r>
      <w:r w:rsidR="005764D6" w:rsidRPr="00935341">
        <w:rPr>
          <w:rFonts w:cs="Arial"/>
        </w:rPr>
        <w:t xml:space="preserve"> </w:t>
      </w:r>
    </w:p>
    <w:p w14:paraId="6871E172" w14:textId="77777777" w:rsidR="00FE4BD6" w:rsidRPr="00935341" w:rsidRDefault="00FE4BD6" w:rsidP="002E6FCA">
      <w:pPr>
        <w:pStyle w:val="ListParagraph"/>
        <w:numPr>
          <w:ilvl w:val="0"/>
          <w:numId w:val="2"/>
        </w:numPr>
        <w:spacing w:after="240"/>
        <w:contextualSpacing w:val="0"/>
        <w:rPr>
          <w:rFonts w:cs="Arial"/>
        </w:rPr>
      </w:pPr>
      <w:r w:rsidRPr="00935341">
        <w:rPr>
          <w:rFonts w:cs="Arial"/>
        </w:rPr>
        <w:t>Denial:  No</w:t>
      </w:r>
    </w:p>
    <w:p w14:paraId="73E2AE20" w14:textId="7F8F81F6" w:rsidR="005764D6" w:rsidRDefault="006C08D6" w:rsidP="00E21291">
      <w:pPr>
        <w:spacing w:after="240"/>
        <w:rPr>
          <w:rFonts w:cs="Arial"/>
        </w:rPr>
      </w:pPr>
      <w:r w:rsidRPr="007804C0">
        <w:rPr>
          <w:rFonts w:cs="Arial"/>
        </w:rPr>
        <w:t>The California Department of Education (CDE) recommends that the SBE approve the waiver</w:t>
      </w:r>
      <w:r w:rsidR="00305550" w:rsidRPr="007804C0">
        <w:rPr>
          <w:rFonts w:cs="Arial"/>
        </w:rPr>
        <w:t>s</w:t>
      </w:r>
      <w:r w:rsidR="002A286C" w:rsidRPr="007804C0">
        <w:rPr>
          <w:rFonts w:cs="Arial"/>
        </w:rPr>
        <w:t xml:space="preserve"> </w:t>
      </w:r>
      <w:r w:rsidRPr="007804C0">
        <w:rPr>
          <w:rFonts w:cs="Arial"/>
        </w:rPr>
        <w:t>request</w:t>
      </w:r>
      <w:r w:rsidRPr="00935341">
        <w:rPr>
          <w:rFonts w:cs="Arial"/>
        </w:rPr>
        <w:t xml:space="preserve"> by the</w:t>
      </w:r>
      <w:r w:rsidR="000569F4">
        <w:rPr>
          <w:rFonts w:cs="Arial"/>
        </w:rPr>
        <w:t xml:space="preserve"> Fresno </w:t>
      </w:r>
      <w:r w:rsidR="00ED70C7">
        <w:rPr>
          <w:rFonts w:cs="Arial"/>
        </w:rPr>
        <w:t xml:space="preserve">County </w:t>
      </w:r>
      <w:r w:rsidR="0023055B" w:rsidRPr="00935341">
        <w:rPr>
          <w:rFonts w:cs="Arial"/>
        </w:rPr>
        <w:t>O</w:t>
      </w:r>
      <w:r w:rsidRPr="00935341">
        <w:rPr>
          <w:rFonts w:cs="Arial"/>
        </w:rPr>
        <w:t xml:space="preserve">ffice of </w:t>
      </w:r>
      <w:r w:rsidR="0023055B" w:rsidRPr="00935341">
        <w:rPr>
          <w:rFonts w:cs="Arial"/>
        </w:rPr>
        <w:t>E</w:t>
      </w:r>
      <w:r w:rsidRPr="00935341">
        <w:rPr>
          <w:rFonts w:cs="Arial"/>
        </w:rPr>
        <w:t>ducation</w:t>
      </w:r>
      <w:r w:rsidR="0023055B" w:rsidRPr="00935341">
        <w:rPr>
          <w:rFonts w:cs="Arial"/>
        </w:rPr>
        <w:t xml:space="preserve"> (</w:t>
      </w:r>
      <w:r w:rsidR="000569F4">
        <w:rPr>
          <w:rFonts w:cs="Arial"/>
        </w:rPr>
        <w:t>F</w:t>
      </w:r>
      <w:r w:rsidR="0023055B" w:rsidRPr="00935341">
        <w:rPr>
          <w:rFonts w:cs="Arial"/>
        </w:rPr>
        <w:t>COE)</w:t>
      </w:r>
      <w:r w:rsidRPr="00935341">
        <w:rPr>
          <w:rFonts w:cs="Arial"/>
        </w:rPr>
        <w:t xml:space="preserve"> with the following conditions:</w:t>
      </w:r>
    </w:p>
    <w:p w14:paraId="790C3597" w14:textId="6A9DAE2B" w:rsidR="000569F4" w:rsidRDefault="001D4DBA" w:rsidP="000569F4">
      <w:pPr>
        <w:pStyle w:val="ListParagraph"/>
        <w:numPr>
          <w:ilvl w:val="0"/>
          <w:numId w:val="15"/>
        </w:numPr>
        <w:spacing w:after="240"/>
        <w:rPr>
          <w:rFonts w:cs="Arial"/>
        </w:rPr>
      </w:pPr>
      <w:r>
        <w:rPr>
          <w:rFonts w:cs="Arial"/>
        </w:rPr>
        <w:t xml:space="preserve">Weekly meetings </w:t>
      </w:r>
      <w:r w:rsidR="000569F4">
        <w:rPr>
          <w:rFonts w:cs="Arial"/>
        </w:rPr>
        <w:t xml:space="preserve">with Deborah Washington, a </w:t>
      </w:r>
      <w:r>
        <w:rPr>
          <w:rFonts w:cs="Arial"/>
        </w:rPr>
        <w:t>R</w:t>
      </w:r>
      <w:r w:rsidR="00FB1E04">
        <w:rPr>
          <w:rFonts w:cs="Arial"/>
        </w:rPr>
        <w:t>egistry of Interpreters for the Deaf (RID)</w:t>
      </w:r>
      <w:r>
        <w:rPr>
          <w:rFonts w:cs="Arial"/>
        </w:rPr>
        <w:t xml:space="preserve"> </w:t>
      </w:r>
      <w:r w:rsidR="000569F4">
        <w:rPr>
          <w:rFonts w:cs="Arial"/>
        </w:rPr>
        <w:t xml:space="preserve">certified </w:t>
      </w:r>
      <w:r>
        <w:rPr>
          <w:rFonts w:cs="Arial"/>
        </w:rPr>
        <w:t xml:space="preserve">FCOE </w:t>
      </w:r>
      <w:r w:rsidR="000569F4">
        <w:rPr>
          <w:rFonts w:cs="Arial"/>
        </w:rPr>
        <w:t xml:space="preserve">interpreter, each Friday afternoon to practice and improve </w:t>
      </w:r>
      <w:r w:rsidR="00ED70C7">
        <w:rPr>
          <w:rFonts w:cs="Arial"/>
        </w:rPr>
        <w:t>their</w:t>
      </w:r>
      <w:r w:rsidR="000569F4">
        <w:rPr>
          <w:rFonts w:cs="Arial"/>
        </w:rPr>
        <w:t xml:space="preserve"> skills</w:t>
      </w:r>
      <w:r w:rsidR="00ED70C7">
        <w:rPr>
          <w:rFonts w:cs="Arial"/>
        </w:rPr>
        <w:t>.</w:t>
      </w:r>
    </w:p>
    <w:p w14:paraId="256C87F0" w14:textId="3E2FA43A" w:rsidR="000569F4" w:rsidRDefault="001D4DBA" w:rsidP="000569F4">
      <w:pPr>
        <w:pStyle w:val="ListParagraph"/>
        <w:numPr>
          <w:ilvl w:val="0"/>
          <w:numId w:val="15"/>
        </w:numPr>
        <w:spacing w:after="240"/>
        <w:rPr>
          <w:rFonts w:cs="Arial"/>
        </w:rPr>
      </w:pPr>
      <w:r>
        <w:rPr>
          <w:rFonts w:cs="Arial"/>
        </w:rPr>
        <w:t>Regular opportunities</w:t>
      </w:r>
      <w:r w:rsidR="000569F4">
        <w:rPr>
          <w:rFonts w:cs="Arial"/>
        </w:rPr>
        <w:t xml:space="preserve"> to shadow Deborah regularly in mainstream classes at the high school</w:t>
      </w:r>
      <w:r w:rsidR="00ED70C7">
        <w:rPr>
          <w:rFonts w:cs="Arial"/>
        </w:rPr>
        <w:t>.</w:t>
      </w:r>
    </w:p>
    <w:p w14:paraId="07139712" w14:textId="60D250FD" w:rsidR="002F3068" w:rsidRDefault="001D4DBA" w:rsidP="000569F4">
      <w:pPr>
        <w:pStyle w:val="ListParagraph"/>
        <w:numPr>
          <w:ilvl w:val="0"/>
          <w:numId w:val="15"/>
        </w:numPr>
        <w:spacing w:after="240"/>
        <w:rPr>
          <w:rFonts w:cs="Arial"/>
        </w:rPr>
      </w:pPr>
      <w:r>
        <w:rPr>
          <w:rFonts w:cs="Arial"/>
        </w:rPr>
        <w:t xml:space="preserve">Opportunities to </w:t>
      </w:r>
      <w:r w:rsidR="000569F4">
        <w:rPr>
          <w:rFonts w:cs="Arial"/>
        </w:rPr>
        <w:t>observe</w:t>
      </w:r>
      <w:r w:rsidR="00FB1E04">
        <w:rPr>
          <w:rFonts w:cs="Arial"/>
        </w:rPr>
        <w:t xml:space="preserve"> Individualized Education </w:t>
      </w:r>
      <w:r w:rsidR="000569F4">
        <w:rPr>
          <w:rFonts w:cs="Arial"/>
        </w:rPr>
        <w:t>P</w:t>
      </w:r>
      <w:r w:rsidR="00FB1E04">
        <w:rPr>
          <w:rFonts w:cs="Arial"/>
        </w:rPr>
        <w:t>rogram</w:t>
      </w:r>
      <w:r w:rsidR="002F3068">
        <w:rPr>
          <w:rFonts w:cs="Arial"/>
        </w:rPr>
        <w:t xml:space="preserve"> </w:t>
      </w:r>
      <w:r w:rsidR="00FB1E04">
        <w:rPr>
          <w:rFonts w:cs="Arial"/>
        </w:rPr>
        <w:t xml:space="preserve">(IEP) </w:t>
      </w:r>
      <w:r w:rsidR="000569F4">
        <w:rPr>
          <w:rFonts w:cs="Arial"/>
        </w:rPr>
        <w:t>meetings</w:t>
      </w:r>
      <w:r w:rsidR="002F3068">
        <w:rPr>
          <w:rFonts w:cs="Arial"/>
        </w:rPr>
        <w:t xml:space="preserve"> to observe Deborah interpreting and get feedback on </w:t>
      </w:r>
      <w:r w:rsidR="00ED70C7">
        <w:rPr>
          <w:rFonts w:cs="Arial"/>
        </w:rPr>
        <w:t>their</w:t>
      </w:r>
      <w:r w:rsidR="002F3068">
        <w:rPr>
          <w:rFonts w:cs="Arial"/>
        </w:rPr>
        <w:t xml:space="preserve"> interpreting skills</w:t>
      </w:r>
      <w:r w:rsidR="00ED70C7">
        <w:rPr>
          <w:rFonts w:cs="Arial"/>
        </w:rPr>
        <w:t>.</w:t>
      </w:r>
    </w:p>
    <w:p w14:paraId="0CEC4FDA" w14:textId="21CF5FDE" w:rsidR="002F3068" w:rsidRDefault="002F3068" w:rsidP="000569F4">
      <w:pPr>
        <w:pStyle w:val="ListParagraph"/>
        <w:numPr>
          <w:ilvl w:val="0"/>
          <w:numId w:val="15"/>
        </w:numPr>
        <w:spacing w:after="240"/>
        <w:rPr>
          <w:rFonts w:cs="Arial"/>
        </w:rPr>
      </w:pPr>
      <w:r>
        <w:rPr>
          <w:rFonts w:cs="Arial"/>
        </w:rPr>
        <w:t>Monthly meeting</w:t>
      </w:r>
      <w:r w:rsidR="001D4DBA">
        <w:rPr>
          <w:rFonts w:cs="Arial"/>
        </w:rPr>
        <w:t>s</w:t>
      </w:r>
      <w:r>
        <w:rPr>
          <w:rFonts w:cs="Arial"/>
        </w:rPr>
        <w:t xml:space="preserve"> with the school principal (Leslie Cox) to discuss training needs, </w:t>
      </w:r>
      <w:r w:rsidR="00ED70C7">
        <w:rPr>
          <w:rFonts w:cs="Arial"/>
        </w:rPr>
        <w:t xml:space="preserve">and </w:t>
      </w:r>
      <w:r>
        <w:rPr>
          <w:rFonts w:cs="Arial"/>
        </w:rPr>
        <w:t xml:space="preserve">additional training options </w:t>
      </w:r>
      <w:r w:rsidR="001D4DBA">
        <w:rPr>
          <w:rFonts w:cs="Arial"/>
        </w:rPr>
        <w:t>to ensure candidates feel supported</w:t>
      </w:r>
      <w:r w:rsidR="00ED70C7">
        <w:rPr>
          <w:rFonts w:cs="Arial"/>
        </w:rPr>
        <w:t>.</w:t>
      </w:r>
    </w:p>
    <w:p w14:paraId="1C53A789" w14:textId="7F79D53F" w:rsidR="001D4DBA" w:rsidRDefault="002F3068" w:rsidP="001D4DBA">
      <w:pPr>
        <w:pStyle w:val="ListParagraph"/>
        <w:numPr>
          <w:ilvl w:val="0"/>
          <w:numId w:val="15"/>
        </w:numPr>
        <w:spacing w:after="240"/>
        <w:rPr>
          <w:rFonts w:cs="Arial"/>
        </w:rPr>
      </w:pPr>
      <w:r>
        <w:rPr>
          <w:rFonts w:cs="Arial"/>
        </w:rPr>
        <w:t xml:space="preserve">Include $350 in school budget for training materials (in </w:t>
      </w:r>
      <w:r w:rsidR="000569F4">
        <w:rPr>
          <w:rFonts w:cs="Arial"/>
        </w:rPr>
        <w:t xml:space="preserve">person and </w:t>
      </w:r>
      <w:r w:rsidR="00ED70C7">
        <w:rPr>
          <w:rFonts w:cs="Arial"/>
        </w:rPr>
        <w:t>virtually</w:t>
      </w:r>
      <w:r w:rsidR="000569F4">
        <w:rPr>
          <w:rFonts w:cs="Arial"/>
        </w:rPr>
        <w:t>)</w:t>
      </w:r>
      <w:r w:rsidR="00ED70C7">
        <w:rPr>
          <w:rFonts w:cs="Arial"/>
        </w:rPr>
        <w:t>.</w:t>
      </w:r>
      <w:r w:rsidR="000569F4">
        <w:rPr>
          <w:rFonts w:cs="Arial"/>
        </w:rPr>
        <w:t xml:space="preserve"> </w:t>
      </w:r>
    </w:p>
    <w:p w14:paraId="29BBC951" w14:textId="578FC098" w:rsidR="00BE5A19" w:rsidRDefault="001D4DBA" w:rsidP="001D4DBA">
      <w:pPr>
        <w:pStyle w:val="ListParagraph"/>
        <w:numPr>
          <w:ilvl w:val="0"/>
          <w:numId w:val="15"/>
        </w:numPr>
        <w:spacing w:after="240"/>
        <w:rPr>
          <w:rFonts w:cs="Arial"/>
        </w:rPr>
      </w:pPr>
      <w:r>
        <w:rPr>
          <w:rFonts w:cs="Arial"/>
        </w:rPr>
        <w:t>F</w:t>
      </w:r>
      <w:r w:rsidR="00BE5A19" w:rsidRPr="001D4DBA">
        <w:rPr>
          <w:rFonts w:cs="Arial"/>
        </w:rPr>
        <w:t xml:space="preserve">acilitate attendance at seminars and workshops to enhance </w:t>
      </w:r>
      <w:r w:rsidR="00ED70C7">
        <w:rPr>
          <w:rFonts w:cs="Arial"/>
        </w:rPr>
        <w:t>t</w:t>
      </w:r>
      <w:r w:rsidR="00BE5A19" w:rsidRPr="001D4DBA">
        <w:rPr>
          <w:rFonts w:cs="Arial"/>
        </w:rPr>
        <w:t>he</w:t>
      </w:r>
      <w:r w:rsidR="00ED70C7">
        <w:rPr>
          <w:rFonts w:cs="Arial"/>
        </w:rPr>
        <w:t>i</w:t>
      </w:r>
      <w:r w:rsidR="00BE5A19" w:rsidRPr="001D4DBA">
        <w:rPr>
          <w:rFonts w:cs="Arial"/>
        </w:rPr>
        <w:t>r interpreting ability</w:t>
      </w:r>
      <w:r w:rsidR="00ED70C7">
        <w:rPr>
          <w:rFonts w:cs="Arial"/>
        </w:rPr>
        <w:t>.</w:t>
      </w:r>
    </w:p>
    <w:p w14:paraId="45442EEE" w14:textId="4D1B5181" w:rsidR="001D4DBA" w:rsidRPr="001D4DBA" w:rsidRDefault="001D4DBA" w:rsidP="001D4DBA">
      <w:pPr>
        <w:pStyle w:val="ListParagraph"/>
        <w:numPr>
          <w:ilvl w:val="0"/>
          <w:numId w:val="15"/>
        </w:numPr>
        <w:spacing w:after="240"/>
        <w:rPr>
          <w:snapToGrid w:val="0"/>
        </w:rPr>
      </w:pPr>
      <w:proofErr w:type="spellStart"/>
      <w:r>
        <w:rPr>
          <w:snapToGrid w:val="0"/>
        </w:rPr>
        <w:t>Witort</w:t>
      </w:r>
      <w:proofErr w:type="spellEnd"/>
      <w:r>
        <w:rPr>
          <w:snapToGrid w:val="0"/>
        </w:rPr>
        <w:t xml:space="preserve"> and Zamora </w:t>
      </w:r>
      <w:r w:rsidRPr="002C3BA5">
        <w:rPr>
          <w:snapToGrid w:val="0"/>
        </w:rPr>
        <w:t xml:space="preserve">re-take the Educational Interpreter Performance Assessment (EIPA) exam as soon as possible, when the Assessment Centers reopen. Currently, Assessment Centers are closed due to COVID-19. Candidates will apply to take the EIPA assessment at the Testing Center within their geographic location. </w:t>
      </w:r>
    </w:p>
    <w:p w14:paraId="3E8070A2" w14:textId="7386B9E1" w:rsidR="005D4967" w:rsidRPr="002F3068" w:rsidRDefault="005D4967" w:rsidP="00C12674">
      <w:pPr>
        <w:pStyle w:val="ListParagraph"/>
        <w:numPr>
          <w:ilvl w:val="0"/>
          <w:numId w:val="15"/>
        </w:numPr>
        <w:spacing w:after="360"/>
        <w:rPr>
          <w:rFonts w:cs="Arial"/>
        </w:rPr>
      </w:pPr>
      <w:r w:rsidRPr="00935341">
        <w:t xml:space="preserve">When scores become available, the </w:t>
      </w:r>
      <w:r w:rsidR="000569F4">
        <w:t>F</w:t>
      </w:r>
      <w:r w:rsidRPr="00935341">
        <w:t xml:space="preserve">COE must provide </w:t>
      </w:r>
      <w:r w:rsidR="00ED70C7">
        <w:t xml:space="preserve">the </w:t>
      </w:r>
      <w:r w:rsidRPr="00935341">
        <w:t xml:space="preserve">CDE with </w:t>
      </w:r>
      <w:r w:rsidR="007C08BC">
        <w:t xml:space="preserve">the </w:t>
      </w:r>
      <w:r w:rsidRPr="00935341">
        <w:t>new EIPA assessment scores</w:t>
      </w:r>
      <w:r w:rsidR="007C08BC">
        <w:t>.</w:t>
      </w:r>
    </w:p>
    <w:p w14:paraId="6E00DE60" w14:textId="77777777" w:rsidR="00FC1FCE" w:rsidRPr="00935341" w:rsidRDefault="00F40510" w:rsidP="001534F1">
      <w:pPr>
        <w:pStyle w:val="Heading2"/>
        <w:rPr>
          <w:szCs w:val="36"/>
        </w:rPr>
      </w:pPr>
      <w:r w:rsidRPr="00935341">
        <w:rPr>
          <w:szCs w:val="36"/>
        </w:rPr>
        <w:t xml:space="preserve">Summary </w:t>
      </w:r>
      <w:r w:rsidR="00FC1FCE" w:rsidRPr="00935341">
        <w:rPr>
          <w:szCs w:val="36"/>
        </w:rPr>
        <w:t>of Key Issues</w:t>
      </w:r>
    </w:p>
    <w:p w14:paraId="326001BC" w14:textId="7FF6CA38" w:rsidR="00B25AB0" w:rsidRPr="00935341" w:rsidRDefault="00B25AB0" w:rsidP="00B25AB0">
      <w:pPr>
        <w:spacing w:after="240"/>
        <w:rPr>
          <w:rFonts w:cs="Arial"/>
        </w:rPr>
      </w:pPr>
      <w:r w:rsidRPr="00935341">
        <w:rPr>
          <w:rFonts w:cs="Arial"/>
        </w:rPr>
        <w:t xml:space="preserve">The Individual with Disabilities Education Improvement Act of 2004 (IDEIA 2004) requires that interpreters for pupils who are Deaf or Hard of Hearing meet state-approved or state-recognized certification, registration, or other comparable requirements, as defined in Title 34 of the </w:t>
      </w:r>
      <w:r w:rsidRPr="00935341">
        <w:rPr>
          <w:rFonts w:cs="Arial"/>
          <w:i/>
        </w:rPr>
        <w:t>Code of Federal Regulations</w:t>
      </w:r>
      <w:r w:rsidRPr="00935341">
        <w:rPr>
          <w:rFonts w:cs="Arial"/>
        </w:rPr>
        <w:t>, Section 300.156(</w:t>
      </w:r>
      <w:r w:rsidR="00ED70C7">
        <w:rPr>
          <w:rFonts w:cs="Arial"/>
        </w:rPr>
        <w:t>c</w:t>
      </w:r>
      <w:r w:rsidRPr="00935341">
        <w:rPr>
          <w:rFonts w:cs="Arial"/>
        </w:rPr>
        <w:t>).</w:t>
      </w:r>
    </w:p>
    <w:p w14:paraId="282F62B0" w14:textId="39B8BBC2" w:rsidR="00B25AB0" w:rsidRPr="00935341" w:rsidRDefault="00B25AB0" w:rsidP="00B25AB0">
      <w:pPr>
        <w:spacing w:after="240"/>
        <w:rPr>
          <w:rFonts w:cs="Arial"/>
        </w:rPr>
      </w:pPr>
      <w:r w:rsidRPr="00935341">
        <w:rPr>
          <w:rFonts w:cs="Arial"/>
        </w:rPr>
        <w:lastRenderedPageBreak/>
        <w:t xml:space="preserve">To meet this federal requirement, the </w:t>
      </w:r>
      <w:r w:rsidRPr="00935341">
        <w:rPr>
          <w:rFonts w:cs="Arial"/>
          <w:i/>
        </w:rPr>
        <w:t>California Code of Regulations</w:t>
      </w:r>
      <w:r w:rsidRPr="00935341">
        <w:rPr>
          <w:rFonts w:cs="Arial"/>
        </w:rPr>
        <w:t>, Section 3051.16(</w:t>
      </w:r>
      <w:r w:rsidR="00ED70C7">
        <w:rPr>
          <w:rFonts w:cs="Arial"/>
        </w:rPr>
        <w:t>c</w:t>
      </w:r>
      <w:r w:rsidRPr="00935341">
        <w:rPr>
          <w:rFonts w:cs="Arial"/>
        </w:rPr>
        <w:t>) requires the following:</w:t>
      </w:r>
    </w:p>
    <w:p w14:paraId="3CE9C82A" w14:textId="1CE2D4DC" w:rsidR="00B25AB0" w:rsidRPr="00935341" w:rsidRDefault="00ED70C7" w:rsidP="00B25AB0">
      <w:pPr>
        <w:spacing w:after="240"/>
        <w:ind w:left="720"/>
        <w:rPr>
          <w:rFonts w:cs="Arial"/>
        </w:rPr>
      </w:pPr>
      <w:r w:rsidRPr="00ED70C7">
        <w:rPr>
          <w:rFonts w:cs="Arial"/>
        </w:rPr>
        <w:t xml:space="preserve">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 and Receptive (ESSE-I/R), or the National Association of the Deaf/American Consortium of Certified Interpreters (NAD/ACCI) assessment. If providing Cued Language transliteration, a </w:t>
      </w:r>
      <w:proofErr w:type="spellStart"/>
      <w:r w:rsidRPr="00ED70C7">
        <w:rPr>
          <w:rFonts w:cs="Arial"/>
        </w:rPr>
        <w:t>transliterator</w:t>
      </w:r>
      <w:proofErr w:type="spellEnd"/>
      <w:r w:rsidRPr="00ED70C7">
        <w:rPr>
          <w:rFonts w:cs="Arial"/>
        </w:rPr>
        <w:t xml:space="preserve"> shall possess Testing/Evaluation and Certification Unit (</w:t>
      </w:r>
      <w:proofErr w:type="spellStart"/>
      <w:r w:rsidRPr="00ED70C7">
        <w:rPr>
          <w:rFonts w:cs="Arial"/>
        </w:rPr>
        <w:t>TECUnit</w:t>
      </w:r>
      <w:proofErr w:type="spellEnd"/>
      <w:r w:rsidRPr="00ED70C7">
        <w:rPr>
          <w:rFonts w:cs="Arial"/>
        </w:rPr>
        <w:t>) certification, or have achieved a score of 4.0 or above on the EIPA - Cued Speech</w:t>
      </w:r>
      <w:r>
        <w:rPr>
          <w:rFonts w:cs="Arial"/>
        </w:rPr>
        <w:t>.</w:t>
      </w:r>
    </w:p>
    <w:p w14:paraId="16024736" w14:textId="0649CD20" w:rsidR="00740B02" w:rsidRPr="007804C0" w:rsidRDefault="0082637E" w:rsidP="00056EEF">
      <w:pPr>
        <w:pStyle w:val="Heading3"/>
      </w:pPr>
      <w:bookmarkStart w:id="2" w:name="_Hlk61273693"/>
      <w:r w:rsidRPr="00D56186">
        <w:t>F</w:t>
      </w:r>
      <w:r w:rsidR="007B61F2" w:rsidRPr="00D56186">
        <w:t xml:space="preserve">resno </w:t>
      </w:r>
      <w:r w:rsidRPr="00D56186">
        <w:t>C</w:t>
      </w:r>
      <w:r w:rsidR="007B61F2" w:rsidRPr="00D56186">
        <w:t xml:space="preserve">ounty </w:t>
      </w:r>
      <w:r w:rsidRPr="00D56186">
        <w:t>O</w:t>
      </w:r>
      <w:r w:rsidR="007B61F2" w:rsidRPr="00D56186">
        <w:t xml:space="preserve">ffice of </w:t>
      </w:r>
      <w:r w:rsidRPr="007804C0">
        <w:t>E</w:t>
      </w:r>
      <w:r w:rsidR="007B61F2" w:rsidRPr="007804C0">
        <w:t>ducation (FCOE)</w:t>
      </w:r>
      <w:r w:rsidR="00004381" w:rsidRPr="007804C0">
        <w:t xml:space="preserve">, </w:t>
      </w:r>
      <w:r w:rsidR="002F3068" w:rsidRPr="007804C0">
        <w:t xml:space="preserve">Rachel </w:t>
      </w:r>
      <w:proofErr w:type="spellStart"/>
      <w:r w:rsidR="002F3068" w:rsidRPr="007804C0">
        <w:t>Witort</w:t>
      </w:r>
      <w:proofErr w:type="spellEnd"/>
      <w:r w:rsidR="00ED70C7" w:rsidRPr="007804C0">
        <w:t xml:space="preserve"> (16-2-2021)</w:t>
      </w:r>
    </w:p>
    <w:p w14:paraId="2F3DF55F" w14:textId="1BE59934" w:rsidR="00DE7A5F" w:rsidRPr="007804C0" w:rsidRDefault="002F3068" w:rsidP="007B61F2">
      <w:pPr>
        <w:spacing w:before="100" w:beforeAutospacing="1"/>
        <w:rPr>
          <w:rFonts w:cs="Arial"/>
          <w:noProof/>
        </w:rPr>
      </w:pPr>
      <w:r w:rsidRPr="007804C0">
        <w:rPr>
          <w:rFonts w:cs="Arial"/>
          <w:noProof/>
        </w:rPr>
        <w:t xml:space="preserve">FCOE operates a Deaf and </w:t>
      </w:r>
      <w:r w:rsidR="002A286C" w:rsidRPr="007804C0">
        <w:rPr>
          <w:rFonts w:cs="Arial"/>
          <w:noProof/>
        </w:rPr>
        <w:t>H</w:t>
      </w:r>
      <w:r w:rsidRPr="007804C0">
        <w:rPr>
          <w:rFonts w:cs="Arial"/>
          <w:noProof/>
        </w:rPr>
        <w:t xml:space="preserve">ard of </w:t>
      </w:r>
      <w:r w:rsidR="002A286C" w:rsidRPr="007804C0">
        <w:rPr>
          <w:rFonts w:cs="Arial"/>
          <w:noProof/>
        </w:rPr>
        <w:t>H</w:t>
      </w:r>
      <w:r w:rsidRPr="007804C0">
        <w:rPr>
          <w:rFonts w:cs="Arial"/>
          <w:noProof/>
        </w:rPr>
        <w:t>earing program in Fresno county and serve</w:t>
      </w:r>
      <w:r w:rsidR="005F64CA" w:rsidRPr="007804C0">
        <w:rPr>
          <w:rFonts w:cs="Arial"/>
          <w:noProof/>
        </w:rPr>
        <w:t>s</w:t>
      </w:r>
      <w:r w:rsidRPr="007804C0">
        <w:rPr>
          <w:rFonts w:cs="Arial"/>
          <w:noProof/>
        </w:rPr>
        <w:t xml:space="preserve"> approximately 50 students who use American Sign Language to communicate. In order to meet graduation requirements, they need to access mainstream classes and depend on interpreters to do so. FCOE has posted an interpreter position for the past two years and had no applicants. FCOE </w:t>
      </w:r>
      <w:r w:rsidR="007B61F2" w:rsidRPr="007804C0">
        <w:rPr>
          <w:rFonts w:cs="Arial"/>
          <w:noProof/>
        </w:rPr>
        <w:t>hired</w:t>
      </w:r>
      <w:r w:rsidRPr="007804C0">
        <w:rPr>
          <w:rFonts w:cs="Arial"/>
          <w:noProof/>
        </w:rPr>
        <w:t xml:space="preserve"> Rachel Witort </w:t>
      </w:r>
      <w:r w:rsidR="007B61F2" w:rsidRPr="007804C0">
        <w:rPr>
          <w:rFonts w:cs="Arial"/>
          <w:noProof/>
        </w:rPr>
        <w:t xml:space="preserve">on </w:t>
      </w:r>
      <w:r w:rsidR="00586AFA" w:rsidRPr="007804C0">
        <w:rPr>
          <w:rFonts w:cs="Arial"/>
          <w:noProof/>
        </w:rPr>
        <w:t>November 18</w:t>
      </w:r>
      <w:r w:rsidR="00FB1E04" w:rsidRPr="007804C0">
        <w:rPr>
          <w:rFonts w:cs="Arial"/>
          <w:noProof/>
        </w:rPr>
        <w:t>, 2020</w:t>
      </w:r>
      <w:r w:rsidR="00586AFA" w:rsidRPr="007804C0">
        <w:rPr>
          <w:rFonts w:cs="Arial"/>
          <w:noProof/>
        </w:rPr>
        <w:t>,</w:t>
      </w:r>
      <w:r w:rsidR="00FB1E04" w:rsidRPr="007804C0">
        <w:rPr>
          <w:rFonts w:cs="Arial"/>
          <w:noProof/>
        </w:rPr>
        <w:t xml:space="preserve"> </w:t>
      </w:r>
      <w:r w:rsidRPr="007804C0">
        <w:rPr>
          <w:rFonts w:cs="Arial"/>
          <w:noProof/>
        </w:rPr>
        <w:t>who has scored a 3.8 on the EIPA.</w:t>
      </w:r>
    </w:p>
    <w:p w14:paraId="7B936659" w14:textId="5A6D0FC5" w:rsidR="00DE7A5F" w:rsidRDefault="00DE7A5F" w:rsidP="00DE7A5F">
      <w:pPr>
        <w:spacing w:before="100" w:beforeAutospacing="1"/>
        <w:rPr>
          <w:rFonts w:cs="Arial"/>
          <w:noProof/>
        </w:rPr>
      </w:pPr>
      <w:r w:rsidRPr="007804C0">
        <w:t>Due to the pandemic, Testing Centers have been closed. Currently educational agencies and schools are reopening slowly, with each County Office following</w:t>
      </w:r>
      <w:r w:rsidR="002A286C" w:rsidRPr="007804C0">
        <w:t xml:space="preserve"> California Department of Public Health</w:t>
      </w:r>
      <w:r w:rsidRPr="007804C0">
        <w:t xml:space="preserve"> </w:t>
      </w:r>
      <w:r w:rsidR="005F08AF" w:rsidRPr="007804C0">
        <w:t>(</w:t>
      </w:r>
      <w:r w:rsidRPr="007804C0">
        <w:t>CDPH</w:t>
      </w:r>
      <w:r w:rsidR="005F08AF" w:rsidRPr="007804C0">
        <w:t>)</w:t>
      </w:r>
      <w:r w:rsidRPr="007804C0">
        <w:t xml:space="preserve"> health and safety guidelines. Candidates for the EIPA Assessment will apply for appointments to test at the Testing Centers within their</w:t>
      </w:r>
      <w:r>
        <w:t xml:space="preserve"> geographic location.</w:t>
      </w:r>
    </w:p>
    <w:p w14:paraId="06CAA2FE" w14:textId="51BCEF13" w:rsidR="001D4DBA" w:rsidRDefault="007B61F2" w:rsidP="007B61F2">
      <w:pPr>
        <w:spacing w:before="100" w:beforeAutospacing="1"/>
        <w:rPr>
          <w:rFonts w:cs="Arial"/>
          <w:noProof/>
        </w:rPr>
      </w:pPr>
      <w:r>
        <w:rPr>
          <w:rFonts w:cs="Arial"/>
          <w:noProof/>
        </w:rPr>
        <w:t xml:space="preserve">Once </w:t>
      </w:r>
      <w:r w:rsidR="00DE7A5F">
        <w:rPr>
          <w:rFonts w:cs="Arial"/>
          <w:noProof/>
        </w:rPr>
        <w:t>local T</w:t>
      </w:r>
      <w:r>
        <w:rPr>
          <w:rFonts w:cs="Arial"/>
          <w:noProof/>
        </w:rPr>
        <w:t xml:space="preserve">esting </w:t>
      </w:r>
      <w:r w:rsidR="00DE7A5F">
        <w:rPr>
          <w:rFonts w:cs="Arial"/>
          <w:noProof/>
        </w:rPr>
        <w:t>C</w:t>
      </w:r>
      <w:r>
        <w:rPr>
          <w:rFonts w:cs="Arial"/>
          <w:noProof/>
        </w:rPr>
        <w:t>enters reopen, s</w:t>
      </w:r>
      <w:r w:rsidR="002F3068" w:rsidRPr="00B43636">
        <w:rPr>
          <w:rFonts w:cs="Arial"/>
          <w:noProof/>
        </w:rPr>
        <w:t xml:space="preserve">he will continue to take the </w:t>
      </w:r>
      <w:r>
        <w:rPr>
          <w:rFonts w:cs="Arial"/>
          <w:noProof/>
        </w:rPr>
        <w:t>E</w:t>
      </w:r>
      <w:r w:rsidR="002F3068" w:rsidRPr="00B43636">
        <w:rPr>
          <w:rFonts w:cs="Arial"/>
          <w:noProof/>
        </w:rPr>
        <w:t xml:space="preserve">IPA to obtain a 4.0 score. This waiver will allow </w:t>
      </w:r>
      <w:r w:rsidR="002F3068">
        <w:rPr>
          <w:rFonts w:cs="Arial"/>
          <w:noProof/>
        </w:rPr>
        <w:t>FCOE</w:t>
      </w:r>
      <w:r w:rsidR="002F3068" w:rsidRPr="00B43636">
        <w:rPr>
          <w:rFonts w:cs="Arial"/>
          <w:noProof/>
        </w:rPr>
        <w:t xml:space="preserve"> to provide interpreting services </w:t>
      </w:r>
      <w:r>
        <w:rPr>
          <w:rFonts w:cs="Arial"/>
          <w:noProof/>
        </w:rPr>
        <w:t xml:space="preserve">to </w:t>
      </w:r>
      <w:r w:rsidR="002F3068" w:rsidRPr="00B43636">
        <w:rPr>
          <w:rFonts w:cs="Arial"/>
          <w:noProof/>
        </w:rPr>
        <w:t xml:space="preserve"> students in general education classes.</w:t>
      </w:r>
    </w:p>
    <w:p w14:paraId="5B37937F" w14:textId="2AAEBA8F" w:rsidR="001D4DBA" w:rsidRPr="001D4DBA" w:rsidRDefault="007B61F2" w:rsidP="00C12674">
      <w:pPr>
        <w:pStyle w:val="Heading3"/>
      </w:pPr>
      <w:r>
        <w:t>Fresno County Office of Education (</w:t>
      </w:r>
      <w:r w:rsidR="0082637E">
        <w:t>FCOE</w:t>
      </w:r>
      <w:r>
        <w:t>)</w:t>
      </w:r>
      <w:r w:rsidR="001D4DBA" w:rsidRPr="001D4DBA">
        <w:t>, Erika Zamora</w:t>
      </w:r>
      <w:r w:rsidR="00ED70C7">
        <w:t xml:space="preserve"> (17-2-2021)</w:t>
      </w:r>
    </w:p>
    <w:p w14:paraId="70373AE1" w14:textId="582C9327" w:rsidR="00BE1A80" w:rsidRDefault="00BE1A80" w:rsidP="00586AFA">
      <w:pPr>
        <w:spacing w:before="100" w:beforeAutospacing="1" w:after="100" w:afterAutospacing="1"/>
        <w:rPr>
          <w:rFonts w:cs="Arial"/>
          <w:noProof/>
        </w:rPr>
      </w:pPr>
      <w:r>
        <w:t>This is a re</w:t>
      </w:r>
      <w:r w:rsidR="0025130E">
        <w:t>n</w:t>
      </w:r>
      <w:r>
        <w:t>ewal waiver for Erika Zamora, who assisted FCOE last year when the Deaf and Hard of Hearing program operated by the county was short interpreters in the program.  The</w:t>
      </w:r>
      <w:r w:rsidR="0025130E">
        <w:t xml:space="preserve"> </w:t>
      </w:r>
      <w:r w:rsidR="001D4DBA">
        <w:rPr>
          <w:rFonts w:cs="Arial"/>
          <w:noProof/>
        </w:rPr>
        <w:t xml:space="preserve">FCOE </w:t>
      </w:r>
      <w:r w:rsidR="001D4DBA" w:rsidRPr="00B43636">
        <w:rPr>
          <w:rFonts w:cs="Arial"/>
          <w:noProof/>
        </w:rPr>
        <w:t xml:space="preserve">Deaf and </w:t>
      </w:r>
      <w:r w:rsidR="0082637E">
        <w:rPr>
          <w:rFonts w:cs="Arial"/>
          <w:noProof/>
        </w:rPr>
        <w:t>H</w:t>
      </w:r>
      <w:r w:rsidR="001D4DBA" w:rsidRPr="00B43636">
        <w:rPr>
          <w:rFonts w:cs="Arial"/>
          <w:noProof/>
        </w:rPr>
        <w:t xml:space="preserve">ard of </w:t>
      </w:r>
      <w:r w:rsidR="0082637E">
        <w:rPr>
          <w:rFonts w:cs="Arial"/>
          <w:noProof/>
        </w:rPr>
        <w:t>H</w:t>
      </w:r>
      <w:r w:rsidR="001D4DBA" w:rsidRPr="00B43636">
        <w:rPr>
          <w:rFonts w:cs="Arial"/>
          <w:noProof/>
        </w:rPr>
        <w:t>earing program serve</w:t>
      </w:r>
      <w:r>
        <w:rPr>
          <w:rFonts w:cs="Arial"/>
          <w:noProof/>
        </w:rPr>
        <w:t>s</w:t>
      </w:r>
      <w:r w:rsidR="001D4DBA" w:rsidRPr="00B43636">
        <w:rPr>
          <w:rFonts w:cs="Arial"/>
          <w:noProof/>
        </w:rPr>
        <w:t xml:space="preserve"> approximately 50 students who use American Sign Language to communicate. In order to meet graduation requirements, they need to access mainstream classes and depend on interpreters to do so. </w:t>
      </w:r>
      <w:r w:rsidR="001D4DBA">
        <w:rPr>
          <w:rFonts w:cs="Arial"/>
          <w:noProof/>
        </w:rPr>
        <w:t>FCOE has</w:t>
      </w:r>
      <w:r w:rsidR="001D4DBA" w:rsidRPr="00B43636">
        <w:rPr>
          <w:rFonts w:cs="Arial"/>
          <w:noProof/>
        </w:rPr>
        <w:t xml:space="preserve"> posted an interpreter position for the past two years and had no applicants.</w:t>
      </w:r>
    </w:p>
    <w:p w14:paraId="43A9B0B8" w14:textId="78FBD110" w:rsidR="00A74AD2" w:rsidRDefault="00DE7A5F" w:rsidP="007C08BC">
      <w:pPr>
        <w:spacing w:before="120"/>
        <w:rPr>
          <w:rFonts w:cs="Arial"/>
          <w:noProof/>
        </w:rPr>
      </w:pPr>
      <w:r>
        <w:rPr>
          <w:rFonts w:cs="Arial"/>
          <w:noProof/>
        </w:rPr>
        <w:t xml:space="preserve">At the January 2020 Meeting, </w:t>
      </w:r>
      <w:r w:rsidR="006C661E">
        <w:rPr>
          <w:rFonts w:cs="Arial"/>
          <w:noProof/>
        </w:rPr>
        <w:t xml:space="preserve">the SBE approved a waiver for Zamora, who attained a score of 3.6 on the EIPA on March 31, 2019. </w:t>
      </w:r>
      <w:r>
        <w:rPr>
          <w:rFonts w:cs="Arial"/>
          <w:noProof/>
        </w:rPr>
        <w:t xml:space="preserve"> </w:t>
      </w:r>
      <w:r w:rsidR="00A74AD2">
        <w:t xml:space="preserve">Due to the pandemic, Testing Centers </w:t>
      </w:r>
      <w:r w:rsidR="00A74AD2">
        <w:lastRenderedPageBreak/>
        <w:t>have been closed and Zamora has not been able to retake the EIPA. Currently educational agencies and schools are reopening slowly, with each County Office following CDPH health and safety guidelines. Candidates for the EIPA Assessment will apply for appointments to test at the Testing Centers within their geographic location.</w:t>
      </w:r>
      <w:r w:rsidR="001D4DBA" w:rsidRPr="00696A07">
        <w:rPr>
          <w:rFonts w:cs="Arial"/>
          <w:noProof/>
        </w:rPr>
        <w:t xml:space="preserve"> </w:t>
      </w:r>
    </w:p>
    <w:p w14:paraId="698F8382" w14:textId="4116248C" w:rsidR="002F3068" w:rsidRDefault="00A74AD2" w:rsidP="00586AFA">
      <w:pPr>
        <w:spacing w:before="120"/>
        <w:rPr>
          <w:rFonts w:cs="Arial"/>
          <w:noProof/>
        </w:rPr>
      </w:pPr>
      <w:r>
        <w:rPr>
          <w:rFonts w:cs="Arial"/>
          <w:noProof/>
        </w:rPr>
        <w:t>FCOE seeks</w:t>
      </w:r>
      <w:r w:rsidR="001D4DBA" w:rsidRPr="00696A07">
        <w:rPr>
          <w:rFonts w:cs="Arial"/>
          <w:noProof/>
        </w:rPr>
        <w:t xml:space="preserve"> to extend </w:t>
      </w:r>
      <w:r>
        <w:rPr>
          <w:rFonts w:cs="Arial"/>
          <w:noProof/>
        </w:rPr>
        <w:t>the</w:t>
      </w:r>
      <w:r w:rsidRPr="00696A07">
        <w:rPr>
          <w:rFonts w:cs="Arial"/>
          <w:noProof/>
        </w:rPr>
        <w:t xml:space="preserve"> </w:t>
      </w:r>
      <w:r w:rsidR="001D4DBA" w:rsidRPr="00696A07">
        <w:rPr>
          <w:rFonts w:cs="Arial"/>
          <w:noProof/>
        </w:rPr>
        <w:t xml:space="preserve">waiver until </w:t>
      </w:r>
      <w:r>
        <w:rPr>
          <w:rFonts w:cs="Arial"/>
          <w:noProof/>
        </w:rPr>
        <w:t>Zamora</w:t>
      </w:r>
      <w:r w:rsidRPr="00696A07">
        <w:rPr>
          <w:rFonts w:cs="Arial"/>
          <w:noProof/>
        </w:rPr>
        <w:t xml:space="preserve"> </w:t>
      </w:r>
      <w:r w:rsidR="001D4DBA" w:rsidRPr="00696A07">
        <w:rPr>
          <w:rFonts w:cs="Arial"/>
          <w:noProof/>
        </w:rPr>
        <w:t>is able to take the test</w:t>
      </w:r>
      <w:r>
        <w:rPr>
          <w:rFonts w:cs="Arial"/>
          <w:noProof/>
        </w:rPr>
        <w:t xml:space="preserve"> with the goal of obtaining a 4.0 score</w:t>
      </w:r>
      <w:r w:rsidR="001D4DBA" w:rsidRPr="00696A07">
        <w:rPr>
          <w:rFonts w:cs="Arial"/>
          <w:noProof/>
        </w:rPr>
        <w:t xml:space="preserve">. This waiver will allow </w:t>
      </w:r>
      <w:r>
        <w:rPr>
          <w:rFonts w:cs="Arial"/>
          <w:noProof/>
        </w:rPr>
        <w:t>FCOE</w:t>
      </w:r>
      <w:r w:rsidR="001D4DBA" w:rsidRPr="00696A07">
        <w:rPr>
          <w:rFonts w:cs="Arial"/>
          <w:noProof/>
        </w:rPr>
        <w:t xml:space="preserve"> to provide interpreting services </w:t>
      </w:r>
      <w:r>
        <w:rPr>
          <w:rFonts w:cs="Arial"/>
          <w:noProof/>
        </w:rPr>
        <w:t>to</w:t>
      </w:r>
      <w:r w:rsidR="001D4DBA" w:rsidRPr="00696A07">
        <w:rPr>
          <w:rFonts w:cs="Arial"/>
          <w:noProof/>
        </w:rPr>
        <w:t xml:space="preserve"> students in general education classes.</w:t>
      </w:r>
    </w:p>
    <w:bookmarkEnd w:id="2"/>
    <w:p w14:paraId="783F7984" w14:textId="094C24BC" w:rsidR="00F40510" w:rsidRPr="00935341" w:rsidRDefault="00F40510" w:rsidP="00C12674">
      <w:pPr>
        <w:pStyle w:val="Heading3"/>
      </w:pPr>
      <w:r w:rsidRPr="00935341">
        <w:t>Demographic Information</w:t>
      </w:r>
    </w:p>
    <w:p w14:paraId="62C4AD06" w14:textId="0984DF7C" w:rsidR="007C08BC" w:rsidRDefault="00B25AB0" w:rsidP="003F4AF2">
      <w:pPr>
        <w:spacing w:after="240"/>
      </w:pPr>
      <w:r w:rsidRPr="00935341">
        <w:t xml:space="preserve">The </w:t>
      </w:r>
      <w:r w:rsidR="002F3068">
        <w:t xml:space="preserve">Fresno </w:t>
      </w:r>
      <w:r w:rsidRPr="00935341">
        <w:t>County Office of Education</w:t>
      </w:r>
      <w:r w:rsidR="00FF0BFD" w:rsidRPr="00935341">
        <w:t xml:space="preserve">, located in </w:t>
      </w:r>
      <w:r w:rsidR="002F3068">
        <w:t xml:space="preserve">Fresno </w:t>
      </w:r>
      <w:r w:rsidR="00004381" w:rsidRPr="00935341">
        <w:t>County</w:t>
      </w:r>
      <w:r w:rsidR="00FF0BFD" w:rsidRPr="00935341">
        <w:t xml:space="preserve">, </w:t>
      </w:r>
      <w:r w:rsidR="0082637E">
        <w:t xml:space="preserve">CA, </w:t>
      </w:r>
      <w:r w:rsidR="002F3068">
        <w:t xml:space="preserve">is a rural program that </w:t>
      </w:r>
      <w:r w:rsidRPr="00935341">
        <w:t>serves a Deaf and Hard of Hearing Program</w:t>
      </w:r>
      <w:r w:rsidR="002F3068">
        <w:t xml:space="preserve"> o</w:t>
      </w:r>
      <w:r w:rsidR="0082637E">
        <w:t>f</w:t>
      </w:r>
      <w:r w:rsidR="002F3068">
        <w:t xml:space="preserve"> 50 students</w:t>
      </w:r>
      <w:r w:rsidRPr="00935341">
        <w:t>.</w:t>
      </w:r>
    </w:p>
    <w:p w14:paraId="5EBFD155" w14:textId="680ED372" w:rsidR="002D1A82" w:rsidRDefault="00F40510" w:rsidP="00C12674">
      <w:pPr>
        <w:spacing w:before="100" w:beforeAutospacing="1" w:after="240"/>
      </w:pPr>
      <w:r w:rsidRPr="00935341">
        <w:rPr>
          <w:b/>
        </w:rPr>
        <w:t>Because this is a general waiver, if the S</w:t>
      </w:r>
      <w:r w:rsidR="00991770" w:rsidRPr="00935341">
        <w:rPr>
          <w:b/>
        </w:rPr>
        <w:t>tat</w:t>
      </w:r>
      <w:r w:rsidR="00272F88" w:rsidRPr="00935341">
        <w:rPr>
          <w:b/>
        </w:rPr>
        <w:t>e</w:t>
      </w:r>
      <w:r w:rsidR="00991770" w:rsidRPr="00935341">
        <w:rPr>
          <w:b/>
        </w:rPr>
        <w:t xml:space="preserve"> </w:t>
      </w:r>
      <w:r w:rsidRPr="00935341">
        <w:rPr>
          <w:b/>
        </w:rPr>
        <w:t>B</w:t>
      </w:r>
      <w:r w:rsidR="00991770" w:rsidRPr="00935341">
        <w:rPr>
          <w:b/>
        </w:rPr>
        <w:t xml:space="preserve">oard of </w:t>
      </w:r>
      <w:r w:rsidRPr="00935341">
        <w:rPr>
          <w:b/>
        </w:rPr>
        <w:t>E</w:t>
      </w:r>
      <w:r w:rsidR="00991770" w:rsidRPr="00935341">
        <w:rPr>
          <w:b/>
        </w:rPr>
        <w:t>ducation</w:t>
      </w:r>
      <w:r w:rsidRPr="00935341">
        <w:rPr>
          <w:b/>
        </w:rPr>
        <w:t xml:space="preserve"> decides to deny the waiver, it must cite one of the seven reaso</w:t>
      </w:r>
      <w:r w:rsidR="002D1A82" w:rsidRPr="00935341">
        <w:rPr>
          <w:b/>
        </w:rPr>
        <w:t xml:space="preserve">ns in </w:t>
      </w:r>
      <w:r w:rsidR="002D1A82" w:rsidRPr="00935341">
        <w:rPr>
          <w:b/>
          <w:i/>
        </w:rPr>
        <w:t>EC</w:t>
      </w:r>
      <w:r w:rsidR="002D1A82" w:rsidRPr="00935341">
        <w:rPr>
          <w:b/>
        </w:rPr>
        <w:t xml:space="preserve"> 33051(a), available at</w:t>
      </w:r>
      <w:r w:rsidR="002D1A82" w:rsidRPr="00935341">
        <w:t xml:space="preserve"> </w:t>
      </w:r>
      <w:hyperlink r:id="rId11" w:tooltip="Education Code 33051(b) reasons for denial" w:history="1">
        <w:r w:rsidR="00056EEF">
          <w:rPr>
            <w:rStyle w:val="Hyperlink"/>
          </w:rPr>
          <w:t>https://leginfo.legislature.ca.gov/faces/codes_displaySection.xhtml?lawCode=EDC&amp;sectionNum=33051</w:t>
        </w:r>
      </w:hyperlink>
      <w:r w:rsidRPr="00935341">
        <w:t>.</w:t>
      </w:r>
    </w:p>
    <w:p w14:paraId="7FCE897C" w14:textId="5F156723" w:rsidR="00FC1FCE" w:rsidRPr="00935341" w:rsidRDefault="00FC1FCE">
      <w:pPr>
        <w:pStyle w:val="Heading2"/>
      </w:pPr>
      <w:r w:rsidRPr="00935341">
        <w:t>Summary of Previous State Board of Education Discussion and Action</w:t>
      </w:r>
    </w:p>
    <w:p w14:paraId="317D518F" w14:textId="77777777" w:rsidR="005F172B" w:rsidRPr="00935341" w:rsidRDefault="005F172B" w:rsidP="00C265C7">
      <w:pPr>
        <w:spacing w:after="100" w:afterAutospacing="1"/>
      </w:pPr>
      <w:r w:rsidRPr="00935341">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3CB478E3" w14:textId="35B4480F" w:rsidR="00DA04FD" w:rsidRPr="00C12674" w:rsidRDefault="005F172B" w:rsidP="00DA04FD">
      <w:pPr>
        <w:spacing w:after="240"/>
        <w:rPr>
          <w:rStyle w:val="Hyperlink"/>
          <w:color w:val="auto"/>
        </w:rPr>
      </w:pPr>
      <w:r w:rsidRPr="00935341">
        <w:t xml:space="preserve">In November 2009, the SBE approved a policy regarding educational interpreter waiver requests. That policy is on the CDE Web site at </w:t>
      </w:r>
      <w:hyperlink r:id="rId12" w:tooltip="State Board of Education (SBE) Waiver Policy for Educational Interpreters Not Meeting Regulatory Standards " w:history="1">
        <w:r w:rsidRPr="00935341">
          <w:rPr>
            <w:rStyle w:val="Hyperlink"/>
          </w:rPr>
          <w:t>https://www.cde.ca.gov/re/lr/wr/documents/interpreter.docx</w:t>
        </w:r>
      </w:hyperlink>
      <w:r w:rsidR="00DA04FD" w:rsidRPr="00C12674">
        <w:rPr>
          <w:rStyle w:val="Hyperlink"/>
          <w:color w:val="auto"/>
          <w:u w:val="none"/>
        </w:rPr>
        <w:t>.</w:t>
      </w:r>
    </w:p>
    <w:p w14:paraId="33F67F83" w14:textId="6538BE50" w:rsidR="00DA04FD" w:rsidRPr="00935341" w:rsidRDefault="00291F3E" w:rsidP="00C12674">
      <w:pPr>
        <w:spacing w:after="240"/>
      </w:pPr>
      <w:r w:rsidRPr="00C12674">
        <w:t>Since 2005, t</w:t>
      </w:r>
      <w:r w:rsidR="00DA04FD" w:rsidRPr="00C12674">
        <w:t xml:space="preserve">he SBE has granted the </w:t>
      </w:r>
      <w:r w:rsidR="00C221D3" w:rsidRPr="00C12674">
        <w:t>FCOE two</w:t>
      </w:r>
      <w:r w:rsidR="00DA04FD" w:rsidRPr="00C12674">
        <w:t xml:space="preserve"> previous waivers for Deaf and Hard of Hearing Interpreters. These waivers did identify the same staff on </w:t>
      </w:r>
      <w:r w:rsidR="00C221D3" w:rsidRPr="00C12674">
        <w:t>one</w:t>
      </w:r>
      <w:r w:rsidR="00DA04FD" w:rsidRPr="00C12674">
        <w:t xml:space="preserve"> occasion. The </w:t>
      </w:r>
      <w:r w:rsidR="00C221D3" w:rsidRPr="00C12674">
        <w:t>F</w:t>
      </w:r>
      <w:r w:rsidR="00DA04FD" w:rsidRPr="00C12674">
        <w:t>COE makes successful attainment of a passing score of 4.0 on the EIPA a condition of continued employment in the position of interpreter.</w:t>
      </w:r>
    </w:p>
    <w:p w14:paraId="5ABC8DAD" w14:textId="77777777" w:rsidR="00FC1FCE" w:rsidRPr="00935341" w:rsidRDefault="00FC1FCE">
      <w:pPr>
        <w:pStyle w:val="Heading2"/>
      </w:pPr>
      <w:r w:rsidRPr="00935341">
        <w:t>Fiscal Analysis (as appropriate)</w:t>
      </w:r>
    </w:p>
    <w:p w14:paraId="0E941139" w14:textId="77777777" w:rsidR="005F172B" w:rsidRPr="00935341" w:rsidRDefault="005F172B" w:rsidP="00C12674">
      <w:pPr>
        <w:spacing w:after="240"/>
        <w:rPr>
          <w:rFonts w:cs="Arial"/>
        </w:rPr>
      </w:pPr>
      <w:r w:rsidRPr="00935341">
        <w:rPr>
          <w:rFonts w:cs="Arial"/>
        </w:rPr>
        <w:t>There is no statewide fiscal impact of waiver approval.</w:t>
      </w:r>
    </w:p>
    <w:p w14:paraId="61657658" w14:textId="20ED5C4E" w:rsidR="00406F50" w:rsidRPr="00935341" w:rsidRDefault="00406F50">
      <w:pPr>
        <w:pStyle w:val="Heading2"/>
      </w:pPr>
      <w:r w:rsidRPr="00935341">
        <w:lastRenderedPageBreak/>
        <w:t>Attachment(s)</w:t>
      </w:r>
      <w:r w:rsidR="00210D80" w:rsidRPr="00935341">
        <w:t xml:space="preserve"> </w:t>
      </w:r>
    </w:p>
    <w:p w14:paraId="0C7A087B" w14:textId="4CE9F926" w:rsidR="002D1A82" w:rsidRPr="00935341" w:rsidRDefault="00406F50" w:rsidP="00C12674">
      <w:pPr>
        <w:pStyle w:val="ListParagraph"/>
        <w:numPr>
          <w:ilvl w:val="0"/>
          <w:numId w:val="2"/>
        </w:numPr>
        <w:spacing w:after="120"/>
        <w:contextualSpacing w:val="0"/>
      </w:pPr>
      <w:r w:rsidRPr="00935341">
        <w:rPr>
          <w:rFonts w:cs="Arial"/>
          <w:b/>
        </w:rPr>
        <w:t>Attachment 1:</w:t>
      </w:r>
      <w:r w:rsidRPr="00935341">
        <w:rPr>
          <w:rFonts w:cs="Arial"/>
        </w:rPr>
        <w:t xml:space="preserve">  </w:t>
      </w:r>
      <w:r w:rsidR="002D1A82" w:rsidRPr="00935341">
        <w:rPr>
          <w:rFonts w:cs="Arial"/>
        </w:rPr>
        <w:t>Summary Table (</w:t>
      </w:r>
      <w:r w:rsidR="00112E3D" w:rsidRPr="00935341">
        <w:rPr>
          <w:rFonts w:cs="Arial"/>
        </w:rPr>
        <w:t>1</w:t>
      </w:r>
      <w:r w:rsidR="002D1A82" w:rsidRPr="00935341">
        <w:rPr>
          <w:rFonts w:cs="Arial"/>
        </w:rPr>
        <w:t xml:space="preserve"> page)</w:t>
      </w:r>
    </w:p>
    <w:p w14:paraId="40A4097C" w14:textId="2538F5B9" w:rsidR="005F172B" w:rsidRPr="00935341" w:rsidRDefault="002D1A82" w:rsidP="00C12674">
      <w:pPr>
        <w:pStyle w:val="ListParagraph"/>
        <w:numPr>
          <w:ilvl w:val="0"/>
          <w:numId w:val="2"/>
        </w:numPr>
        <w:spacing w:after="120"/>
        <w:contextualSpacing w:val="0"/>
      </w:pPr>
      <w:r w:rsidRPr="00935341">
        <w:rPr>
          <w:b/>
        </w:rPr>
        <w:t>Attachment 2:</w:t>
      </w:r>
      <w:r w:rsidRPr="00935341">
        <w:t xml:space="preserve"> </w:t>
      </w:r>
      <w:r w:rsidR="002F3068">
        <w:t xml:space="preserve">Fresno </w:t>
      </w:r>
      <w:r w:rsidR="005F172B" w:rsidRPr="00935341">
        <w:t xml:space="preserve">County Office of Education General Waiver Request </w:t>
      </w:r>
      <w:r w:rsidR="00220A34">
        <w:t>16-2-2021</w:t>
      </w:r>
      <w:r w:rsidR="00947BA8" w:rsidRPr="00935341">
        <w:t xml:space="preserve"> </w:t>
      </w:r>
      <w:r w:rsidR="005F172B" w:rsidRPr="00935341">
        <w:t>(2 pages</w:t>
      </w:r>
      <w:r w:rsidR="00A178E0" w:rsidRPr="00935341">
        <w:t>)</w:t>
      </w:r>
      <w:r w:rsidR="005F172B" w:rsidRPr="00935341">
        <w:t xml:space="preserve">. (Original waiver request is signed and on file in </w:t>
      </w:r>
      <w:r w:rsidR="00947BA8" w:rsidRPr="00935341">
        <w:t>th</w:t>
      </w:r>
      <w:r w:rsidR="005F172B" w:rsidRPr="00935341">
        <w:t>e Waiver Office.)</w:t>
      </w:r>
    </w:p>
    <w:p w14:paraId="54DEB7E6" w14:textId="77777777" w:rsidR="007C08BC" w:rsidRDefault="0050067B" w:rsidP="0050067B">
      <w:pPr>
        <w:pStyle w:val="ListParagraph"/>
        <w:numPr>
          <w:ilvl w:val="0"/>
          <w:numId w:val="2"/>
        </w:numPr>
        <w:spacing w:after="240"/>
        <w:sectPr w:rsidR="007C08BC" w:rsidSect="00C12674">
          <w:headerReference w:type="first" r:id="rId13"/>
          <w:pgSz w:w="12240" w:h="15840"/>
          <w:pgMar w:top="1440" w:right="1440" w:bottom="1440" w:left="1440" w:header="720" w:footer="720" w:gutter="0"/>
          <w:pgNumType w:start="2"/>
          <w:cols w:space="720"/>
          <w:titlePg/>
          <w:docGrid w:linePitch="360"/>
        </w:sectPr>
      </w:pPr>
      <w:r w:rsidRPr="0050067B">
        <w:rPr>
          <w:b/>
        </w:rPr>
        <w:t xml:space="preserve">Attachment </w:t>
      </w:r>
      <w:r>
        <w:rPr>
          <w:b/>
        </w:rPr>
        <w:t>3</w:t>
      </w:r>
      <w:r w:rsidRPr="0050067B">
        <w:rPr>
          <w:b/>
        </w:rPr>
        <w:t>:</w:t>
      </w:r>
      <w:r w:rsidRPr="00935341">
        <w:t xml:space="preserve"> </w:t>
      </w:r>
      <w:r>
        <w:t xml:space="preserve">Fresno </w:t>
      </w:r>
      <w:r w:rsidRPr="00935341">
        <w:t xml:space="preserve">County Office of Education General Waiver Request </w:t>
      </w:r>
      <w:r>
        <w:t>17-2-2021</w:t>
      </w:r>
      <w:r w:rsidRPr="00935341">
        <w:t xml:space="preserve"> (2 pages). (Original waiver request is signed and on file in the Waiver Office.)</w:t>
      </w:r>
    </w:p>
    <w:p w14:paraId="6F6DA493" w14:textId="77777777" w:rsidR="0055075E" w:rsidRPr="00935341" w:rsidRDefault="0055075E" w:rsidP="0055075E">
      <w:pPr>
        <w:pStyle w:val="Heading1"/>
        <w:spacing w:before="240"/>
        <w:jc w:val="center"/>
        <w:rPr>
          <w:szCs w:val="40"/>
        </w:rPr>
      </w:pPr>
      <w:r w:rsidRPr="00935341">
        <w:rPr>
          <w:szCs w:val="40"/>
        </w:rPr>
        <w:lastRenderedPageBreak/>
        <w:t>Attachment 1: Summary Table</w:t>
      </w:r>
    </w:p>
    <w:p w14:paraId="5C4F86D9" w14:textId="47080AD5" w:rsidR="0055075E" w:rsidRPr="00935341" w:rsidRDefault="0055075E" w:rsidP="00C1395E">
      <w:pPr>
        <w:spacing w:after="240"/>
        <w:jc w:val="center"/>
      </w:pPr>
      <w:r w:rsidRPr="00935341">
        <w:rPr>
          <w:i/>
          <w:iCs/>
        </w:rPr>
        <w:t>C</w:t>
      </w:r>
      <w:r w:rsidR="00CC2543" w:rsidRPr="00935341">
        <w:rPr>
          <w:i/>
          <w:iCs/>
        </w:rPr>
        <w:t>CR</w:t>
      </w:r>
      <w:r w:rsidR="00CC2543" w:rsidRPr="00935341">
        <w:t>, Title 5 Section 3051.16(</w:t>
      </w:r>
      <w:r w:rsidR="00ED70C7">
        <w:t>c</w:t>
      </w:r>
      <w:r w:rsidR="00CC2543" w:rsidRPr="00935341">
        <w:t>)</w:t>
      </w:r>
    </w:p>
    <w:tbl>
      <w:tblPr>
        <w:tblStyle w:val="TableGrid"/>
        <w:tblW w:w="5000" w:type="pct"/>
        <w:jc w:val="center"/>
        <w:tblLayout w:type="fixed"/>
        <w:tblLook w:val="04A0" w:firstRow="1" w:lastRow="0" w:firstColumn="1" w:lastColumn="0" w:noHBand="0" w:noVBand="1"/>
        <w:tblDescription w:val="This table contains information on waiver number, district, period of request, district's request, cde recommended, bargaining unit representatives, and local board and public hearing approval."/>
      </w:tblPr>
      <w:tblGrid>
        <w:gridCol w:w="1434"/>
        <w:gridCol w:w="1891"/>
        <w:gridCol w:w="2251"/>
        <w:gridCol w:w="3328"/>
        <w:gridCol w:w="4046"/>
      </w:tblGrid>
      <w:tr w:rsidR="00AD5146" w:rsidRPr="00935341" w14:paraId="0E5BE300" w14:textId="77777777" w:rsidTr="00AD5146">
        <w:trPr>
          <w:cantSplit/>
          <w:trHeight w:val="1169"/>
          <w:tblHeader/>
          <w:jc w:val="center"/>
        </w:trPr>
        <w:tc>
          <w:tcPr>
            <w:tcW w:w="554" w:type="pct"/>
            <w:shd w:val="clear" w:color="auto" w:fill="D9D9D9" w:themeFill="background1" w:themeFillShade="D9"/>
            <w:vAlign w:val="center"/>
          </w:tcPr>
          <w:p w14:paraId="54A4D1A0" w14:textId="77777777" w:rsidR="00083BAE" w:rsidRPr="00935341" w:rsidRDefault="00083BAE" w:rsidP="00F2338D">
            <w:pPr>
              <w:spacing w:before="120" w:after="120"/>
              <w:jc w:val="center"/>
              <w:rPr>
                <w:rFonts w:cs="Arial"/>
                <w:b/>
              </w:rPr>
            </w:pPr>
            <w:r w:rsidRPr="00935341">
              <w:rPr>
                <w:rFonts w:cs="Arial"/>
                <w:b/>
              </w:rPr>
              <w:t>Waiver Number</w:t>
            </w:r>
          </w:p>
        </w:tc>
        <w:tc>
          <w:tcPr>
            <w:tcW w:w="730" w:type="pct"/>
            <w:shd w:val="clear" w:color="auto" w:fill="D9D9D9" w:themeFill="background1" w:themeFillShade="D9"/>
            <w:vAlign w:val="center"/>
          </w:tcPr>
          <w:p w14:paraId="520AC65C" w14:textId="1A947A07" w:rsidR="00083BAE" w:rsidRPr="00935341" w:rsidRDefault="00AD5146" w:rsidP="00F2338D">
            <w:pPr>
              <w:spacing w:before="120" w:after="120"/>
              <w:jc w:val="center"/>
              <w:rPr>
                <w:rFonts w:cs="Arial"/>
                <w:b/>
              </w:rPr>
            </w:pPr>
            <w:r>
              <w:rPr>
                <w:rFonts w:cs="Arial"/>
                <w:b/>
              </w:rPr>
              <w:t>Local Educational Agency</w:t>
            </w:r>
          </w:p>
        </w:tc>
        <w:tc>
          <w:tcPr>
            <w:tcW w:w="869" w:type="pct"/>
            <w:shd w:val="clear" w:color="auto" w:fill="D9D9D9" w:themeFill="background1" w:themeFillShade="D9"/>
            <w:vAlign w:val="center"/>
          </w:tcPr>
          <w:p w14:paraId="02688C18" w14:textId="77777777" w:rsidR="00083BAE" w:rsidRPr="008E4748" w:rsidRDefault="00083BAE" w:rsidP="00F2338D">
            <w:pPr>
              <w:spacing w:before="120" w:after="120"/>
              <w:jc w:val="center"/>
              <w:rPr>
                <w:rFonts w:cs="Arial"/>
                <w:b/>
              </w:rPr>
            </w:pPr>
            <w:r w:rsidRPr="00C12674">
              <w:rPr>
                <w:rFonts w:cs="Arial"/>
                <w:b/>
              </w:rPr>
              <w:t>Period of Request</w:t>
            </w:r>
          </w:p>
        </w:tc>
        <w:tc>
          <w:tcPr>
            <w:tcW w:w="1285" w:type="pct"/>
            <w:shd w:val="clear" w:color="auto" w:fill="D9D9D9" w:themeFill="background1" w:themeFillShade="D9"/>
            <w:vAlign w:val="center"/>
          </w:tcPr>
          <w:p w14:paraId="7FD331EE" w14:textId="77777777" w:rsidR="00083BAE" w:rsidRPr="008E4748" w:rsidRDefault="00083BAE" w:rsidP="00F2338D">
            <w:pPr>
              <w:spacing w:before="120" w:after="120"/>
              <w:jc w:val="center"/>
              <w:rPr>
                <w:rFonts w:cs="Arial"/>
                <w:b/>
              </w:rPr>
            </w:pPr>
            <w:r w:rsidRPr="00C12674">
              <w:rPr>
                <w:rFonts w:cs="Arial"/>
                <w:b/>
              </w:rPr>
              <w:t>Bargaining Unit Representatives Consulted, Date and Position</w:t>
            </w:r>
          </w:p>
        </w:tc>
        <w:tc>
          <w:tcPr>
            <w:tcW w:w="1562" w:type="pct"/>
            <w:shd w:val="clear" w:color="auto" w:fill="D9D9D9" w:themeFill="background1" w:themeFillShade="D9"/>
            <w:vAlign w:val="center"/>
          </w:tcPr>
          <w:p w14:paraId="642F8706" w14:textId="77777777" w:rsidR="00083BAE" w:rsidRPr="00935341" w:rsidRDefault="00083BAE" w:rsidP="00F2338D">
            <w:pPr>
              <w:spacing w:before="120" w:after="120"/>
              <w:jc w:val="center"/>
              <w:rPr>
                <w:rFonts w:cs="Arial"/>
                <w:b/>
              </w:rPr>
            </w:pPr>
            <w:r w:rsidRPr="00935341">
              <w:rPr>
                <w:rFonts w:cs="Arial"/>
                <w:b/>
              </w:rPr>
              <w:t>Local Board and Public Hearing Approval</w:t>
            </w:r>
          </w:p>
        </w:tc>
      </w:tr>
      <w:tr w:rsidR="00AD5146" w:rsidRPr="00935341" w14:paraId="2F634AC4" w14:textId="77777777" w:rsidTr="00AD5146">
        <w:trPr>
          <w:cantSplit/>
          <w:trHeight w:val="1584"/>
          <w:jc w:val="center"/>
        </w:trPr>
        <w:tc>
          <w:tcPr>
            <w:tcW w:w="554" w:type="pct"/>
          </w:tcPr>
          <w:p w14:paraId="2158E4F4" w14:textId="739CCA05" w:rsidR="00083BAE" w:rsidRPr="00935341" w:rsidRDefault="00170541" w:rsidP="00A8653C">
            <w:pPr>
              <w:jc w:val="center"/>
              <w:rPr>
                <w:rFonts w:cs="Arial"/>
              </w:rPr>
            </w:pPr>
            <w:r>
              <w:rPr>
                <w:rFonts w:cs="Arial"/>
              </w:rPr>
              <w:t>16</w:t>
            </w:r>
            <w:r w:rsidR="00210D80" w:rsidRPr="00935341">
              <w:rPr>
                <w:rFonts w:cs="Arial"/>
              </w:rPr>
              <w:t>-2-202</w:t>
            </w:r>
            <w:r w:rsidR="0050067B">
              <w:rPr>
                <w:rFonts w:cs="Arial"/>
              </w:rPr>
              <w:t>1</w:t>
            </w:r>
          </w:p>
        </w:tc>
        <w:tc>
          <w:tcPr>
            <w:tcW w:w="730" w:type="pct"/>
          </w:tcPr>
          <w:p w14:paraId="6A54253A" w14:textId="6551E46A" w:rsidR="00083BAE" w:rsidRPr="00935341" w:rsidRDefault="00170541" w:rsidP="006D7DF4">
            <w:pPr>
              <w:jc w:val="center"/>
              <w:rPr>
                <w:rFonts w:cs="Arial"/>
              </w:rPr>
            </w:pPr>
            <w:r>
              <w:t>Fresno</w:t>
            </w:r>
            <w:r w:rsidR="00210D80" w:rsidRPr="00935341">
              <w:t xml:space="preserve"> County Office of Education</w:t>
            </w:r>
          </w:p>
        </w:tc>
        <w:tc>
          <w:tcPr>
            <w:tcW w:w="869" w:type="pct"/>
          </w:tcPr>
          <w:p w14:paraId="0E874D83" w14:textId="644ED8B8" w:rsidR="00210D80" w:rsidRPr="008E4748" w:rsidRDefault="00210D80" w:rsidP="00F2338D">
            <w:pPr>
              <w:jc w:val="center"/>
              <w:rPr>
                <w:rFonts w:cs="Arial"/>
                <w:b/>
              </w:rPr>
            </w:pPr>
            <w:r w:rsidRPr="00C12674">
              <w:rPr>
                <w:rFonts w:cs="Arial"/>
                <w:b/>
              </w:rPr>
              <w:t>Requested:</w:t>
            </w:r>
          </w:p>
          <w:p w14:paraId="229B17A9" w14:textId="1BD2B13B" w:rsidR="00056EEF" w:rsidRDefault="006D7DF4" w:rsidP="00586AFA">
            <w:pPr>
              <w:tabs>
                <w:tab w:val="left" w:pos="570"/>
              </w:tabs>
              <w:jc w:val="center"/>
              <w:rPr>
                <w:rFonts w:cs="Arial"/>
                <w:bCs/>
              </w:rPr>
            </w:pPr>
            <w:r w:rsidRPr="008E4748">
              <w:rPr>
                <w:rFonts w:cs="Arial"/>
                <w:bCs/>
              </w:rPr>
              <w:t>February 1, 2021 to</w:t>
            </w:r>
          </w:p>
          <w:p w14:paraId="190B4FB1" w14:textId="7CE5DEB9" w:rsidR="006D7DF4" w:rsidRPr="008E4748" w:rsidRDefault="006D7DF4" w:rsidP="00C12674">
            <w:pPr>
              <w:tabs>
                <w:tab w:val="left" w:pos="570"/>
              </w:tabs>
              <w:spacing w:after="240"/>
              <w:jc w:val="center"/>
              <w:rPr>
                <w:rFonts w:cs="Arial"/>
                <w:bCs/>
              </w:rPr>
            </w:pPr>
            <w:r w:rsidRPr="008E4748">
              <w:rPr>
                <w:rFonts w:cs="Arial"/>
                <w:bCs/>
              </w:rPr>
              <w:t>August 30, 2022</w:t>
            </w:r>
          </w:p>
          <w:p w14:paraId="6B8FDE87" w14:textId="4113713D" w:rsidR="00210D80" w:rsidRPr="008E4748" w:rsidRDefault="00210D80" w:rsidP="00F2338D">
            <w:pPr>
              <w:jc w:val="center"/>
              <w:rPr>
                <w:rFonts w:cs="Arial"/>
                <w:b/>
              </w:rPr>
            </w:pPr>
            <w:r w:rsidRPr="008E4748">
              <w:rPr>
                <w:rFonts w:cs="Arial"/>
                <w:b/>
              </w:rPr>
              <w:t>Recommended</w:t>
            </w:r>
            <w:r w:rsidR="00C1395E" w:rsidRPr="008E4748">
              <w:rPr>
                <w:rFonts w:cs="Arial"/>
                <w:b/>
              </w:rPr>
              <w:t>:</w:t>
            </w:r>
          </w:p>
          <w:p w14:paraId="2B143836" w14:textId="199E6B8D" w:rsidR="00056EEF" w:rsidRDefault="006D7DF4" w:rsidP="00C12674">
            <w:pPr>
              <w:jc w:val="center"/>
              <w:rPr>
                <w:rFonts w:cs="Arial"/>
              </w:rPr>
            </w:pPr>
            <w:r w:rsidRPr="008E4748">
              <w:rPr>
                <w:rFonts w:cs="Arial"/>
              </w:rPr>
              <w:t>February 1, 2021 to</w:t>
            </w:r>
          </w:p>
          <w:p w14:paraId="392511F0" w14:textId="6D90BBF0" w:rsidR="00C7528E" w:rsidRPr="008E4748" w:rsidRDefault="00F2338D" w:rsidP="00F2338D">
            <w:pPr>
              <w:spacing w:after="240"/>
              <w:jc w:val="center"/>
              <w:rPr>
                <w:rFonts w:cs="Arial"/>
              </w:rPr>
            </w:pPr>
            <w:r w:rsidRPr="008E4748">
              <w:rPr>
                <w:rFonts w:cs="Arial"/>
              </w:rPr>
              <w:t>June 30, 2022</w:t>
            </w:r>
          </w:p>
        </w:tc>
        <w:tc>
          <w:tcPr>
            <w:tcW w:w="1285" w:type="pct"/>
          </w:tcPr>
          <w:p w14:paraId="697FE1B8" w14:textId="77777777" w:rsidR="00056EEF" w:rsidRDefault="007C08BC" w:rsidP="00056EEF">
            <w:pPr>
              <w:jc w:val="center"/>
              <w:rPr>
                <w:rFonts w:cs="Arial"/>
                <w:noProof/>
                <w:shd w:val="clear" w:color="auto" w:fill="FFFFFF"/>
              </w:rPr>
            </w:pPr>
            <w:r w:rsidRPr="008E4748">
              <w:rPr>
                <w:rFonts w:cs="Arial"/>
                <w:noProof/>
                <w:shd w:val="clear" w:color="auto" w:fill="FFFFFF"/>
              </w:rPr>
              <w:t>California School Employees Association</w:t>
            </w:r>
          </w:p>
          <w:p w14:paraId="6288FE0B" w14:textId="6486DD79" w:rsidR="007C08BC" w:rsidRPr="008E4748" w:rsidRDefault="006D7DF4" w:rsidP="00C12674">
            <w:pPr>
              <w:jc w:val="center"/>
              <w:rPr>
                <w:rFonts w:cs="Arial"/>
                <w:noProof/>
                <w:shd w:val="clear" w:color="auto" w:fill="FFFFFF"/>
              </w:rPr>
            </w:pPr>
            <w:r w:rsidRPr="008E4748">
              <w:rPr>
                <w:rFonts w:cs="Arial"/>
                <w:noProof/>
                <w:shd w:val="clear" w:color="auto" w:fill="FFFFFF"/>
              </w:rPr>
              <w:t>Local Chapter #573</w:t>
            </w:r>
          </w:p>
          <w:p w14:paraId="15ACBCC2" w14:textId="77777777" w:rsidR="00DE4059" w:rsidRDefault="007C08BC" w:rsidP="00586AFA">
            <w:pPr>
              <w:jc w:val="center"/>
              <w:rPr>
                <w:rFonts w:cs="Arial"/>
                <w:noProof/>
                <w:shd w:val="clear" w:color="auto" w:fill="FFFFFF"/>
              </w:rPr>
            </w:pPr>
            <w:r w:rsidRPr="008E4748">
              <w:rPr>
                <w:rFonts w:cs="Arial"/>
                <w:noProof/>
                <w:shd w:val="clear" w:color="auto" w:fill="FFFFFF"/>
              </w:rPr>
              <w:t>Hector Romero</w:t>
            </w:r>
            <w:r w:rsidR="006D7DF4" w:rsidRPr="008E4748">
              <w:rPr>
                <w:rFonts w:cs="Arial"/>
                <w:noProof/>
                <w:shd w:val="clear" w:color="auto" w:fill="FFFFFF"/>
              </w:rPr>
              <w:t xml:space="preserve">, </w:t>
            </w:r>
            <w:r w:rsidRPr="008E4748">
              <w:rPr>
                <w:rFonts w:cs="Arial"/>
                <w:noProof/>
                <w:shd w:val="clear" w:color="auto" w:fill="FFFFFF"/>
              </w:rPr>
              <w:t>President</w:t>
            </w:r>
          </w:p>
          <w:p w14:paraId="06677438" w14:textId="71B80C66" w:rsidR="006D7DF4" w:rsidRPr="008E4748" w:rsidRDefault="006D7DF4" w:rsidP="00586AFA">
            <w:pPr>
              <w:jc w:val="center"/>
              <w:rPr>
                <w:rFonts w:cs="Arial"/>
                <w:noProof/>
                <w:shd w:val="clear" w:color="auto" w:fill="FFFFFF"/>
              </w:rPr>
            </w:pPr>
            <w:r w:rsidRPr="008E4748">
              <w:rPr>
                <w:rFonts w:cs="Arial"/>
                <w:noProof/>
                <w:shd w:val="clear" w:color="auto" w:fill="FFFFFF"/>
              </w:rPr>
              <w:t>02/22/2021</w:t>
            </w:r>
          </w:p>
          <w:p w14:paraId="5E2E054B" w14:textId="684B9D35" w:rsidR="00083BAE" w:rsidRPr="008E4748" w:rsidRDefault="007C08BC" w:rsidP="006D7DF4">
            <w:pPr>
              <w:jc w:val="center"/>
              <w:rPr>
                <w:rFonts w:cs="Arial"/>
                <w:b/>
                <w:bCs/>
                <w:noProof/>
                <w:shd w:val="clear" w:color="auto" w:fill="FFFFFF"/>
              </w:rPr>
            </w:pPr>
            <w:r w:rsidRPr="008E4748">
              <w:rPr>
                <w:rFonts w:cs="Arial"/>
                <w:b/>
                <w:bCs/>
                <w:noProof/>
                <w:shd w:val="clear" w:color="auto" w:fill="FFFFFF"/>
              </w:rPr>
              <w:t>Support</w:t>
            </w:r>
          </w:p>
        </w:tc>
        <w:tc>
          <w:tcPr>
            <w:tcW w:w="1562" w:type="pct"/>
          </w:tcPr>
          <w:p w14:paraId="5278882A" w14:textId="77777777" w:rsidR="00056EEF" w:rsidRDefault="007C08BC" w:rsidP="00C12674">
            <w:pPr>
              <w:jc w:val="center"/>
              <w:rPr>
                <w:rFonts w:cs="Arial"/>
                <w:noProof/>
                <w:shd w:val="clear" w:color="auto" w:fill="FFFFFF"/>
              </w:rPr>
            </w:pPr>
            <w:r w:rsidRPr="00586AFA">
              <w:rPr>
                <w:rFonts w:cs="Arial"/>
                <w:b/>
                <w:bCs/>
                <w:noProof/>
                <w:shd w:val="clear" w:color="auto" w:fill="FFFFFF"/>
              </w:rPr>
              <w:t>Public Hearing:</w:t>
            </w:r>
          </w:p>
          <w:p w14:paraId="03BC41DE" w14:textId="3CC0936D" w:rsidR="007C08BC" w:rsidRDefault="007C08BC" w:rsidP="00586AFA">
            <w:pPr>
              <w:spacing w:after="240"/>
              <w:jc w:val="center"/>
              <w:rPr>
                <w:rFonts w:cs="Arial"/>
                <w:noProof/>
                <w:shd w:val="clear" w:color="auto" w:fill="FFFFFF"/>
              </w:rPr>
            </w:pPr>
            <w:r>
              <w:rPr>
                <w:rFonts w:cs="Arial"/>
                <w:noProof/>
                <w:shd w:val="clear" w:color="auto" w:fill="FFFFFF"/>
              </w:rPr>
              <w:t>2/1/2021</w:t>
            </w:r>
          </w:p>
          <w:p w14:paraId="55799AE6" w14:textId="77777777" w:rsidR="00056EEF" w:rsidRDefault="007C08BC" w:rsidP="00F2338D">
            <w:pPr>
              <w:jc w:val="center"/>
              <w:rPr>
                <w:rFonts w:cs="Arial"/>
                <w:noProof/>
                <w:shd w:val="clear" w:color="auto" w:fill="FFFFFF"/>
              </w:rPr>
            </w:pPr>
            <w:r w:rsidRPr="00586AFA">
              <w:rPr>
                <w:rFonts w:cs="Arial"/>
                <w:b/>
                <w:bCs/>
                <w:noProof/>
                <w:shd w:val="clear" w:color="auto" w:fill="FFFFFF"/>
              </w:rPr>
              <w:t>Local Board Approval Date</w:t>
            </w:r>
            <w:r w:rsidR="00C221D3">
              <w:rPr>
                <w:rFonts w:cs="Arial"/>
                <w:b/>
                <w:bCs/>
                <w:noProof/>
                <w:shd w:val="clear" w:color="auto" w:fill="FFFFFF"/>
              </w:rPr>
              <w:t>*</w:t>
            </w:r>
            <w:r w:rsidRPr="00586AFA">
              <w:rPr>
                <w:rFonts w:cs="Arial"/>
                <w:b/>
                <w:bCs/>
                <w:noProof/>
                <w:shd w:val="clear" w:color="auto" w:fill="FFFFFF"/>
              </w:rPr>
              <w:t>:</w:t>
            </w:r>
          </w:p>
          <w:p w14:paraId="29234AB5" w14:textId="42E48581" w:rsidR="00C221D3" w:rsidRDefault="007C08BC" w:rsidP="00C12674">
            <w:pPr>
              <w:spacing w:after="240"/>
              <w:jc w:val="center"/>
              <w:rPr>
                <w:rFonts w:cs="Arial"/>
                <w:noProof/>
                <w:shd w:val="clear" w:color="auto" w:fill="FFFFFF"/>
              </w:rPr>
            </w:pPr>
            <w:r w:rsidRPr="00B43636">
              <w:rPr>
                <w:rFonts w:cs="Arial"/>
                <w:noProof/>
                <w:shd w:val="clear" w:color="auto" w:fill="FFFFFF"/>
              </w:rPr>
              <w:t>2/22/2021</w:t>
            </w:r>
          </w:p>
          <w:p w14:paraId="268DF7AC" w14:textId="03A1C8E8" w:rsidR="002D2267" w:rsidRPr="00935341" w:rsidRDefault="00C221D3" w:rsidP="00586AFA">
            <w:pPr>
              <w:spacing w:after="120"/>
              <w:jc w:val="center"/>
              <w:rPr>
                <w:rFonts w:cs="Arial"/>
              </w:rPr>
            </w:pPr>
            <w:r>
              <w:rPr>
                <w:rFonts w:cs="Arial"/>
              </w:rPr>
              <w:t>*This waiver has been approved by the Fresno County Superintendent of Schools and they do not have a governing board.</w:t>
            </w:r>
          </w:p>
        </w:tc>
      </w:tr>
      <w:tr w:rsidR="00AD5146" w14:paraId="1E9D7551" w14:textId="16C6F2F2" w:rsidTr="00AD5146">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val="100"/>
          <w:jc w:val="center"/>
        </w:trPr>
        <w:tc>
          <w:tcPr>
            <w:tcW w:w="554" w:type="pct"/>
            <w:tcBorders>
              <w:left w:val="single" w:sz="4" w:space="0" w:color="auto"/>
              <w:bottom w:val="single" w:sz="4" w:space="0" w:color="auto"/>
              <w:right w:val="single" w:sz="4" w:space="0" w:color="auto"/>
            </w:tcBorders>
          </w:tcPr>
          <w:p w14:paraId="4307D5AF" w14:textId="5F22B965" w:rsidR="00F2338D" w:rsidRDefault="002D2267" w:rsidP="00A8653C">
            <w:pPr>
              <w:spacing w:before="360"/>
              <w:jc w:val="center"/>
              <w:rPr>
                <w:rFonts w:cs="Arial"/>
              </w:rPr>
            </w:pPr>
            <w:r>
              <w:rPr>
                <w:rFonts w:cs="Arial"/>
              </w:rPr>
              <w:t>17-2-20</w:t>
            </w:r>
            <w:r w:rsidR="00220A34">
              <w:rPr>
                <w:rFonts w:cs="Arial"/>
              </w:rPr>
              <w:t>2</w:t>
            </w:r>
            <w:r w:rsidR="0050067B">
              <w:rPr>
                <w:rFonts w:cs="Arial"/>
              </w:rPr>
              <w:t>1</w:t>
            </w:r>
          </w:p>
        </w:tc>
        <w:tc>
          <w:tcPr>
            <w:tcW w:w="730" w:type="pct"/>
            <w:tcBorders>
              <w:left w:val="single" w:sz="4" w:space="0" w:color="auto"/>
              <w:bottom w:val="single" w:sz="4" w:space="0" w:color="auto"/>
            </w:tcBorders>
          </w:tcPr>
          <w:p w14:paraId="29528320" w14:textId="21B89317" w:rsidR="00F2338D" w:rsidRDefault="002D2267" w:rsidP="00586AFA">
            <w:pPr>
              <w:spacing w:before="360"/>
              <w:jc w:val="center"/>
              <w:rPr>
                <w:rFonts w:cs="Arial"/>
              </w:rPr>
            </w:pPr>
            <w:r>
              <w:t>Fresno</w:t>
            </w:r>
            <w:r w:rsidRPr="00935341">
              <w:t xml:space="preserve"> County Office of Education</w:t>
            </w:r>
          </w:p>
        </w:tc>
        <w:tc>
          <w:tcPr>
            <w:tcW w:w="869" w:type="pct"/>
            <w:tcBorders>
              <w:left w:val="single" w:sz="4" w:space="0" w:color="auto"/>
              <w:bottom w:val="single" w:sz="4" w:space="0" w:color="auto"/>
            </w:tcBorders>
          </w:tcPr>
          <w:p w14:paraId="3DEC513D" w14:textId="70A51544" w:rsidR="006D7DF4" w:rsidRPr="008E4748" w:rsidRDefault="002D2267" w:rsidP="002D2267">
            <w:pPr>
              <w:jc w:val="center"/>
              <w:rPr>
                <w:rFonts w:cs="Arial"/>
                <w:b/>
              </w:rPr>
            </w:pPr>
            <w:r w:rsidRPr="00C12674">
              <w:rPr>
                <w:rFonts w:cs="Arial"/>
                <w:b/>
              </w:rPr>
              <w:t>Requested:</w:t>
            </w:r>
          </w:p>
          <w:p w14:paraId="14FCF307" w14:textId="77777777" w:rsidR="00056EEF" w:rsidRDefault="006D7DF4" w:rsidP="00C12674">
            <w:pPr>
              <w:jc w:val="center"/>
              <w:rPr>
                <w:rFonts w:cs="Arial"/>
                <w:bCs/>
              </w:rPr>
            </w:pPr>
            <w:r w:rsidRPr="008E4748">
              <w:rPr>
                <w:rFonts w:cs="Arial"/>
                <w:bCs/>
              </w:rPr>
              <w:t>August 1, 2020 to</w:t>
            </w:r>
          </w:p>
          <w:p w14:paraId="2EA61C8B" w14:textId="53E27596" w:rsidR="006D7DF4" w:rsidRPr="008E4748" w:rsidRDefault="006D7DF4" w:rsidP="00586AFA">
            <w:pPr>
              <w:spacing w:after="240"/>
              <w:jc w:val="center"/>
              <w:rPr>
                <w:rFonts w:cs="Arial"/>
                <w:bCs/>
              </w:rPr>
            </w:pPr>
            <w:r w:rsidRPr="008E4748">
              <w:rPr>
                <w:rFonts w:cs="Arial"/>
                <w:bCs/>
              </w:rPr>
              <w:t>August 30, 2022</w:t>
            </w:r>
          </w:p>
          <w:p w14:paraId="321669B5" w14:textId="77777777" w:rsidR="002D2267" w:rsidRPr="008E4748" w:rsidRDefault="002D2267" w:rsidP="002D2267">
            <w:pPr>
              <w:jc w:val="center"/>
              <w:rPr>
                <w:rFonts w:cs="Arial"/>
                <w:b/>
              </w:rPr>
            </w:pPr>
            <w:r w:rsidRPr="008E4748">
              <w:rPr>
                <w:rFonts w:cs="Arial"/>
                <w:b/>
              </w:rPr>
              <w:t>Recommended:</w:t>
            </w:r>
          </w:p>
          <w:p w14:paraId="42B5EC02" w14:textId="77777777" w:rsidR="00056EEF" w:rsidRDefault="006D7DF4" w:rsidP="002D2267">
            <w:pPr>
              <w:jc w:val="center"/>
              <w:rPr>
                <w:rFonts w:cs="Arial"/>
              </w:rPr>
            </w:pPr>
            <w:r w:rsidRPr="008E4748">
              <w:rPr>
                <w:rFonts w:cs="Arial"/>
              </w:rPr>
              <w:t>August 1, 2020 to</w:t>
            </w:r>
          </w:p>
          <w:p w14:paraId="7F00BEE2" w14:textId="31C5DF86" w:rsidR="00F2338D" w:rsidRPr="008E4748" w:rsidRDefault="002D2267" w:rsidP="002D2267">
            <w:pPr>
              <w:jc w:val="center"/>
              <w:rPr>
                <w:rFonts w:cs="Arial"/>
                <w:b/>
              </w:rPr>
            </w:pPr>
            <w:r w:rsidRPr="008E4748">
              <w:rPr>
                <w:rFonts w:cs="Arial"/>
              </w:rPr>
              <w:t>June 30, 2022</w:t>
            </w:r>
          </w:p>
        </w:tc>
        <w:tc>
          <w:tcPr>
            <w:tcW w:w="1285" w:type="pct"/>
            <w:tcBorders>
              <w:left w:val="single" w:sz="4" w:space="0" w:color="auto"/>
              <w:bottom w:val="single" w:sz="4" w:space="0" w:color="auto"/>
              <w:right w:val="single" w:sz="4" w:space="0" w:color="auto"/>
            </w:tcBorders>
          </w:tcPr>
          <w:p w14:paraId="37DFE097" w14:textId="77777777" w:rsidR="00056EEF" w:rsidRDefault="006D7DF4" w:rsidP="00C12674">
            <w:pPr>
              <w:jc w:val="center"/>
              <w:rPr>
                <w:rFonts w:cs="Arial"/>
                <w:noProof/>
                <w:shd w:val="clear" w:color="auto" w:fill="FFFFFF"/>
              </w:rPr>
            </w:pPr>
            <w:r w:rsidRPr="008E4748">
              <w:rPr>
                <w:rFonts w:cs="Arial"/>
                <w:noProof/>
                <w:shd w:val="clear" w:color="auto" w:fill="FFFFFF"/>
              </w:rPr>
              <w:t>California School Employees Association</w:t>
            </w:r>
          </w:p>
          <w:p w14:paraId="792CEDD6" w14:textId="0F1CDDF7" w:rsidR="006D7DF4" w:rsidRPr="008E4748" w:rsidRDefault="006D7DF4" w:rsidP="00C12674">
            <w:pPr>
              <w:jc w:val="center"/>
              <w:rPr>
                <w:rFonts w:cs="Arial"/>
                <w:noProof/>
                <w:shd w:val="clear" w:color="auto" w:fill="FFFFFF"/>
              </w:rPr>
            </w:pPr>
            <w:r w:rsidRPr="008E4748">
              <w:rPr>
                <w:rFonts w:cs="Arial"/>
                <w:noProof/>
                <w:shd w:val="clear" w:color="auto" w:fill="FFFFFF"/>
              </w:rPr>
              <w:t>Local Chapter #573</w:t>
            </w:r>
          </w:p>
          <w:p w14:paraId="7AA5FF37" w14:textId="77777777" w:rsidR="00DE4059" w:rsidRDefault="006D7DF4" w:rsidP="006D7DF4">
            <w:pPr>
              <w:jc w:val="center"/>
              <w:rPr>
                <w:rFonts w:cs="Arial"/>
                <w:noProof/>
                <w:shd w:val="clear" w:color="auto" w:fill="FFFFFF"/>
              </w:rPr>
            </w:pPr>
            <w:r w:rsidRPr="008E4748">
              <w:rPr>
                <w:rFonts w:cs="Arial"/>
                <w:noProof/>
                <w:shd w:val="clear" w:color="auto" w:fill="FFFFFF"/>
              </w:rPr>
              <w:t>Hector Romero, President</w:t>
            </w:r>
          </w:p>
          <w:p w14:paraId="4BAD1AD6" w14:textId="617C0EBE" w:rsidR="006D7DF4" w:rsidRPr="008E4748" w:rsidRDefault="006D7DF4" w:rsidP="006D7DF4">
            <w:pPr>
              <w:jc w:val="center"/>
              <w:rPr>
                <w:rFonts w:cs="Arial"/>
                <w:noProof/>
                <w:shd w:val="clear" w:color="auto" w:fill="FFFFFF"/>
              </w:rPr>
            </w:pPr>
            <w:r w:rsidRPr="008E4748">
              <w:rPr>
                <w:rFonts w:cs="Arial"/>
                <w:noProof/>
                <w:shd w:val="clear" w:color="auto" w:fill="FFFFFF"/>
              </w:rPr>
              <w:t>02/22/2021</w:t>
            </w:r>
          </w:p>
          <w:p w14:paraId="36CA2CCA" w14:textId="4AEB5364" w:rsidR="00F2338D" w:rsidRPr="008E4748" w:rsidRDefault="006D7DF4" w:rsidP="00586AFA">
            <w:pPr>
              <w:spacing w:after="160" w:line="259" w:lineRule="auto"/>
              <w:jc w:val="center"/>
              <w:rPr>
                <w:rFonts w:cs="Arial"/>
                <w:b/>
                <w:bCs/>
              </w:rPr>
            </w:pPr>
            <w:r w:rsidRPr="008E4748">
              <w:rPr>
                <w:rFonts w:cs="Arial"/>
                <w:b/>
                <w:bCs/>
                <w:noProof/>
                <w:shd w:val="clear" w:color="auto" w:fill="FFFFFF"/>
              </w:rPr>
              <w:t>Support</w:t>
            </w:r>
          </w:p>
        </w:tc>
        <w:tc>
          <w:tcPr>
            <w:tcW w:w="1562" w:type="pct"/>
            <w:tcBorders>
              <w:top w:val="single" w:sz="4" w:space="0" w:color="auto"/>
              <w:bottom w:val="single" w:sz="4" w:space="0" w:color="auto"/>
              <w:right w:val="single" w:sz="4" w:space="0" w:color="auto"/>
            </w:tcBorders>
            <w:shd w:val="clear" w:color="auto" w:fill="auto"/>
          </w:tcPr>
          <w:p w14:paraId="54B65382" w14:textId="77777777" w:rsidR="00056EEF" w:rsidRDefault="007C08BC" w:rsidP="00C12674">
            <w:pPr>
              <w:jc w:val="center"/>
              <w:rPr>
                <w:rFonts w:cs="Arial"/>
                <w:b/>
                <w:bCs/>
                <w:noProof/>
                <w:shd w:val="clear" w:color="auto" w:fill="FFFFFF"/>
              </w:rPr>
            </w:pPr>
            <w:r w:rsidRPr="00916435">
              <w:rPr>
                <w:rFonts w:cs="Arial"/>
                <w:b/>
                <w:bCs/>
                <w:noProof/>
                <w:shd w:val="clear" w:color="auto" w:fill="FFFFFF"/>
              </w:rPr>
              <w:t>Public Hearing:</w:t>
            </w:r>
          </w:p>
          <w:p w14:paraId="491B8322" w14:textId="6F4E69D5" w:rsidR="007C08BC" w:rsidRDefault="007C08BC" w:rsidP="007C08BC">
            <w:pPr>
              <w:spacing w:after="240"/>
              <w:jc w:val="center"/>
              <w:rPr>
                <w:rFonts w:cs="Arial"/>
                <w:noProof/>
                <w:shd w:val="clear" w:color="auto" w:fill="FFFFFF"/>
              </w:rPr>
            </w:pPr>
            <w:r>
              <w:rPr>
                <w:rFonts w:cs="Arial"/>
                <w:noProof/>
                <w:shd w:val="clear" w:color="auto" w:fill="FFFFFF"/>
              </w:rPr>
              <w:t>2/1/2021</w:t>
            </w:r>
          </w:p>
          <w:p w14:paraId="2E886AA0" w14:textId="77777777" w:rsidR="00056EEF" w:rsidRDefault="007C08BC" w:rsidP="00C12674">
            <w:pPr>
              <w:jc w:val="center"/>
              <w:rPr>
                <w:rFonts w:cs="Arial"/>
                <w:b/>
                <w:bCs/>
                <w:noProof/>
                <w:shd w:val="clear" w:color="auto" w:fill="FFFFFF"/>
              </w:rPr>
            </w:pPr>
            <w:r w:rsidRPr="00916435">
              <w:rPr>
                <w:rFonts w:cs="Arial"/>
                <w:b/>
                <w:bCs/>
                <w:noProof/>
                <w:shd w:val="clear" w:color="auto" w:fill="FFFFFF"/>
              </w:rPr>
              <w:t>Local Board Approval Date</w:t>
            </w:r>
            <w:r w:rsidR="00C221D3">
              <w:rPr>
                <w:rFonts w:cs="Arial"/>
                <w:b/>
                <w:bCs/>
                <w:noProof/>
                <w:shd w:val="clear" w:color="auto" w:fill="FFFFFF"/>
              </w:rPr>
              <w:t>*</w:t>
            </w:r>
            <w:r w:rsidRPr="00916435">
              <w:rPr>
                <w:rFonts w:cs="Arial"/>
                <w:b/>
                <w:bCs/>
                <w:noProof/>
                <w:shd w:val="clear" w:color="auto" w:fill="FFFFFF"/>
              </w:rPr>
              <w:t>:</w:t>
            </w:r>
          </w:p>
          <w:p w14:paraId="4F907F8E" w14:textId="2E3F1647" w:rsidR="00AD5146" w:rsidRDefault="007C08BC" w:rsidP="00C12674">
            <w:pPr>
              <w:spacing w:after="240"/>
              <w:jc w:val="center"/>
              <w:rPr>
                <w:rFonts w:cs="Arial"/>
              </w:rPr>
            </w:pPr>
            <w:r w:rsidRPr="00B43636">
              <w:rPr>
                <w:rFonts w:cs="Arial"/>
                <w:noProof/>
                <w:shd w:val="clear" w:color="auto" w:fill="FFFFFF"/>
              </w:rPr>
              <w:t>2/</w:t>
            </w:r>
            <w:r>
              <w:rPr>
                <w:rFonts w:cs="Arial"/>
                <w:noProof/>
                <w:shd w:val="clear" w:color="auto" w:fill="FFFFFF"/>
              </w:rPr>
              <w:t>17</w:t>
            </w:r>
            <w:r w:rsidRPr="00B43636">
              <w:rPr>
                <w:rFonts w:cs="Arial"/>
                <w:noProof/>
                <w:shd w:val="clear" w:color="auto" w:fill="FFFFFF"/>
              </w:rPr>
              <w:t>/2021</w:t>
            </w:r>
          </w:p>
          <w:p w14:paraId="6962FB76" w14:textId="45466C0C" w:rsidR="002D2267" w:rsidRDefault="00AD5146" w:rsidP="00C12674">
            <w:pPr>
              <w:spacing w:after="120"/>
              <w:jc w:val="center"/>
              <w:rPr>
                <w:rFonts w:cs="Arial"/>
              </w:rPr>
            </w:pPr>
            <w:r>
              <w:rPr>
                <w:rFonts w:cs="Arial"/>
              </w:rPr>
              <w:t>*This waiver has been approved by the Fresno County Superintendent of Schools and they do not have a governing board.</w:t>
            </w:r>
          </w:p>
        </w:tc>
      </w:tr>
    </w:tbl>
    <w:p w14:paraId="22D2D280" w14:textId="046CB231" w:rsidR="00177EB0" w:rsidRPr="00935341" w:rsidRDefault="00177EB0" w:rsidP="00586AFA">
      <w:pPr>
        <w:spacing w:before="120"/>
        <w:rPr>
          <w:rFonts w:cs="Arial"/>
        </w:rPr>
      </w:pPr>
      <w:r w:rsidRPr="00935341">
        <w:rPr>
          <w:rFonts w:cs="Arial"/>
        </w:rPr>
        <w:t xml:space="preserve">Created by </w:t>
      </w:r>
      <w:r w:rsidR="006D7DF4">
        <w:rPr>
          <w:rFonts w:cs="Arial"/>
        </w:rPr>
        <w:t xml:space="preserve">the </w:t>
      </w:r>
      <w:r w:rsidRPr="00935341">
        <w:rPr>
          <w:rFonts w:cs="Arial"/>
        </w:rPr>
        <w:t>California Department of Education</w:t>
      </w:r>
    </w:p>
    <w:p w14:paraId="3DF30AE2" w14:textId="4AA74F27" w:rsidR="001F1A26" w:rsidRPr="00935341" w:rsidRDefault="00177EB0" w:rsidP="00177EB0">
      <w:pPr>
        <w:rPr>
          <w:rFonts w:cs="Arial"/>
        </w:rPr>
        <w:sectPr w:rsidR="001F1A26" w:rsidRPr="00935341" w:rsidSect="00586AFA">
          <w:headerReference w:type="default" r:id="rId14"/>
          <w:pgSz w:w="15840" w:h="12240" w:orient="landscape"/>
          <w:pgMar w:top="1440" w:right="1440" w:bottom="1440" w:left="1440" w:header="720" w:footer="720" w:gutter="0"/>
          <w:pgNumType w:start="1"/>
          <w:cols w:space="720"/>
          <w:docGrid w:linePitch="360"/>
        </w:sectPr>
      </w:pPr>
      <w:r>
        <w:rPr>
          <w:rFonts w:cs="Arial"/>
        </w:rPr>
        <w:t>May</w:t>
      </w:r>
      <w:r w:rsidRPr="00935341">
        <w:rPr>
          <w:rFonts w:cs="Arial"/>
        </w:rPr>
        <w:t xml:space="preserve"> 2021</w:t>
      </w:r>
    </w:p>
    <w:p w14:paraId="6725248D" w14:textId="33EC5042" w:rsidR="0050067B" w:rsidRPr="00586AFA" w:rsidRDefault="0050067B" w:rsidP="006D7DF4">
      <w:pPr>
        <w:pStyle w:val="Heading1"/>
        <w:rPr>
          <w:szCs w:val="40"/>
        </w:rPr>
      </w:pPr>
      <w:r w:rsidRPr="00586AFA">
        <w:rPr>
          <w:szCs w:val="40"/>
        </w:rPr>
        <w:lastRenderedPageBreak/>
        <w:t xml:space="preserve">Attachment </w:t>
      </w:r>
      <w:r w:rsidR="00C41D2B" w:rsidRPr="00586AFA">
        <w:rPr>
          <w:szCs w:val="40"/>
        </w:rPr>
        <w:t>2</w:t>
      </w:r>
      <w:r w:rsidRPr="00586AFA">
        <w:rPr>
          <w:szCs w:val="40"/>
        </w:rPr>
        <w:t>: Fresno County Office of Education General Waiver Request 16-2-2021</w:t>
      </w:r>
    </w:p>
    <w:p w14:paraId="16F82D43" w14:textId="77777777" w:rsidR="0050067B" w:rsidRPr="00CC3648" w:rsidRDefault="0050067B" w:rsidP="0050067B">
      <w:pPr>
        <w:rPr>
          <w:rFonts w:cs="Arial"/>
          <w:b/>
        </w:rPr>
      </w:pPr>
      <w:r w:rsidRPr="00CC3648">
        <w:rPr>
          <w:rFonts w:cs="Arial"/>
          <w:b/>
        </w:rPr>
        <w:t>California Department of Education</w:t>
      </w:r>
    </w:p>
    <w:p w14:paraId="49ED165E" w14:textId="77777777" w:rsidR="0050067B" w:rsidRPr="00CC3648" w:rsidRDefault="0050067B" w:rsidP="0050067B">
      <w:pPr>
        <w:rPr>
          <w:rFonts w:cs="Arial"/>
          <w:b/>
        </w:rPr>
      </w:pPr>
      <w:r w:rsidRPr="00CC3648">
        <w:rPr>
          <w:rFonts w:cs="Arial"/>
          <w:b/>
        </w:rPr>
        <w:t>WAIVER SUBMISSION - General</w:t>
      </w:r>
    </w:p>
    <w:p w14:paraId="277FE260" w14:textId="77777777" w:rsidR="0050067B" w:rsidRDefault="0050067B" w:rsidP="0050067B">
      <w:pPr>
        <w:spacing w:before="100" w:beforeAutospacing="1"/>
        <w:rPr>
          <w:rFonts w:cs="Arial"/>
        </w:rPr>
      </w:pPr>
      <w:r w:rsidRPr="00C5641A">
        <w:rPr>
          <w:rFonts w:cs="Arial"/>
        </w:rPr>
        <w:t xml:space="preserve">CD Code: </w:t>
      </w:r>
      <w:r w:rsidRPr="00B43636">
        <w:rPr>
          <w:rFonts w:cs="Arial"/>
          <w:noProof/>
        </w:rPr>
        <w:t>1010108</w:t>
      </w:r>
    </w:p>
    <w:p w14:paraId="701C48A0" w14:textId="77777777" w:rsidR="0050067B" w:rsidRDefault="0050067B" w:rsidP="0050067B">
      <w:pPr>
        <w:spacing w:before="100" w:beforeAutospacing="1"/>
        <w:rPr>
          <w:rFonts w:cs="Arial"/>
        </w:rPr>
      </w:pPr>
      <w:r w:rsidRPr="00C5641A">
        <w:rPr>
          <w:rFonts w:cs="Arial"/>
        </w:rPr>
        <w:t xml:space="preserve">Waiver Number: </w:t>
      </w:r>
      <w:r w:rsidRPr="00B43636">
        <w:rPr>
          <w:rFonts w:cs="Arial"/>
          <w:noProof/>
        </w:rPr>
        <w:t>16-2-2021</w:t>
      </w:r>
    </w:p>
    <w:p w14:paraId="081B1478" w14:textId="77777777" w:rsidR="0050067B" w:rsidRPr="00C5641A" w:rsidRDefault="0050067B" w:rsidP="0050067B">
      <w:pPr>
        <w:rPr>
          <w:rFonts w:cs="Arial"/>
        </w:rPr>
      </w:pPr>
      <w:r w:rsidRPr="00C5641A">
        <w:rPr>
          <w:rFonts w:cs="Arial"/>
        </w:rPr>
        <w:t xml:space="preserve">Active Year: </w:t>
      </w:r>
      <w:r w:rsidRPr="00B43636">
        <w:rPr>
          <w:rFonts w:cs="Arial"/>
          <w:noProof/>
        </w:rPr>
        <w:t>2021</w:t>
      </w:r>
    </w:p>
    <w:p w14:paraId="11ECFA44" w14:textId="77777777" w:rsidR="0050067B" w:rsidRPr="00C5641A" w:rsidRDefault="0050067B" w:rsidP="0050067B">
      <w:pPr>
        <w:spacing w:before="100" w:beforeAutospacing="1"/>
        <w:rPr>
          <w:rFonts w:cs="Arial"/>
        </w:rPr>
      </w:pPr>
      <w:r w:rsidRPr="00B46ECC">
        <w:rPr>
          <w:rFonts w:cs="Arial"/>
        </w:rPr>
        <w:t>Date In:</w:t>
      </w:r>
      <w:r w:rsidRPr="00C5641A">
        <w:rPr>
          <w:rFonts w:cs="Arial"/>
        </w:rPr>
        <w:t xml:space="preserve"> </w:t>
      </w:r>
      <w:r w:rsidRPr="00B43636">
        <w:rPr>
          <w:rFonts w:cs="Arial"/>
          <w:noProof/>
        </w:rPr>
        <w:t>2/24/2021 12:25:40 PM</w:t>
      </w:r>
    </w:p>
    <w:p w14:paraId="4B49BECC" w14:textId="77777777" w:rsidR="0050067B" w:rsidRPr="00C5641A" w:rsidRDefault="0050067B" w:rsidP="0050067B">
      <w:pPr>
        <w:spacing w:before="100" w:beforeAutospacing="1"/>
        <w:rPr>
          <w:rFonts w:cs="Arial"/>
        </w:rPr>
      </w:pPr>
      <w:r w:rsidRPr="00C5641A">
        <w:rPr>
          <w:rFonts w:cs="Arial"/>
        </w:rPr>
        <w:t xml:space="preserve">Local Education Agency: </w:t>
      </w:r>
      <w:r w:rsidRPr="00B43636">
        <w:rPr>
          <w:rFonts w:cs="Arial"/>
          <w:noProof/>
        </w:rPr>
        <w:t>Fresno County Office of Education</w:t>
      </w:r>
    </w:p>
    <w:p w14:paraId="67296582" w14:textId="77777777" w:rsidR="0050067B" w:rsidRPr="00C5641A" w:rsidRDefault="0050067B" w:rsidP="0050067B">
      <w:pPr>
        <w:rPr>
          <w:rFonts w:cs="Arial"/>
        </w:rPr>
      </w:pPr>
      <w:r w:rsidRPr="00C5641A">
        <w:rPr>
          <w:rFonts w:cs="Arial"/>
        </w:rPr>
        <w:t xml:space="preserve">Address: </w:t>
      </w:r>
      <w:r w:rsidRPr="00B43636">
        <w:rPr>
          <w:rFonts w:cs="Arial"/>
          <w:noProof/>
        </w:rPr>
        <w:t>1111 Van Ness Ave.</w:t>
      </w:r>
    </w:p>
    <w:p w14:paraId="3A281E6B" w14:textId="77777777" w:rsidR="0050067B" w:rsidRPr="00C5641A" w:rsidRDefault="0050067B" w:rsidP="0050067B">
      <w:pPr>
        <w:rPr>
          <w:rFonts w:cs="Arial"/>
        </w:rPr>
      </w:pPr>
      <w:r w:rsidRPr="00B43636">
        <w:rPr>
          <w:rFonts w:cs="Arial"/>
          <w:noProof/>
        </w:rPr>
        <w:t>Fresno</w:t>
      </w:r>
      <w:r w:rsidRPr="00C5641A">
        <w:rPr>
          <w:rFonts w:cs="Arial"/>
        </w:rPr>
        <w:t xml:space="preserve">, </w:t>
      </w:r>
      <w:r w:rsidRPr="00B43636">
        <w:rPr>
          <w:rFonts w:cs="Arial"/>
          <w:noProof/>
        </w:rPr>
        <w:t>CA</w:t>
      </w:r>
      <w:r w:rsidRPr="00C5641A">
        <w:rPr>
          <w:rFonts w:cs="Arial"/>
        </w:rPr>
        <w:t xml:space="preserve"> </w:t>
      </w:r>
      <w:r w:rsidRPr="00B43636">
        <w:rPr>
          <w:rFonts w:cs="Arial"/>
          <w:noProof/>
        </w:rPr>
        <w:t>93721</w:t>
      </w:r>
    </w:p>
    <w:p w14:paraId="3023C1D1" w14:textId="1D2E6F35" w:rsidR="0050067B" w:rsidRPr="00C5641A" w:rsidRDefault="0050067B" w:rsidP="0050067B">
      <w:pPr>
        <w:spacing w:before="100" w:beforeAutospacing="1"/>
        <w:rPr>
          <w:rFonts w:cs="Arial"/>
        </w:rPr>
      </w:pPr>
      <w:r w:rsidRPr="00C5641A">
        <w:rPr>
          <w:rFonts w:cs="Arial"/>
        </w:rPr>
        <w:t xml:space="preserve">Start: </w:t>
      </w:r>
      <w:r w:rsidRPr="00B43636">
        <w:rPr>
          <w:rFonts w:cs="Arial"/>
          <w:noProof/>
        </w:rPr>
        <w:t>2/1/2021</w:t>
      </w:r>
    </w:p>
    <w:p w14:paraId="66CF4BAF" w14:textId="77777777" w:rsidR="0050067B" w:rsidRPr="00C5641A" w:rsidRDefault="0050067B" w:rsidP="0050067B">
      <w:pPr>
        <w:rPr>
          <w:rFonts w:cs="Arial"/>
        </w:rPr>
      </w:pPr>
      <w:r w:rsidRPr="00C5641A">
        <w:rPr>
          <w:rFonts w:cs="Arial"/>
        </w:rPr>
        <w:t xml:space="preserve">End: </w:t>
      </w:r>
      <w:r w:rsidRPr="00B43636">
        <w:rPr>
          <w:rFonts w:cs="Arial"/>
          <w:noProof/>
        </w:rPr>
        <w:t>8/30/2022</w:t>
      </w:r>
    </w:p>
    <w:p w14:paraId="399773D5" w14:textId="77777777" w:rsidR="0050067B" w:rsidRPr="00C5641A" w:rsidRDefault="0050067B" w:rsidP="0050067B">
      <w:pPr>
        <w:spacing w:before="100" w:beforeAutospacing="1"/>
        <w:rPr>
          <w:rFonts w:cs="Arial"/>
        </w:rPr>
      </w:pPr>
      <w:r w:rsidRPr="00C5641A">
        <w:rPr>
          <w:rFonts w:cs="Arial"/>
        </w:rPr>
        <w:t xml:space="preserve">Waiver Renewal: </w:t>
      </w:r>
      <w:r w:rsidRPr="00B43636">
        <w:rPr>
          <w:rFonts w:cs="Arial"/>
          <w:noProof/>
        </w:rPr>
        <w:t>N</w:t>
      </w:r>
    </w:p>
    <w:p w14:paraId="02438481" w14:textId="196D0572" w:rsidR="0050067B" w:rsidRPr="00C5641A" w:rsidRDefault="0050067B" w:rsidP="0050067B">
      <w:pPr>
        <w:rPr>
          <w:rFonts w:cs="Arial"/>
        </w:rPr>
      </w:pPr>
      <w:r w:rsidRPr="00C5641A">
        <w:rPr>
          <w:rFonts w:cs="Arial"/>
        </w:rPr>
        <w:t>Previous Waiver Number:</w:t>
      </w:r>
    </w:p>
    <w:p w14:paraId="733EFF55" w14:textId="06769AF1" w:rsidR="0050067B" w:rsidRPr="00C5641A" w:rsidRDefault="0050067B" w:rsidP="0050067B">
      <w:pPr>
        <w:rPr>
          <w:rFonts w:cs="Arial"/>
        </w:rPr>
      </w:pPr>
      <w:r w:rsidRPr="00C5641A">
        <w:rPr>
          <w:rFonts w:cs="Arial"/>
        </w:rPr>
        <w:t>Previous SBE Approval Date:</w:t>
      </w:r>
    </w:p>
    <w:p w14:paraId="52D6621B" w14:textId="77777777" w:rsidR="0050067B" w:rsidRPr="00C5641A" w:rsidRDefault="0050067B" w:rsidP="0050067B">
      <w:pPr>
        <w:spacing w:before="100" w:beforeAutospacing="1"/>
        <w:rPr>
          <w:rFonts w:cs="Arial"/>
        </w:rPr>
      </w:pPr>
      <w:r w:rsidRPr="00EF7F38">
        <w:rPr>
          <w:rFonts w:cs="Arial"/>
        </w:rPr>
        <w:t>Waiver Topic</w:t>
      </w:r>
      <w:r w:rsidRPr="00C5641A">
        <w:rPr>
          <w:rFonts w:cs="Arial"/>
        </w:rPr>
        <w:t xml:space="preserve">: </w:t>
      </w:r>
      <w:r w:rsidRPr="00B43636">
        <w:rPr>
          <w:rFonts w:cs="Arial"/>
          <w:noProof/>
        </w:rPr>
        <w:t>Special Education Program</w:t>
      </w:r>
    </w:p>
    <w:p w14:paraId="057E8AE4" w14:textId="77777777" w:rsidR="0050067B" w:rsidRPr="00C5641A" w:rsidRDefault="0050067B" w:rsidP="0050067B">
      <w:pPr>
        <w:rPr>
          <w:rFonts w:cs="Arial"/>
        </w:rPr>
      </w:pPr>
      <w:r w:rsidRPr="00C5641A">
        <w:rPr>
          <w:rFonts w:cs="Arial"/>
        </w:rPr>
        <w:t xml:space="preserve">Ed Code Title: </w:t>
      </w:r>
      <w:r w:rsidRPr="00B43636">
        <w:rPr>
          <w:rFonts w:cs="Arial"/>
          <w:noProof/>
        </w:rPr>
        <w:t>Educational Interpreter for Deaf and Hard of Hearing</w:t>
      </w:r>
      <w:r w:rsidRPr="00C5641A">
        <w:rPr>
          <w:rFonts w:cs="Arial"/>
        </w:rPr>
        <w:t xml:space="preserve"> </w:t>
      </w:r>
    </w:p>
    <w:p w14:paraId="62A30193" w14:textId="77777777" w:rsidR="0050067B" w:rsidRPr="00C5641A" w:rsidRDefault="0050067B" w:rsidP="0050067B">
      <w:pPr>
        <w:rPr>
          <w:rFonts w:cs="Arial"/>
        </w:rPr>
      </w:pPr>
      <w:r w:rsidRPr="00C5641A">
        <w:rPr>
          <w:rFonts w:cs="Arial"/>
        </w:rPr>
        <w:t xml:space="preserve">Ed Code Section: </w:t>
      </w:r>
      <w:r w:rsidRPr="005015F5">
        <w:rPr>
          <w:rFonts w:cs="Arial"/>
          <w:i/>
          <w:noProof/>
        </w:rPr>
        <w:t>CCR</w:t>
      </w:r>
      <w:r w:rsidRPr="00B43636">
        <w:rPr>
          <w:rFonts w:cs="Arial"/>
          <w:noProof/>
        </w:rPr>
        <w:t>, Title 5 Section 3051.16(b)(3)</w:t>
      </w:r>
    </w:p>
    <w:p w14:paraId="22805FD0" w14:textId="77777777" w:rsidR="0050067B" w:rsidRPr="00C5641A" w:rsidRDefault="0050067B" w:rsidP="0050067B">
      <w:pPr>
        <w:rPr>
          <w:rFonts w:cs="Arial"/>
        </w:rPr>
      </w:pPr>
      <w:r w:rsidRPr="00C5641A">
        <w:rPr>
          <w:rFonts w:cs="Arial"/>
        </w:rPr>
        <w:t xml:space="preserve">Ed Code Authority: </w:t>
      </w:r>
      <w:r w:rsidRPr="00B43636">
        <w:rPr>
          <w:rFonts w:cs="Arial"/>
          <w:noProof/>
        </w:rPr>
        <w:t>33050-33053</w:t>
      </w:r>
    </w:p>
    <w:p w14:paraId="31E86842" w14:textId="0F22CFB1" w:rsidR="0050067B" w:rsidRPr="00B43636" w:rsidRDefault="0050067B" w:rsidP="0050067B">
      <w:pPr>
        <w:spacing w:before="100" w:beforeAutospacing="1"/>
        <w:rPr>
          <w:rFonts w:cs="Arial"/>
          <w:noProof/>
          <w:shd w:val="clear" w:color="auto" w:fill="FFFFFF"/>
        </w:rPr>
      </w:pPr>
      <w:r w:rsidRPr="005015F5">
        <w:rPr>
          <w:rFonts w:cs="Arial"/>
          <w:i/>
          <w:shd w:val="clear" w:color="auto" w:fill="FFFFFF"/>
        </w:rPr>
        <w:t>Education Code</w:t>
      </w:r>
      <w:r w:rsidRPr="00C5641A">
        <w:rPr>
          <w:rFonts w:cs="Arial"/>
          <w:shd w:val="clear" w:color="auto" w:fill="FFFFFF"/>
        </w:rPr>
        <w:t xml:space="preserve"> or </w:t>
      </w:r>
      <w:r w:rsidRPr="005015F5">
        <w:rPr>
          <w:rFonts w:cs="Arial"/>
          <w:i/>
          <w:shd w:val="clear" w:color="auto" w:fill="FFFFFF"/>
        </w:rPr>
        <w:t>CCR</w:t>
      </w:r>
      <w:r w:rsidRPr="00C5641A">
        <w:rPr>
          <w:rFonts w:cs="Arial"/>
          <w:shd w:val="clear" w:color="auto" w:fill="FFFFFF"/>
        </w:rPr>
        <w:t xml:space="preserve"> to Waive:</w:t>
      </w:r>
    </w:p>
    <w:p w14:paraId="3BF48092" w14:textId="77777777" w:rsidR="0050067B" w:rsidRPr="00B43636" w:rsidRDefault="0050067B" w:rsidP="0050067B">
      <w:pPr>
        <w:spacing w:before="100" w:beforeAutospacing="1"/>
        <w:rPr>
          <w:rFonts w:cs="Arial"/>
          <w:noProof/>
          <w:shd w:val="clear" w:color="auto" w:fill="FFFFFF"/>
        </w:rPr>
      </w:pPr>
      <w:r w:rsidRPr="005015F5">
        <w:rPr>
          <w:rFonts w:cs="Arial"/>
          <w:i/>
          <w:noProof/>
          <w:shd w:val="clear" w:color="auto" w:fill="FFFFFF"/>
        </w:rPr>
        <w:t>California Code of Regulations</w:t>
      </w:r>
      <w:r w:rsidRPr="00B43636">
        <w:rPr>
          <w:rFonts w:cs="Arial"/>
          <w:noProof/>
          <w:shd w:val="clear" w:color="auto" w:fill="FFFFFF"/>
        </w:rPr>
        <w:t xml:space="preserve">, Title 5 (5 </w:t>
      </w:r>
      <w:r w:rsidRPr="005015F5">
        <w:rPr>
          <w:rFonts w:cs="Arial"/>
          <w:i/>
          <w:noProof/>
          <w:shd w:val="clear" w:color="auto" w:fill="FFFFFF"/>
        </w:rPr>
        <w:t>CCR</w:t>
      </w:r>
      <w:r w:rsidRPr="00B43636">
        <w:rPr>
          <w:rFonts w:cs="Arial"/>
          <w:noProof/>
          <w:shd w:val="clear" w:color="auto" w:fill="FFFFFF"/>
        </w:rPr>
        <w:t>) Section 3051.16</w:t>
      </w:r>
    </w:p>
    <w:p w14:paraId="2DF53DA7" w14:textId="77777777" w:rsidR="0050067B" w:rsidRPr="00B43636" w:rsidRDefault="0050067B" w:rsidP="0050067B">
      <w:pPr>
        <w:spacing w:before="100" w:beforeAutospacing="1"/>
        <w:rPr>
          <w:rFonts w:cs="Arial"/>
          <w:noProof/>
          <w:shd w:val="clear" w:color="auto" w:fill="FFFFFF"/>
        </w:rPr>
      </w:pPr>
      <w:r w:rsidRPr="00B43636">
        <w:rPr>
          <w:rFonts w:cs="Arial"/>
          <w:noProof/>
          <w:shd w:val="clear" w:color="auto" w:fill="FFFFFF"/>
        </w:rPr>
        <w:t>Specialized Services for Low-Incidence Disabilities.</w:t>
      </w:r>
    </w:p>
    <w:p w14:paraId="344AF6A0" w14:textId="77777777" w:rsidR="0050067B" w:rsidRPr="00B43636" w:rsidRDefault="0050067B" w:rsidP="0050067B">
      <w:pPr>
        <w:spacing w:before="100" w:beforeAutospacing="1"/>
        <w:rPr>
          <w:rFonts w:cs="Arial"/>
          <w:noProof/>
          <w:shd w:val="clear" w:color="auto" w:fill="FFFFFF"/>
        </w:rPr>
      </w:pPr>
      <w:r w:rsidRPr="00B43636">
        <w:rPr>
          <w:rFonts w:cs="Arial"/>
          <w:noProof/>
          <w:shd w:val="clear" w:color="auto" w:fill="FFFFFF"/>
        </w:rPr>
        <w:t>(b) Certification requirements for educational interpreters for deaf and hard of hearing pupils.</w:t>
      </w:r>
    </w:p>
    <w:p w14:paraId="5F71C17F" w14:textId="45867F5C" w:rsidR="0050067B" w:rsidRPr="00B43636" w:rsidRDefault="0050067B" w:rsidP="00586AFA">
      <w:pPr>
        <w:spacing w:before="240"/>
        <w:rPr>
          <w:rFonts w:cs="Arial"/>
          <w:noProof/>
        </w:rPr>
      </w:pPr>
      <w:r w:rsidRPr="00B43636">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5015F5">
        <w:rPr>
          <w:rFonts w:cs="Arial"/>
          <w:i/>
          <w:noProof/>
          <w:shd w:val="clear" w:color="auto" w:fill="FFFFFF"/>
        </w:rPr>
        <w:t>EC</w:t>
      </w:r>
      <w:r w:rsidRPr="00B43636">
        <w:rPr>
          <w:rFonts w:cs="Arial"/>
          <w:noProof/>
          <w:shd w:val="clear" w:color="auto" w:fill="FFFFFF"/>
        </w:rPr>
        <w:t>Unit certification, or have achieved a score of 4.0 or above on the EIPA - Cued Speech.</w:t>
      </w:r>
      <w:r w:rsidRPr="00C5641A">
        <w:rPr>
          <w:rFonts w:cs="Arial"/>
        </w:rPr>
        <w:t xml:space="preserve">Outcome Rationale: </w:t>
      </w:r>
      <w:r w:rsidRPr="00B43636">
        <w:rPr>
          <w:rFonts w:cs="Arial"/>
          <w:noProof/>
        </w:rPr>
        <w:t xml:space="preserve">We operate a Deaf and hard of hearing </w:t>
      </w:r>
      <w:r w:rsidRPr="00B43636">
        <w:rPr>
          <w:rFonts w:cs="Arial"/>
          <w:noProof/>
        </w:rPr>
        <w:lastRenderedPageBreak/>
        <w:t>program in Fresno county and serve approximately 50 students who use American Sign Language to communicate. In order to meet graduation requirements, they need to access mainstream classes and depend on interpreters to do so. We have posted an interpreter position for the past two years and had no applicants. We were delighted to find Rachel Witort who has scored a 3.8 on the EIPA. She will continue to take the IPA to obtain a 4.0 score. This waiver will allow us to provide interpreting services for our students in general education classes.</w:t>
      </w:r>
    </w:p>
    <w:p w14:paraId="2A19080B"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Student Population: </w:t>
      </w:r>
      <w:r w:rsidRPr="00B43636">
        <w:rPr>
          <w:rFonts w:cs="Arial"/>
          <w:noProof/>
          <w:shd w:val="clear" w:color="auto" w:fill="FFFFFF"/>
        </w:rPr>
        <w:t>50</w:t>
      </w:r>
    </w:p>
    <w:p w14:paraId="1D565ED9"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ity Type: </w:t>
      </w:r>
      <w:r w:rsidRPr="00B43636">
        <w:rPr>
          <w:rFonts w:cs="Arial"/>
          <w:noProof/>
          <w:shd w:val="clear" w:color="auto" w:fill="FFFFFF"/>
        </w:rPr>
        <w:t>Rural</w:t>
      </w:r>
    </w:p>
    <w:p w14:paraId="15815DF0"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Public Hearing Date: </w:t>
      </w:r>
      <w:r w:rsidRPr="00B43636">
        <w:rPr>
          <w:rFonts w:cs="Arial"/>
          <w:noProof/>
          <w:shd w:val="clear" w:color="auto" w:fill="FFFFFF"/>
        </w:rPr>
        <w:t>2/1/2021</w:t>
      </w:r>
    </w:p>
    <w:p w14:paraId="1EFD6F05" w14:textId="77777777" w:rsidR="0050067B" w:rsidRPr="00C5641A" w:rsidRDefault="0050067B" w:rsidP="0050067B">
      <w:pPr>
        <w:rPr>
          <w:rFonts w:cs="Arial"/>
          <w:shd w:val="clear" w:color="auto" w:fill="FFFFFF"/>
        </w:rPr>
      </w:pPr>
      <w:r w:rsidRPr="00C5641A">
        <w:rPr>
          <w:rFonts w:cs="Arial"/>
          <w:shd w:val="clear" w:color="auto" w:fill="FFFFFF"/>
        </w:rPr>
        <w:t xml:space="preserve">Public Hearing Advertised: </w:t>
      </w:r>
      <w:r w:rsidRPr="00B43636">
        <w:rPr>
          <w:rFonts w:cs="Arial"/>
          <w:noProof/>
          <w:shd w:val="clear" w:color="auto" w:fill="FFFFFF"/>
        </w:rPr>
        <w:t>Please see exhibit #1</w:t>
      </w:r>
    </w:p>
    <w:p w14:paraId="7B98DA72"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Local Board Approval Date: </w:t>
      </w:r>
      <w:r w:rsidRPr="00B43636">
        <w:rPr>
          <w:rFonts w:cs="Arial"/>
          <w:noProof/>
          <w:shd w:val="clear" w:color="auto" w:fill="FFFFFF"/>
        </w:rPr>
        <w:t>2/22/2021</w:t>
      </w:r>
    </w:p>
    <w:p w14:paraId="32013A21"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ommunity Council Reviewed By: </w:t>
      </w:r>
      <w:r w:rsidRPr="00B43636">
        <w:rPr>
          <w:rFonts w:cs="Arial"/>
          <w:noProof/>
          <w:shd w:val="clear" w:color="auto" w:fill="FFFFFF"/>
        </w:rPr>
        <w:t>Fresno County SELPA Community Advisory Committee (CAC)</w:t>
      </w:r>
    </w:p>
    <w:p w14:paraId="741FE16C" w14:textId="77777777" w:rsidR="0050067B" w:rsidRPr="00C5641A" w:rsidRDefault="0050067B" w:rsidP="0050067B">
      <w:pPr>
        <w:rPr>
          <w:rFonts w:cs="Arial"/>
          <w:shd w:val="clear" w:color="auto" w:fill="FFFFFF"/>
        </w:rPr>
      </w:pPr>
      <w:r w:rsidRPr="00C5641A">
        <w:rPr>
          <w:rFonts w:cs="Arial"/>
          <w:shd w:val="clear" w:color="auto" w:fill="FFFFFF"/>
        </w:rPr>
        <w:t xml:space="preserve">Community Council Reviewed Date: </w:t>
      </w:r>
      <w:r w:rsidRPr="00B43636">
        <w:rPr>
          <w:rFonts w:cs="Arial"/>
          <w:noProof/>
          <w:shd w:val="clear" w:color="auto" w:fill="FFFFFF"/>
        </w:rPr>
        <w:t>2/10/2021</w:t>
      </w:r>
    </w:p>
    <w:p w14:paraId="0617D97C" w14:textId="77777777" w:rsidR="0050067B" w:rsidRPr="00C5641A" w:rsidRDefault="0050067B" w:rsidP="0050067B">
      <w:pPr>
        <w:rPr>
          <w:rFonts w:cs="Arial"/>
          <w:shd w:val="clear" w:color="auto" w:fill="FFFFFF"/>
        </w:rPr>
      </w:pPr>
      <w:r w:rsidRPr="00C5641A">
        <w:rPr>
          <w:rFonts w:cs="Arial"/>
          <w:shd w:val="clear" w:color="auto" w:fill="FFFFFF"/>
        </w:rPr>
        <w:t xml:space="preserve">Community Council Objection: </w:t>
      </w:r>
      <w:r w:rsidRPr="00B43636">
        <w:rPr>
          <w:rFonts w:cs="Arial"/>
          <w:noProof/>
          <w:shd w:val="clear" w:color="auto" w:fill="FFFFFF"/>
        </w:rPr>
        <w:t>N</w:t>
      </w:r>
    </w:p>
    <w:p w14:paraId="5BFF173A" w14:textId="53D0BFE4" w:rsidR="0050067B" w:rsidRPr="00C5641A" w:rsidRDefault="0050067B" w:rsidP="0050067B">
      <w:pPr>
        <w:rPr>
          <w:rFonts w:cs="Arial"/>
          <w:shd w:val="clear" w:color="auto" w:fill="FFFFFF"/>
        </w:rPr>
      </w:pPr>
      <w:r w:rsidRPr="00C5641A">
        <w:rPr>
          <w:rFonts w:cs="Arial"/>
          <w:shd w:val="clear" w:color="auto" w:fill="FFFFFF"/>
        </w:rPr>
        <w:t>Community Council Objection Explanation:</w:t>
      </w:r>
    </w:p>
    <w:p w14:paraId="642AFA37"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B43636">
        <w:rPr>
          <w:rFonts w:cs="Arial"/>
          <w:noProof/>
          <w:shd w:val="clear" w:color="auto" w:fill="FFFFFF"/>
        </w:rPr>
        <w:t>N</w:t>
      </w:r>
    </w:p>
    <w:p w14:paraId="5FCDEA44"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ategorical Program Monitoring: </w:t>
      </w:r>
      <w:r w:rsidRPr="00B43636">
        <w:rPr>
          <w:rFonts w:cs="Arial"/>
          <w:noProof/>
          <w:shd w:val="clear" w:color="auto" w:fill="FFFFFF"/>
        </w:rPr>
        <w:t>N</w:t>
      </w:r>
    </w:p>
    <w:p w14:paraId="79A12E2F" w14:textId="6702505F"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Submitted by: </w:t>
      </w:r>
      <w:r w:rsidRPr="00B43636">
        <w:rPr>
          <w:rFonts w:cs="Arial"/>
          <w:noProof/>
          <w:shd w:val="clear" w:color="auto" w:fill="FFFFFF"/>
        </w:rPr>
        <w:t>Ms.</w:t>
      </w:r>
      <w:r w:rsidRPr="00C5641A">
        <w:rPr>
          <w:rFonts w:cs="Arial"/>
          <w:shd w:val="clear" w:color="auto" w:fill="FFFFFF"/>
        </w:rPr>
        <w:t xml:space="preserve"> </w:t>
      </w:r>
      <w:r w:rsidRPr="00B43636">
        <w:rPr>
          <w:rFonts w:cs="Arial"/>
          <w:noProof/>
          <w:shd w:val="clear" w:color="auto" w:fill="FFFFFF"/>
        </w:rPr>
        <w:t>Leslie</w:t>
      </w:r>
      <w:r w:rsidRPr="00C5641A">
        <w:rPr>
          <w:rFonts w:cs="Arial"/>
          <w:shd w:val="clear" w:color="auto" w:fill="FFFFFF"/>
        </w:rPr>
        <w:t xml:space="preserve"> </w:t>
      </w:r>
      <w:r w:rsidRPr="00B43636">
        <w:rPr>
          <w:rFonts w:cs="Arial"/>
          <w:noProof/>
          <w:shd w:val="clear" w:color="auto" w:fill="FFFFFF"/>
        </w:rPr>
        <w:t>Cox</w:t>
      </w:r>
    </w:p>
    <w:p w14:paraId="3775A81A" w14:textId="77777777" w:rsidR="0050067B" w:rsidRPr="00C5641A" w:rsidRDefault="0050067B" w:rsidP="0050067B">
      <w:pPr>
        <w:rPr>
          <w:rFonts w:cs="Arial"/>
          <w:shd w:val="clear" w:color="auto" w:fill="FFFFFF"/>
        </w:rPr>
      </w:pPr>
      <w:r w:rsidRPr="00C5641A">
        <w:rPr>
          <w:rFonts w:cs="Arial"/>
          <w:shd w:val="clear" w:color="auto" w:fill="FFFFFF"/>
        </w:rPr>
        <w:t xml:space="preserve">Position: </w:t>
      </w:r>
      <w:r w:rsidRPr="00B43636">
        <w:rPr>
          <w:rFonts w:cs="Arial"/>
          <w:noProof/>
          <w:shd w:val="clear" w:color="auto" w:fill="FFFFFF"/>
        </w:rPr>
        <w:t>Principal</w:t>
      </w:r>
    </w:p>
    <w:p w14:paraId="37BEBDFE" w14:textId="64BB85C5" w:rsidR="0050067B" w:rsidRPr="00C5641A" w:rsidRDefault="0050067B" w:rsidP="0050067B">
      <w:pPr>
        <w:rPr>
          <w:rFonts w:cs="Arial"/>
          <w:shd w:val="clear" w:color="auto" w:fill="FFFFFF"/>
        </w:rPr>
      </w:pPr>
      <w:r w:rsidRPr="00C5641A">
        <w:rPr>
          <w:rFonts w:cs="Arial"/>
          <w:shd w:val="clear" w:color="auto" w:fill="FFFFFF"/>
        </w:rPr>
        <w:t xml:space="preserve">E-mail: </w:t>
      </w:r>
      <w:hyperlink r:id="rId15" w:tooltip="Email address for Ms. Leslie Cox" w:history="1">
        <w:r w:rsidR="003E6E39" w:rsidRPr="00042539">
          <w:rPr>
            <w:rStyle w:val="Hyperlink"/>
            <w:rFonts w:cs="Arial"/>
            <w:noProof/>
            <w:shd w:val="clear" w:color="auto" w:fill="FFFFFF"/>
          </w:rPr>
          <w:t>lcox@mail.fresnostate.edu</w:t>
        </w:r>
      </w:hyperlink>
    </w:p>
    <w:p w14:paraId="2B8B9D3B" w14:textId="77777777" w:rsidR="0050067B" w:rsidRPr="00C5641A" w:rsidRDefault="0050067B" w:rsidP="0050067B">
      <w:pPr>
        <w:rPr>
          <w:rFonts w:cs="Arial"/>
          <w:shd w:val="clear" w:color="auto" w:fill="FFFFFF"/>
        </w:rPr>
      </w:pPr>
      <w:r w:rsidRPr="00C5641A">
        <w:rPr>
          <w:rFonts w:cs="Arial"/>
          <w:shd w:val="clear" w:color="auto" w:fill="FFFFFF"/>
        </w:rPr>
        <w:t xml:space="preserve">Telephone: </w:t>
      </w:r>
      <w:r w:rsidRPr="00B43636">
        <w:rPr>
          <w:rFonts w:cs="Arial"/>
          <w:noProof/>
          <w:shd w:val="clear" w:color="auto" w:fill="FFFFFF"/>
        </w:rPr>
        <w:t>559-312-5200</w:t>
      </w:r>
    </w:p>
    <w:p w14:paraId="261B9FC0" w14:textId="0907D1AD" w:rsidR="0050067B" w:rsidRPr="00C5641A" w:rsidRDefault="0050067B" w:rsidP="0050067B">
      <w:pPr>
        <w:rPr>
          <w:rFonts w:cs="Arial"/>
        </w:rPr>
      </w:pPr>
      <w:r w:rsidRPr="00C5641A">
        <w:rPr>
          <w:rFonts w:cs="Arial"/>
        </w:rPr>
        <w:t>Fax:</w:t>
      </w:r>
    </w:p>
    <w:p w14:paraId="0CCC4EE3" w14:textId="77777777" w:rsidR="0050067B" w:rsidRPr="00B43636" w:rsidRDefault="0050067B" w:rsidP="0050067B">
      <w:pPr>
        <w:spacing w:before="100" w:beforeAutospacing="1"/>
        <w:rPr>
          <w:rFonts w:cs="Arial"/>
          <w:noProof/>
          <w:shd w:val="clear" w:color="auto" w:fill="FFFFFF"/>
        </w:rPr>
      </w:pPr>
      <w:r w:rsidRPr="00B43636">
        <w:rPr>
          <w:rFonts w:cs="Arial"/>
          <w:noProof/>
          <w:shd w:val="clear" w:color="auto" w:fill="FFFFFF"/>
        </w:rPr>
        <w:t>Bargaining Unit Date: 02/22/2021</w:t>
      </w:r>
    </w:p>
    <w:p w14:paraId="14FB0E8B" w14:textId="77777777" w:rsidR="0050067B" w:rsidRPr="00B43636" w:rsidRDefault="0050067B" w:rsidP="00C12674">
      <w:pPr>
        <w:rPr>
          <w:rFonts w:cs="Arial"/>
          <w:noProof/>
          <w:shd w:val="clear" w:color="auto" w:fill="FFFFFF"/>
        </w:rPr>
      </w:pPr>
      <w:r w:rsidRPr="00B43636">
        <w:rPr>
          <w:rFonts w:cs="Arial"/>
          <w:noProof/>
          <w:shd w:val="clear" w:color="auto" w:fill="FFFFFF"/>
        </w:rPr>
        <w:t>Name: California School Employees Association Agreement</w:t>
      </w:r>
    </w:p>
    <w:p w14:paraId="7E69A72F" w14:textId="77777777" w:rsidR="0050067B" w:rsidRPr="00B43636" w:rsidRDefault="0050067B" w:rsidP="0050067B">
      <w:pPr>
        <w:rPr>
          <w:rFonts w:cs="Arial"/>
          <w:noProof/>
          <w:shd w:val="clear" w:color="auto" w:fill="FFFFFF"/>
        </w:rPr>
      </w:pPr>
      <w:r w:rsidRPr="00B43636">
        <w:rPr>
          <w:rFonts w:cs="Arial"/>
          <w:noProof/>
          <w:shd w:val="clear" w:color="auto" w:fill="FFFFFF"/>
        </w:rPr>
        <w:t>Representative: Hector Romero</w:t>
      </w:r>
    </w:p>
    <w:p w14:paraId="363FBB39" w14:textId="77777777" w:rsidR="0050067B" w:rsidRPr="00B43636" w:rsidRDefault="0050067B" w:rsidP="0050067B">
      <w:pPr>
        <w:rPr>
          <w:rFonts w:cs="Arial"/>
          <w:noProof/>
          <w:shd w:val="clear" w:color="auto" w:fill="FFFFFF"/>
        </w:rPr>
      </w:pPr>
      <w:r w:rsidRPr="00B43636">
        <w:rPr>
          <w:rFonts w:cs="Arial"/>
          <w:noProof/>
          <w:shd w:val="clear" w:color="auto" w:fill="FFFFFF"/>
        </w:rPr>
        <w:t>Title: President Local Chapter #573</w:t>
      </w:r>
    </w:p>
    <w:p w14:paraId="45FE4B01" w14:textId="77777777" w:rsidR="0050067B" w:rsidRPr="00B43636" w:rsidRDefault="0050067B" w:rsidP="0050067B">
      <w:pPr>
        <w:rPr>
          <w:rFonts w:cs="Arial"/>
          <w:noProof/>
          <w:shd w:val="clear" w:color="auto" w:fill="FFFFFF"/>
        </w:rPr>
      </w:pPr>
      <w:r w:rsidRPr="00B43636">
        <w:rPr>
          <w:rFonts w:cs="Arial"/>
          <w:noProof/>
          <w:shd w:val="clear" w:color="auto" w:fill="FFFFFF"/>
        </w:rPr>
        <w:t>Phone: 559-477-5933</w:t>
      </w:r>
    </w:p>
    <w:p w14:paraId="47904246" w14:textId="77777777" w:rsidR="0050067B" w:rsidRPr="00B43636" w:rsidRDefault="0050067B" w:rsidP="0050067B">
      <w:pPr>
        <w:rPr>
          <w:rFonts w:cs="Arial"/>
          <w:noProof/>
          <w:shd w:val="clear" w:color="auto" w:fill="FFFFFF"/>
        </w:rPr>
      </w:pPr>
      <w:r w:rsidRPr="00B43636">
        <w:rPr>
          <w:rFonts w:cs="Arial"/>
          <w:noProof/>
          <w:shd w:val="clear" w:color="auto" w:fill="FFFFFF"/>
        </w:rPr>
        <w:t>Position: Support</w:t>
      </w:r>
    </w:p>
    <w:p w14:paraId="77B2A85A" w14:textId="0C039E09" w:rsidR="00177EB0" w:rsidRDefault="0050067B" w:rsidP="00177EB0">
      <w:pPr>
        <w:rPr>
          <w:noProof/>
          <w:shd w:val="clear" w:color="auto" w:fill="FFFFFF"/>
        </w:rPr>
      </w:pPr>
      <w:r w:rsidRPr="00B43636">
        <w:rPr>
          <w:rFonts w:cs="Arial"/>
          <w:noProof/>
          <w:shd w:val="clear" w:color="auto" w:fill="FFFFFF"/>
        </w:rPr>
        <w:t>Comments:</w:t>
      </w:r>
    </w:p>
    <w:p w14:paraId="3958D36E" w14:textId="0CF77CB8" w:rsidR="00ED70C7" w:rsidRDefault="00ED70C7">
      <w:pPr>
        <w:spacing w:after="160" w:line="259" w:lineRule="auto"/>
        <w:sectPr w:rsidR="00ED70C7" w:rsidSect="00586AF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pPr>
    </w:p>
    <w:p w14:paraId="2280B1B1" w14:textId="3A070B6A" w:rsidR="0050067B" w:rsidRPr="00586AFA" w:rsidRDefault="0050067B">
      <w:pPr>
        <w:pStyle w:val="Heading1"/>
      </w:pPr>
      <w:r w:rsidRPr="00586AFA">
        <w:lastRenderedPageBreak/>
        <w:t xml:space="preserve">Attachment </w:t>
      </w:r>
      <w:r w:rsidR="00C41D2B" w:rsidRPr="00586AFA">
        <w:t>3</w:t>
      </w:r>
      <w:r w:rsidRPr="00586AFA">
        <w:t xml:space="preserve">: Fresno County Office of Education General </w:t>
      </w:r>
      <w:r w:rsidRPr="00C12674">
        <w:t>Waiver</w:t>
      </w:r>
      <w:r w:rsidRPr="00586AFA">
        <w:t xml:space="preserve"> Request 17-2-2021</w:t>
      </w:r>
    </w:p>
    <w:p w14:paraId="3E2D868D" w14:textId="77777777" w:rsidR="0050067B" w:rsidRPr="00CC3648" w:rsidRDefault="0050067B" w:rsidP="0050067B">
      <w:pPr>
        <w:rPr>
          <w:rFonts w:cs="Arial"/>
          <w:b/>
        </w:rPr>
      </w:pPr>
      <w:r w:rsidRPr="00CC3648">
        <w:rPr>
          <w:rFonts w:cs="Arial"/>
          <w:b/>
        </w:rPr>
        <w:t>California Department of Education</w:t>
      </w:r>
    </w:p>
    <w:p w14:paraId="738FB25A" w14:textId="77777777" w:rsidR="0050067B" w:rsidRPr="00CC3648" w:rsidRDefault="0050067B" w:rsidP="0050067B">
      <w:pPr>
        <w:rPr>
          <w:rFonts w:cs="Arial"/>
          <w:b/>
        </w:rPr>
      </w:pPr>
      <w:r w:rsidRPr="00CC3648">
        <w:rPr>
          <w:rFonts w:cs="Arial"/>
          <w:b/>
        </w:rPr>
        <w:t>WAIVER SUBMISSION - General</w:t>
      </w:r>
    </w:p>
    <w:p w14:paraId="6ABA0C72" w14:textId="77777777" w:rsidR="0050067B" w:rsidRDefault="0050067B" w:rsidP="0050067B">
      <w:pPr>
        <w:spacing w:before="100" w:beforeAutospacing="1"/>
        <w:rPr>
          <w:rFonts w:cs="Arial"/>
        </w:rPr>
      </w:pPr>
      <w:r w:rsidRPr="00C5641A">
        <w:rPr>
          <w:rFonts w:cs="Arial"/>
        </w:rPr>
        <w:t xml:space="preserve">CD Code: </w:t>
      </w:r>
      <w:r w:rsidRPr="00696A07">
        <w:rPr>
          <w:rFonts w:cs="Arial"/>
          <w:noProof/>
        </w:rPr>
        <w:t>1010108</w:t>
      </w:r>
    </w:p>
    <w:p w14:paraId="7E7C6506" w14:textId="77777777" w:rsidR="0050067B" w:rsidRDefault="0050067B" w:rsidP="0050067B">
      <w:pPr>
        <w:spacing w:before="100" w:beforeAutospacing="1"/>
        <w:rPr>
          <w:rFonts w:cs="Arial"/>
        </w:rPr>
      </w:pPr>
      <w:r w:rsidRPr="00C5641A">
        <w:rPr>
          <w:rFonts w:cs="Arial"/>
        </w:rPr>
        <w:t xml:space="preserve">Waiver Number: </w:t>
      </w:r>
      <w:r w:rsidRPr="00696A07">
        <w:rPr>
          <w:rFonts w:cs="Arial"/>
          <w:noProof/>
        </w:rPr>
        <w:t>17-2-2021</w:t>
      </w:r>
    </w:p>
    <w:p w14:paraId="053CA1CD" w14:textId="77777777" w:rsidR="0050067B" w:rsidRPr="00C5641A" w:rsidRDefault="0050067B" w:rsidP="0050067B">
      <w:pPr>
        <w:rPr>
          <w:rFonts w:cs="Arial"/>
        </w:rPr>
      </w:pPr>
      <w:r w:rsidRPr="00C5641A">
        <w:rPr>
          <w:rFonts w:cs="Arial"/>
        </w:rPr>
        <w:t xml:space="preserve">Active Year: </w:t>
      </w:r>
      <w:r w:rsidRPr="00696A07">
        <w:rPr>
          <w:rFonts w:cs="Arial"/>
          <w:noProof/>
        </w:rPr>
        <w:t>2021</w:t>
      </w:r>
    </w:p>
    <w:p w14:paraId="0217EA73" w14:textId="77777777" w:rsidR="0050067B" w:rsidRPr="00C5641A" w:rsidRDefault="0050067B" w:rsidP="0050067B">
      <w:pPr>
        <w:spacing w:before="100" w:beforeAutospacing="1"/>
        <w:rPr>
          <w:rFonts w:cs="Arial"/>
        </w:rPr>
      </w:pPr>
      <w:r w:rsidRPr="00B46ECC">
        <w:rPr>
          <w:rFonts w:cs="Arial"/>
        </w:rPr>
        <w:t>Date In:</w:t>
      </w:r>
      <w:r w:rsidRPr="00C5641A">
        <w:rPr>
          <w:rFonts w:cs="Arial"/>
        </w:rPr>
        <w:t xml:space="preserve"> </w:t>
      </w:r>
      <w:r w:rsidRPr="00696A07">
        <w:rPr>
          <w:rFonts w:cs="Arial"/>
          <w:noProof/>
        </w:rPr>
        <w:t>2/24/2021 12:48:13 PM</w:t>
      </w:r>
    </w:p>
    <w:p w14:paraId="6A8A015C" w14:textId="77777777" w:rsidR="0050067B" w:rsidRPr="00C5641A" w:rsidRDefault="0050067B" w:rsidP="0050067B">
      <w:pPr>
        <w:spacing w:before="100" w:beforeAutospacing="1"/>
        <w:rPr>
          <w:rFonts w:cs="Arial"/>
        </w:rPr>
      </w:pPr>
      <w:r w:rsidRPr="00C5641A">
        <w:rPr>
          <w:rFonts w:cs="Arial"/>
        </w:rPr>
        <w:t xml:space="preserve">Local Education Agency: </w:t>
      </w:r>
      <w:r w:rsidRPr="00696A07">
        <w:rPr>
          <w:rFonts w:cs="Arial"/>
          <w:noProof/>
        </w:rPr>
        <w:t>Fresno County Office of Education</w:t>
      </w:r>
    </w:p>
    <w:p w14:paraId="4B63207B" w14:textId="77777777" w:rsidR="0050067B" w:rsidRPr="00C5641A" w:rsidRDefault="0050067B" w:rsidP="0050067B">
      <w:pPr>
        <w:rPr>
          <w:rFonts w:cs="Arial"/>
        </w:rPr>
      </w:pPr>
      <w:r w:rsidRPr="00C5641A">
        <w:rPr>
          <w:rFonts w:cs="Arial"/>
        </w:rPr>
        <w:t xml:space="preserve">Address: </w:t>
      </w:r>
      <w:r w:rsidRPr="00696A07">
        <w:rPr>
          <w:rFonts w:cs="Arial"/>
          <w:noProof/>
        </w:rPr>
        <w:t>1111 Van Ness Ave.</w:t>
      </w:r>
    </w:p>
    <w:p w14:paraId="34E1FB68" w14:textId="77777777" w:rsidR="0050067B" w:rsidRPr="00C5641A" w:rsidRDefault="0050067B" w:rsidP="0050067B">
      <w:pPr>
        <w:rPr>
          <w:rFonts w:cs="Arial"/>
        </w:rPr>
      </w:pPr>
      <w:r w:rsidRPr="00696A07">
        <w:rPr>
          <w:rFonts w:cs="Arial"/>
          <w:noProof/>
        </w:rPr>
        <w:t>Fresno</w:t>
      </w:r>
      <w:r w:rsidRPr="00C5641A">
        <w:rPr>
          <w:rFonts w:cs="Arial"/>
        </w:rPr>
        <w:t xml:space="preserve">, </w:t>
      </w:r>
      <w:r w:rsidRPr="00696A07">
        <w:rPr>
          <w:rFonts w:cs="Arial"/>
          <w:noProof/>
        </w:rPr>
        <w:t>CA</w:t>
      </w:r>
      <w:r w:rsidRPr="00C5641A">
        <w:rPr>
          <w:rFonts w:cs="Arial"/>
        </w:rPr>
        <w:t xml:space="preserve"> </w:t>
      </w:r>
      <w:r w:rsidRPr="00696A07">
        <w:rPr>
          <w:rFonts w:cs="Arial"/>
          <w:noProof/>
        </w:rPr>
        <w:t>93721</w:t>
      </w:r>
    </w:p>
    <w:p w14:paraId="5C768DC3" w14:textId="01D27DFD" w:rsidR="0050067B" w:rsidRPr="00C5641A" w:rsidRDefault="0050067B" w:rsidP="0050067B">
      <w:pPr>
        <w:spacing w:before="100" w:beforeAutospacing="1"/>
        <w:rPr>
          <w:rFonts w:cs="Arial"/>
        </w:rPr>
      </w:pPr>
      <w:r w:rsidRPr="00C5641A">
        <w:rPr>
          <w:rFonts w:cs="Arial"/>
        </w:rPr>
        <w:t xml:space="preserve">Start: </w:t>
      </w:r>
      <w:r w:rsidRPr="00696A07">
        <w:rPr>
          <w:rFonts w:cs="Arial"/>
          <w:noProof/>
        </w:rPr>
        <w:t>8/1/2020</w:t>
      </w:r>
    </w:p>
    <w:p w14:paraId="4B294888" w14:textId="77777777" w:rsidR="0050067B" w:rsidRPr="00C5641A" w:rsidRDefault="0050067B" w:rsidP="0050067B">
      <w:pPr>
        <w:rPr>
          <w:rFonts w:cs="Arial"/>
        </w:rPr>
      </w:pPr>
      <w:r w:rsidRPr="00C5641A">
        <w:rPr>
          <w:rFonts w:cs="Arial"/>
        </w:rPr>
        <w:t xml:space="preserve">End: </w:t>
      </w:r>
      <w:r w:rsidRPr="00696A07">
        <w:rPr>
          <w:rFonts w:cs="Arial"/>
          <w:noProof/>
        </w:rPr>
        <w:t>8/30/2022</w:t>
      </w:r>
    </w:p>
    <w:p w14:paraId="09D06951" w14:textId="77777777" w:rsidR="0050067B" w:rsidRPr="00C5641A" w:rsidRDefault="0050067B" w:rsidP="0050067B">
      <w:pPr>
        <w:spacing w:before="100" w:beforeAutospacing="1"/>
        <w:rPr>
          <w:rFonts w:cs="Arial"/>
        </w:rPr>
      </w:pPr>
      <w:r w:rsidRPr="00C5641A">
        <w:rPr>
          <w:rFonts w:cs="Arial"/>
        </w:rPr>
        <w:t xml:space="preserve">Waiver Renewal: </w:t>
      </w:r>
      <w:r w:rsidRPr="00696A07">
        <w:rPr>
          <w:rFonts w:cs="Arial"/>
          <w:noProof/>
        </w:rPr>
        <w:t>Y</w:t>
      </w:r>
    </w:p>
    <w:p w14:paraId="1B650F16" w14:textId="77777777" w:rsidR="0050067B" w:rsidRPr="00C5641A" w:rsidRDefault="0050067B" w:rsidP="0050067B">
      <w:pPr>
        <w:rPr>
          <w:rFonts w:cs="Arial"/>
        </w:rPr>
      </w:pPr>
      <w:r w:rsidRPr="00C5641A">
        <w:rPr>
          <w:rFonts w:cs="Arial"/>
        </w:rPr>
        <w:t xml:space="preserve">Previous Waiver Number: </w:t>
      </w:r>
      <w:r w:rsidRPr="00696A07">
        <w:rPr>
          <w:rFonts w:cs="Arial"/>
          <w:noProof/>
        </w:rPr>
        <w:t>12-9-2019-W-08</w:t>
      </w:r>
    </w:p>
    <w:p w14:paraId="0F007D7C" w14:textId="77777777" w:rsidR="0050067B" w:rsidRPr="00C5641A" w:rsidRDefault="0050067B" w:rsidP="0050067B">
      <w:pPr>
        <w:rPr>
          <w:rFonts w:cs="Arial"/>
        </w:rPr>
      </w:pPr>
      <w:r w:rsidRPr="00C5641A">
        <w:rPr>
          <w:rFonts w:cs="Arial"/>
        </w:rPr>
        <w:t xml:space="preserve">Previous SBE Approval Date: </w:t>
      </w:r>
      <w:r w:rsidRPr="00696A07">
        <w:rPr>
          <w:rFonts w:cs="Arial"/>
          <w:noProof/>
        </w:rPr>
        <w:t>1/10/2020</w:t>
      </w:r>
    </w:p>
    <w:p w14:paraId="20DAC442" w14:textId="77777777" w:rsidR="0050067B" w:rsidRPr="00C5641A" w:rsidRDefault="0050067B" w:rsidP="0050067B">
      <w:pPr>
        <w:spacing w:before="100" w:beforeAutospacing="1"/>
        <w:rPr>
          <w:rFonts w:cs="Arial"/>
        </w:rPr>
      </w:pPr>
      <w:r w:rsidRPr="00EF7F38">
        <w:rPr>
          <w:rFonts w:cs="Arial"/>
        </w:rPr>
        <w:t>Waiver Topic</w:t>
      </w:r>
      <w:r w:rsidRPr="00C5641A">
        <w:rPr>
          <w:rFonts w:cs="Arial"/>
        </w:rPr>
        <w:t xml:space="preserve">: </w:t>
      </w:r>
      <w:r w:rsidRPr="00696A07">
        <w:rPr>
          <w:rFonts w:cs="Arial"/>
          <w:noProof/>
        </w:rPr>
        <w:t>Special Education Program</w:t>
      </w:r>
    </w:p>
    <w:p w14:paraId="03A7D306" w14:textId="033807AA" w:rsidR="0050067B" w:rsidRPr="00C5641A" w:rsidRDefault="0050067B" w:rsidP="0050067B">
      <w:pPr>
        <w:rPr>
          <w:rFonts w:cs="Arial"/>
        </w:rPr>
      </w:pPr>
      <w:r w:rsidRPr="00C5641A">
        <w:rPr>
          <w:rFonts w:cs="Arial"/>
        </w:rPr>
        <w:t xml:space="preserve">Ed Code Title: </w:t>
      </w:r>
      <w:r w:rsidRPr="00696A07">
        <w:rPr>
          <w:rFonts w:cs="Arial"/>
          <w:noProof/>
        </w:rPr>
        <w:t>Educational Interpreter for Deaf and Hard of Hearing</w:t>
      </w:r>
    </w:p>
    <w:p w14:paraId="585745C0" w14:textId="77777777" w:rsidR="0050067B" w:rsidRPr="00C5641A" w:rsidRDefault="0050067B" w:rsidP="0050067B">
      <w:pPr>
        <w:rPr>
          <w:rFonts w:cs="Arial"/>
        </w:rPr>
      </w:pPr>
      <w:r w:rsidRPr="00C5641A">
        <w:rPr>
          <w:rFonts w:cs="Arial"/>
        </w:rPr>
        <w:t xml:space="preserve">Ed Code Section: </w:t>
      </w:r>
      <w:r w:rsidRPr="00F03941">
        <w:rPr>
          <w:rFonts w:cs="Arial"/>
          <w:i/>
          <w:noProof/>
        </w:rPr>
        <w:t>CCR</w:t>
      </w:r>
      <w:r w:rsidRPr="00696A07">
        <w:rPr>
          <w:rFonts w:cs="Arial"/>
          <w:noProof/>
        </w:rPr>
        <w:t>, Title 5 Section 3051.16(b)(3)</w:t>
      </w:r>
    </w:p>
    <w:p w14:paraId="271BB5E9" w14:textId="77777777" w:rsidR="0050067B" w:rsidRPr="00C5641A" w:rsidRDefault="0050067B" w:rsidP="0050067B">
      <w:pPr>
        <w:rPr>
          <w:rFonts w:cs="Arial"/>
        </w:rPr>
      </w:pPr>
      <w:r w:rsidRPr="00C5641A">
        <w:rPr>
          <w:rFonts w:cs="Arial"/>
        </w:rPr>
        <w:t xml:space="preserve">Ed Code Authority: </w:t>
      </w:r>
      <w:r w:rsidRPr="00696A07">
        <w:rPr>
          <w:rFonts w:cs="Arial"/>
          <w:noProof/>
        </w:rPr>
        <w:t>33050-33053</w:t>
      </w:r>
    </w:p>
    <w:p w14:paraId="6D1E7958" w14:textId="77777777" w:rsidR="0050067B" w:rsidRPr="00696A07" w:rsidRDefault="0050067B" w:rsidP="0050067B">
      <w:pPr>
        <w:spacing w:before="100" w:beforeAutospacing="1"/>
        <w:rPr>
          <w:rFonts w:cs="Arial"/>
          <w:noProof/>
          <w:shd w:val="clear" w:color="auto" w:fill="FFFFFF"/>
        </w:rPr>
      </w:pPr>
      <w:r w:rsidRPr="00F03941">
        <w:rPr>
          <w:rFonts w:cs="Arial"/>
          <w:i/>
          <w:shd w:val="clear" w:color="auto" w:fill="FFFFFF"/>
        </w:rPr>
        <w:t>Education Code</w:t>
      </w:r>
      <w:r w:rsidRPr="00C5641A">
        <w:rPr>
          <w:rFonts w:cs="Arial"/>
          <w:shd w:val="clear" w:color="auto" w:fill="FFFFFF"/>
        </w:rPr>
        <w:t xml:space="preserve"> or </w:t>
      </w:r>
      <w:r w:rsidRPr="00F03941">
        <w:rPr>
          <w:rFonts w:cs="Arial"/>
          <w:i/>
          <w:shd w:val="clear" w:color="auto" w:fill="FFFFFF"/>
        </w:rPr>
        <w:t>CCR</w:t>
      </w:r>
      <w:r w:rsidRPr="00C5641A">
        <w:rPr>
          <w:rFonts w:cs="Arial"/>
          <w:shd w:val="clear" w:color="auto" w:fill="FFFFFF"/>
        </w:rPr>
        <w:t xml:space="preserve"> to Waive: </w:t>
      </w:r>
      <w:r w:rsidRPr="00F03941">
        <w:rPr>
          <w:rFonts w:cs="Arial"/>
          <w:i/>
          <w:noProof/>
          <w:shd w:val="clear" w:color="auto" w:fill="FFFFFF"/>
        </w:rPr>
        <w:t>California Code of Regulations</w:t>
      </w:r>
      <w:r w:rsidRPr="00696A07">
        <w:rPr>
          <w:rFonts w:cs="Arial"/>
          <w:noProof/>
          <w:shd w:val="clear" w:color="auto" w:fill="FFFFFF"/>
        </w:rPr>
        <w:t xml:space="preserve">, Title 5 (5 </w:t>
      </w:r>
      <w:r w:rsidRPr="00F03941">
        <w:rPr>
          <w:rFonts w:cs="Arial"/>
          <w:i/>
          <w:noProof/>
          <w:shd w:val="clear" w:color="auto" w:fill="FFFFFF"/>
        </w:rPr>
        <w:t>CCR</w:t>
      </w:r>
      <w:r w:rsidRPr="00696A07">
        <w:rPr>
          <w:rFonts w:cs="Arial"/>
          <w:noProof/>
          <w:shd w:val="clear" w:color="auto" w:fill="FFFFFF"/>
        </w:rPr>
        <w:t>) Section 3051.16</w:t>
      </w:r>
    </w:p>
    <w:p w14:paraId="45220CAB" w14:textId="77777777" w:rsidR="0050067B" w:rsidRPr="00696A07" w:rsidRDefault="0050067B" w:rsidP="0050067B">
      <w:pPr>
        <w:spacing w:before="100" w:beforeAutospacing="1"/>
        <w:rPr>
          <w:rFonts w:cs="Arial"/>
          <w:noProof/>
          <w:shd w:val="clear" w:color="auto" w:fill="FFFFFF"/>
        </w:rPr>
      </w:pPr>
      <w:r w:rsidRPr="00696A07">
        <w:rPr>
          <w:rFonts w:cs="Arial"/>
          <w:noProof/>
          <w:shd w:val="clear" w:color="auto" w:fill="FFFFFF"/>
        </w:rPr>
        <w:t>Specialized Services for Low-Incidence Disabilities.</w:t>
      </w:r>
    </w:p>
    <w:p w14:paraId="464CE4F2" w14:textId="77777777" w:rsidR="0050067B" w:rsidRPr="00696A07" w:rsidRDefault="0050067B" w:rsidP="0050067B">
      <w:pPr>
        <w:spacing w:before="100" w:beforeAutospacing="1"/>
        <w:rPr>
          <w:rFonts w:cs="Arial"/>
          <w:noProof/>
          <w:shd w:val="clear" w:color="auto" w:fill="FFFFFF"/>
        </w:rPr>
      </w:pPr>
      <w:r w:rsidRPr="00696A07">
        <w:rPr>
          <w:rFonts w:cs="Arial"/>
          <w:noProof/>
          <w:shd w:val="clear" w:color="auto" w:fill="FFFFFF"/>
        </w:rPr>
        <w:t>(b) Certification requirements for educational interpreters for deaf and hard of hearing pupils.</w:t>
      </w:r>
    </w:p>
    <w:p w14:paraId="0EF7F62D" w14:textId="77777777" w:rsidR="0050067B" w:rsidRPr="00696A07" w:rsidRDefault="0050067B" w:rsidP="0050067B">
      <w:pPr>
        <w:spacing w:before="100" w:beforeAutospacing="1"/>
        <w:rPr>
          <w:rFonts w:cs="Arial"/>
          <w:noProof/>
          <w:shd w:val="clear" w:color="auto" w:fill="FFFFFF"/>
        </w:rPr>
      </w:pPr>
      <w:r w:rsidRPr="00696A07">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F03941">
        <w:rPr>
          <w:rFonts w:cs="Arial"/>
          <w:i/>
          <w:noProof/>
          <w:shd w:val="clear" w:color="auto" w:fill="FFFFFF"/>
        </w:rPr>
        <w:t>EC</w:t>
      </w:r>
      <w:r w:rsidRPr="00696A07">
        <w:rPr>
          <w:rFonts w:cs="Arial"/>
          <w:noProof/>
          <w:shd w:val="clear" w:color="auto" w:fill="FFFFFF"/>
        </w:rPr>
        <w:t>Unit certification, or have achieved a score of 4.0 or above on the EIPA - Cued Speech.</w:t>
      </w:r>
    </w:p>
    <w:p w14:paraId="59ABE327" w14:textId="77777777" w:rsidR="0050067B" w:rsidRPr="00696A07" w:rsidRDefault="0050067B" w:rsidP="0050067B">
      <w:pPr>
        <w:spacing w:before="100" w:beforeAutospacing="1"/>
        <w:rPr>
          <w:rFonts w:cs="Arial"/>
          <w:noProof/>
        </w:rPr>
      </w:pPr>
      <w:r w:rsidRPr="00C5641A">
        <w:rPr>
          <w:rFonts w:cs="Arial"/>
        </w:rPr>
        <w:lastRenderedPageBreak/>
        <w:t xml:space="preserve">Outcome Rationale: </w:t>
      </w:r>
      <w:r w:rsidRPr="00696A07">
        <w:rPr>
          <w:rFonts w:cs="Arial"/>
          <w:noProof/>
        </w:rPr>
        <w:t xml:space="preserve">We operate a Deaf and hard of hearing program in Fresno County and serve approximately 50 students who use American Sign Language to communicate. In order to meet graduation requirements, the need to access mainstream classes and depend on interpreters to do so. We have posted for an interpreter position for two years with no applicants applying.  Erika helped us last year when we were short interpreters in our program. She had taken the EIPA and scored a 3.6. Her waiver was approved until 8-14-2020. We contacted the waiver office over the summer to request an extension due to Covid and because all testing in our area has been canceled. Erika was not able to retake the EIPA and is still waiting for an opportunity to do so.  We would like to extend her waiver until she is able to take the test. This waiver will allow us to provide interpreting services for our students in general education classes. </w:t>
      </w:r>
    </w:p>
    <w:p w14:paraId="323641F6"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Student Population: </w:t>
      </w:r>
      <w:r w:rsidRPr="00696A07">
        <w:rPr>
          <w:rFonts w:cs="Arial"/>
          <w:noProof/>
          <w:shd w:val="clear" w:color="auto" w:fill="FFFFFF"/>
        </w:rPr>
        <w:t>50</w:t>
      </w:r>
    </w:p>
    <w:p w14:paraId="668D3855"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ity Type: </w:t>
      </w:r>
      <w:r w:rsidRPr="00696A07">
        <w:rPr>
          <w:rFonts w:cs="Arial"/>
          <w:noProof/>
          <w:shd w:val="clear" w:color="auto" w:fill="FFFFFF"/>
        </w:rPr>
        <w:t>Rural</w:t>
      </w:r>
    </w:p>
    <w:p w14:paraId="52B6F709"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Public Hearing Date: </w:t>
      </w:r>
      <w:r w:rsidRPr="00696A07">
        <w:rPr>
          <w:rFonts w:cs="Arial"/>
          <w:noProof/>
          <w:shd w:val="clear" w:color="auto" w:fill="FFFFFF"/>
        </w:rPr>
        <w:t>2/1/2021</w:t>
      </w:r>
    </w:p>
    <w:p w14:paraId="502FEC29" w14:textId="77777777" w:rsidR="0050067B" w:rsidRPr="00C5641A" w:rsidRDefault="0050067B" w:rsidP="0050067B">
      <w:pPr>
        <w:rPr>
          <w:rFonts w:cs="Arial"/>
          <w:shd w:val="clear" w:color="auto" w:fill="FFFFFF"/>
        </w:rPr>
      </w:pPr>
      <w:r w:rsidRPr="00C5641A">
        <w:rPr>
          <w:rFonts w:cs="Arial"/>
          <w:shd w:val="clear" w:color="auto" w:fill="FFFFFF"/>
        </w:rPr>
        <w:t xml:space="preserve">Public Hearing Advertised: </w:t>
      </w:r>
      <w:r w:rsidRPr="00696A07">
        <w:rPr>
          <w:rFonts w:cs="Arial"/>
          <w:noProof/>
          <w:shd w:val="clear" w:color="auto" w:fill="FFFFFF"/>
        </w:rPr>
        <w:t>Please see exhibit #1</w:t>
      </w:r>
    </w:p>
    <w:p w14:paraId="5983BD34"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Local Board Approval Date: </w:t>
      </w:r>
      <w:r w:rsidRPr="00696A07">
        <w:rPr>
          <w:rFonts w:cs="Arial"/>
          <w:noProof/>
          <w:shd w:val="clear" w:color="auto" w:fill="FFFFFF"/>
        </w:rPr>
        <w:t>2/17/2021</w:t>
      </w:r>
    </w:p>
    <w:p w14:paraId="2DFE6BB4"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ommunity Council Reviewed By: </w:t>
      </w:r>
      <w:r w:rsidRPr="00696A07">
        <w:rPr>
          <w:rFonts w:cs="Arial"/>
          <w:noProof/>
          <w:shd w:val="clear" w:color="auto" w:fill="FFFFFF"/>
        </w:rPr>
        <w:t>Fresno County SELPA Community Advisory Committee (CAC)</w:t>
      </w:r>
    </w:p>
    <w:p w14:paraId="14769CE1" w14:textId="77777777" w:rsidR="0050067B" w:rsidRPr="00C5641A" w:rsidRDefault="0050067B" w:rsidP="0050067B">
      <w:pPr>
        <w:rPr>
          <w:rFonts w:cs="Arial"/>
          <w:shd w:val="clear" w:color="auto" w:fill="FFFFFF"/>
        </w:rPr>
      </w:pPr>
      <w:r w:rsidRPr="00C5641A">
        <w:rPr>
          <w:rFonts w:cs="Arial"/>
          <w:shd w:val="clear" w:color="auto" w:fill="FFFFFF"/>
        </w:rPr>
        <w:t xml:space="preserve">Community Council Reviewed Date: </w:t>
      </w:r>
      <w:r w:rsidRPr="00696A07">
        <w:rPr>
          <w:rFonts w:cs="Arial"/>
          <w:noProof/>
          <w:shd w:val="clear" w:color="auto" w:fill="FFFFFF"/>
        </w:rPr>
        <w:t>2/10/2021</w:t>
      </w:r>
    </w:p>
    <w:p w14:paraId="256D17F7" w14:textId="77777777" w:rsidR="0050067B" w:rsidRPr="00C5641A" w:rsidRDefault="0050067B" w:rsidP="0050067B">
      <w:pPr>
        <w:rPr>
          <w:rFonts w:cs="Arial"/>
          <w:shd w:val="clear" w:color="auto" w:fill="FFFFFF"/>
        </w:rPr>
      </w:pPr>
      <w:r w:rsidRPr="00C5641A">
        <w:rPr>
          <w:rFonts w:cs="Arial"/>
          <w:shd w:val="clear" w:color="auto" w:fill="FFFFFF"/>
        </w:rPr>
        <w:t xml:space="preserve">Community Council Objection: </w:t>
      </w:r>
      <w:r w:rsidRPr="00696A07">
        <w:rPr>
          <w:rFonts w:cs="Arial"/>
          <w:noProof/>
          <w:shd w:val="clear" w:color="auto" w:fill="FFFFFF"/>
        </w:rPr>
        <w:t>N</w:t>
      </w:r>
    </w:p>
    <w:p w14:paraId="653D295B" w14:textId="178AB371" w:rsidR="0050067B" w:rsidRPr="00C5641A" w:rsidRDefault="0050067B" w:rsidP="0050067B">
      <w:pPr>
        <w:rPr>
          <w:rFonts w:cs="Arial"/>
          <w:shd w:val="clear" w:color="auto" w:fill="FFFFFF"/>
        </w:rPr>
      </w:pPr>
      <w:r w:rsidRPr="00C5641A">
        <w:rPr>
          <w:rFonts w:cs="Arial"/>
          <w:shd w:val="clear" w:color="auto" w:fill="FFFFFF"/>
        </w:rPr>
        <w:t>Community Council Objection Explanation:</w:t>
      </w:r>
    </w:p>
    <w:p w14:paraId="766884F6"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696A07">
        <w:rPr>
          <w:rFonts w:cs="Arial"/>
          <w:noProof/>
          <w:shd w:val="clear" w:color="auto" w:fill="FFFFFF"/>
        </w:rPr>
        <w:t>N</w:t>
      </w:r>
    </w:p>
    <w:p w14:paraId="22C1C9B4"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Categorical Program Monitoring: </w:t>
      </w:r>
      <w:r w:rsidRPr="00696A07">
        <w:rPr>
          <w:rFonts w:cs="Arial"/>
          <w:noProof/>
          <w:shd w:val="clear" w:color="auto" w:fill="FFFFFF"/>
        </w:rPr>
        <w:t>N</w:t>
      </w:r>
    </w:p>
    <w:p w14:paraId="7F63CD70" w14:textId="77777777" w:rsidR="0050067B" w:rsidRPr="00C5641A" w:rsidRDefault="0050067B" w:rsidP="0050067B">
      <w:pPr>
        <w:spacing w:before="100" w:beforeAutospacing="1"/>
        <w:rPr>
          <w:rFonts w:cs="Arial"/>
          <w:shd w:val="clear" w:color="auto" w:fill="FFFFFF"/>
        </w:rPr>
      </w:pPr>
      <w:r w:rsidRPr="00C5641A">
        <w:rPr>
          <w:rFonts w:cs="Arial"/>
          <w:shd w:val="clear" w:color="auto" w:fill="FFFFFF"/>
        </w:rPr>
        <w:t xml:space="preserve">Submitted by: </w:t>
      </w:r>
      <w:r w:rsidRPr="00696A07">
        <w:rPr>
          <w:rFonts w:cs="Arial"/>
          <w:noProof/>
          <w:shd w:val="clear" w:color="auto" w:fill="FFFFFF"/>
        </w:rPr>
        <w:t>Ms.</w:t>
      </w:r>
      <w:r w:rsidRPr="00C5641A">
        <w:rPr>
          <w:rFonts w:cs="Arial"/>
          <w:shd w:val="clear" w:color="auto" w:fill="FFFFFF"/>
        </w:rPr>
        <w:t xml:space="preserve"> </w:t>
      </w:r>
      <w:r w:rsidRPr="00696A07">
        <w:rPr>
          <w:rFonts w:cs="Arial"/>
          <w:noProof/>
          <w:shd w:val="clear" w:color="auto" w:fill="FFFFFF"/>
        </w:rPr>
        <w:t>Leslie</w:t>
      </w:r>
      <w:r w:rsidRPr="00C5641A">
        <w:rPr>
          <w:rFonts w:cs="Arial"/>
          <w:shd w:val="clear" w:color="auto" w:fill="FFFFFF"/>
        </w:rPr>
        <w:t xml:space="preserve"> </w:t>
      </w:r>
      <w:r w:rsidRPr="00696A07">
        <w:rPr>
          <w:rFonts w:cs="Arial"/>
          <w:noProof/>
          <w:shd w:val="clear" w:color="auto" w:fill="FFFFFF"/>
        </w:rPr>
        <w:t>Cox</w:t>
      </w:r>
    </w:p>
    <w:p w14:paraId="32CD33BB" w14:textId="77777777" w:rsidR="0050067B" w:rsidRPr="00C5641A" w:rsidRDefault="0050067B" w:rsidP="0050067B">
      <w:pPr>
        <w:rPr>
          <w:rFonts w:cs="Arial"/>
          <w:shd w:val="clear" w:color="auto" w:fill="FFFFFF"/>
        </w:rPr>
      </w:pPr>
      <w:r w:rsidRPr="00C5641A">
        <w:rPr>
          <w:rFonts w:cs="Arial"/>
          <w:shd w:val="clear" w:color="auto" w:fill="FFFFFF"/>
        </w:rPr>
        <w:t xml:space="preserve">Position: </w:t>
      </w:r>
      <w:r w:rsidRPr="00696A07">
        <w:rPr>
          <w:rFonts w:cs="Arial"/>
          <w:noProof/>
          <w:shd w:val="clear" w:color="auto" w:fill="FFFFFF"/>
        </w:rPr>
        <w:t>Principal</w:t>
      </w:r>
    </w:p>
    <w:p w14:paraId="05465219" w14:textId="39BE6B96" w:rsidR="0050067B" w:rsidRPr="00C5641A" w:rsidRDefault="0050067B" w:rsidP="0050067B">
      <w:pPr>
        <w:rPr>
          <w:rFonts w:cs="Arial"/>
          <w:shd w:val="clear" w:color="auto" w:fill="FFFFFF"/>
        </w:rPr>
      </w:pPr>
      <w:r w:rsidRPr="00C5641A">
        <w:rPr>
          <w:rFonts w:cs="Arial"/>
          <w:shd w:val="clear" w:color="auto" w:fill="FFFFFF"/>
        </w:rPr>
        <w:t xml:space="preserve">E-mail: </w:t>
      </w:r>
      <w:hyperlink r:id="rId22" w:tooltip="Email address for Ms. Leslie Cox" w:history="1">
        <w:r w:rsidR="003E6E39" w:rsidRPr="00042539">
          <w:rPr>
            <w:rStyle w:val="Hyperlink"/>
            <w:rFonts w:cs="Arial"/>
            <w:noProof/>
            <w:shd w:val="clear" w:color="auto" w:fill="FFFFFF"/>
          </w:rPr>
          <w:t>lcox@mail.fresnostate.edu</w:t>
        </w:r>
      </w:hyperlink>
    </w:p>
    <w:p w14:paraId="75C82F4B" w14:textId="77777777" w:rsidR="0050067B" w:rsidRPr="00C5641A" w:rsidRDefault="0050067B" w:rsidP="0050067B">
      <w:pPr>
        <w:rPr>
          <w:rFonts w:cs="Arial"/>
          <w:shd w:val="clear" w:color="auto" w:fill="FFFFFF"/>
        </w:rPr>
      </w:pPr>
      <w:r w:rsidRPr="00C5641A">
        <w:rPr>
          <w:rFonts w:cs="Arial"/>
          <w:shd w:val="clear" w:color="auto" w:fill="FFFFFF"/>
        </w:rPr>
        <w:t xml:space="preserve">Telephone: </w:t>
      </w:r>
      <w:r w:rsidRPr="00696A07">
        <w:rPr>
          <w:rFonts w:cs="Arial"/>
          <w:noProof/>
          <w:shd w:val="clear" w:color="auto" w:fill="FFFFFF"/>
        </w:rPr>
        <w:t>559-312-5200</w:t>
      </w:r>
    </w:p>
    <w:p w14:paraId="2E85C16E" w14:textId="59321BF4" w:rsidR="0050067B" w:rsidRDefault="0050067B" w:rsidP="0050067B">
      <w:pPr>
        <w:rPr>
          <w:rFonts w:cs="Arial"/>
        </w:rPr>
      </w:pPr>
      <w:r w:rsidRPr="00C5641A">
        <w:rPr>
          <w:rFonts w:cs="Arial"/>
        </w:rPr>
        <w:t>Fax:</w:t>
      </w:r>
    </w:p>
    <w:p w14:paraId="7D85897C" w14:textId="77777777" w:rsidR="00CD4F31" w:rsidRDefault="00CD4F31" w:rsidP="00CD4F31">
      <w:pPr>
        <w:spacing w:before="100" w:beforeAutospacing="1"/>
        <w:rPr>
          <w:rFonts w:cs="Arial"/>
          <w:noProof/>
          <w:shd w:val="clear" w:color="auto" w:fill="FFFFFF"/>
        </w:rPr>
      </w:pPr>
      <w:r w:rsidRPr="00B43636">
        <w:rPr>
          <w:rFonts w:cs="Arial"/>
          <w:noProof/>
          <w:shd w:val="clear" w:color="auto" w:fill="FFFFFF"/>
        </w:rPr>
        <w:t>Bargaining Unit Date: 02/22/2021</w:t>
      </w:r>
    </w:p>
    <w:p w14:paraId="17FD5918" w14:textId="5DC584D3" w:rsidR="00CD4F31" w:rsidRPr="00B43636" w:rsidRDefault="00CD4F31" w:rsidP="00C12674">
      <w:pPr>
        <w:rPr>
          <w:rFonts w:cs="Arial"/>
          <w:noProof/>
          <w:shd w:val="clear" w:color="auto" w:fill="FFFFFF"/>
        </w:rPr>
      </w:pPr>
      <w:r w:rsidRPr="00B43636">
        <w:rPr>
          <w:rFonts w:cs="Arial"/>
          <w:noProof/>
          <w:shd w:val="clear" w:color="auto" w:fill="FFFFFF"/>
        </w:rPr>
        <w:t>Name: California School Employees Association Agreement</w:t>
      </w:r>
    </w:p>
    <w:p w14:paraId="6D4FBCB1" w14:textId="77777777" w:rsidR="00CD4F31" w:rsidRPr="00B43636" w:rsidRDefault="00CD4F31" w:rsidP="00CD4F31">
      <w:pPr>
        <w:rPr>
          <w:rFonts w:cs="Arial"/>
          <w:noProof/>
          <w:shd w:val="clear" w:color="auto" w:fill="FFFFFF"/>
        </w:rPr>
      </w:pPr>
      <w:r w:rsidRPr="00B43636">
        <w:rPr>
          <w:rFonts w:cs="Arial"/>
          <w:noProof/>
          <w:shd w:val="clear" w:color="auto" w:fill="FFFFFF"/>
        </w:rPr>
        <w:t>Representative: Hector Romero</w:t>
      </w:r>
    </w:p>
    <w:p w14:paraId="2706BD60" w14:textId="77777777" w:rsidR="00CD4F31" w:rsidRPr="00B43636" w:rsidRDefault="00CD4F31" w:rsidP="00CD4F31">
      <w:pPr>
        <w:rPr>
          <w:rFonts w:cs="Arial"/>
          <w:noProof/>
          <w:shd w:val="clear" w:color="auto" w:fill="FFFFFF"/>
        </w:rPr>
      </w:pPr>
      <w:r w:rsidRPr="00B43636">
        <w:rPr>
          <w:rFonts w:cs="Arial"/>
          <w:noProof/>
          <w:shd w:val="clear" w:color="auto" w:fill="FFFFFF"/>
        </w:rPr>
        <w:t>Title: President Local Chapter #573</w:t>
      </w:r>
    </w:p>
    <w:p w14:paraId="489BD514" w14:textId="77777777" w:rsidR="00CD4F31" w:rsidRPr="00B43636" w:rsidRDefault="00CD4F31" w:rsidP="00CD4F31">
      <w:pPr>
        <w:rPr>
          <w:rFonts w:cs="Arial"/>
          <w:noProof/>
          <w:shd w:val="clear" w:color="auto" w:fill="FFFFFF"/>
        </w:rPr>
      </w:pPr>
      <w:r w:rsidRPr="00B43636">
        <w:rPr>
          <w:rFonts w:cs="Arial"/>
          <w:noProof/>
          <w:shd w:val="clear" w:color="auto" w:fill="FFFFFF"/>
        </w:rPr>
        <w:t>Phone: 559-477-5933</w:t>
      </w:r>
    </w:p>
    <w:p w14:paraId="1D4A4BDD" w14:textId="77777777" w:rsidR="00CD4F31" w:rsidRPr="00B43636" w:rsidRDefault="00CD4F31" w:rsidP="00CD4F31">
      <w:pPr>
        <w:rPr>
          <w:rFonts w:cs="Arial"/>
          <w:noProof/>
          <w:shd w:val="clear" w:color="auto" w:fill="FFFFFF"/>
        </w:rPr>
      </w:pPr>
      <w:r w:rsidRPr="00B43636">
        <w:rPr>
          <w:rFonts w:cs="Arial"/>
          <w:noProof/>
          <w:shd w:val="clear" w:color="auto" w:fill="FFFFFF"/>
        </w:rPr>
        <w:t>Position: Support</w:t>
      </w:r>
    </w:p>
    <w:p w14:paraId="5DD60E76" w14:textId="72673DE6" w:rsidR="00CD4F31" w:rsidRPr="00C12674" w:rsidRDefault="00CD4F31" w:rsidP="0050067B">
      <w:pPr>
        <w:rPr>
          <w:noProof/>
          <w:shd w:val="clear" w:color="auto" w:fill="FFFFFF"/>
        </w:rPr>
      </w:pPr>
      <w:r w:rsidRPr="00B43636">
        <w:rPr>
          <w:rFonts w:cs="Arial"/>
          <w:noProof/>
          <w:shd w:val="clear" w:color="auto" w:fill="FFFFFF"/>
        </w:rPr>
        <w:t>Comments:</w:t>
      </w:r>
    </w:p>
    <w:sectPr w:rsidR="00CD4F31" w:rsidRPr="00C12674" w:rsidSect="00586AFA">
      <w:headerReference w:type="default" r:id="rId23"/>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D0CD" w16cex:dateUtc="2021-05-13T23:22:00Z"/>
  <w16cex:commentExtensible w16cex:durableId="2447BCD2" w16cex:dateUtc="2021-05-13T21:57:00Z"/>
  <w16cex:commentExtensible w16cex:durableId="2447BD06" w16cex:dateUtc="2021-05-13T21:58:00Z"/>
  <w16cex:commentExtensible w16cex:durableId="2447C65D" w16cex:dateUtc="2021-05-13T22:38:00Z"/>
  <w16cex:commentExtensible w16cex:durableId="2447C407" w16cex:dateUtc="2021-05-13T22:28:00Z"/>
  <w16cex:commentExtensible w16cex:durableId="2447C50E" w16cex:dateUtc="2021-05-13T22:32:00Z"/>
  <w16cex:commentExtensible w16cex:durableId="2447C5BF" w16cex:dateUtc="2021-05-13T22:35:00Z"/>
  <w16cex:commentExtensible w16cex:durableId="2447C68C" w16cex:dateUtc="2021-05-13T22:38:00Z"/>
  <w16cex:commentExtensible w16cex:durableId="2447C2AD" w16cex:dateUtc="2021-05-13T22: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A344F" w14:textId="77777777" w:rsidR="000A3EF7" w:rsidRDefault="000A3EF7" w:rsidP="000E09DC">
      <w:r>
        <w:separator/>
      </w:r>
    </w:p>
  </w:endnote>
  <w:endnote w:type="continuationSeparator" w:id="0">
    <w:p w14:paraId="5D3B5BC9" w14:textId="77777777" w:rsidR="000A3EF7" w:rsidRDefault="000A3EF7"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91A85" w14:textId="77777777" w:rsidR="005015F5" w:rsidRDefault="00380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3D08F" w14:textId="77777777" w:rsidR="005015F5" w:rsidRDefault="00380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F296B" w14:textId="77777777" w:rsidR="005015F5" w:rsidRDefault="00380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603DA" w14:textId="77777777" w:rsidR="000A3EF7" w:rsidRDefault="000A3EF7" w:rsidP="000E09DC">
      <w:r>
        <w:separator/>
      </w:r>
    </w:p>
  </w:footnote>
  <w:footnote w:type="continuationSeparator" w:id="0">
    <w:p w14:paraId="06F06B3C" w14:textId="77777777" w:rsidR="000A3EF7" w:rsidRDefault="000A3EF7"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655DA" w14:textId="7DBE8DB9" w:rsidR="00056EEF" w:rsidRDefault="00390E1F" w:rsidP="00C12674">
    <w:pPr>
      <w:tabs>
        <w:tab w:val="center" w:pos="4680"/>
        <w:tab w:val="right" w:pos="9360"/>
      </w:tabs>
      <w:autoSpaceDE w:val="0"/>
      <w:autoSpaceDN w:val="0"/>
      <w:adjustRightInd w:val="0"/>
      <w:jc w:val="right"/>
      <w:rPr>
        <w:rFonts w:cs="Arial"/>
      </w:rPr>
    </w:pPr>
    <w:r>
      <w:rPr>
        <w:rFonts w:eastAsia="Calibri" w:cs="Arial"/>
      </w:rPr>
      <w:t>Educational Interpreter</w:t>
    </w:r>
  </w:p>
  <w:p w14:paraId="39219943" w14:textId="536712C3"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sidR="00C12674">
      <w:rPr>
        <w:rFonts w:cs="Arial"/>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37B8A" w14:textId="7A61973B" w:rsidR="00474D12" w:rsidRDefault="00474D12" w:rsidP="00C12674">
    <w:pPr>
      <w:pStyle w:val="Header"/>
      <w:tabs>
        <w:tab w:val="left" w:pos="10290"/>
        <w:tab w:val="right" w:pos="13680"/>
      </w:tabs>
      <w:spacing w:after="2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8847B" w14:textId="77777777" w:rsidR="00C12674" w:rsidRDefault="00474D12" w:rsidP="00C12674">
    <w:pPr>
      <w:pStyle w:val="Header"/>
      <w:tabs>
        <w:tab w:val="left" w:pos="10290"/>
        <w:tab w:val="right" w:pos="13680"/>
      </w:tabs>
      <w:jc w:val="right"/>
      <w:rPr>
        <w:rFonts w:eastAsia="Calibri" w:cs="Arial"/>
      </w:rPr>
    </w:pPr>
    <w:r>
      <w:rPr>
        <w:rFonts w:eastAsia="Calibri" w:cs="Arial"/>
      </w:rPr>
      <w:t>Educational Interpreter</w:t>
    </w:r>
  </w:p>
  <w:p w14:paraId="26EA17BA" w14:textId="3C243BEF" w:rsidR="00474D12" w:rsidRDefault="00474D12" w:rsidP="00C12674">
    <w:pPr>
      <w:pStyle w:val="Header"/>
      <w:tabs>
        <w:tab w:val="left" w:pos="10290"/>
        <w:tab w:val="right" w:pos="13680"/>
      </w:tabs>
      <w:jc w:val="right"/>
    </w:pPr>
    <w:r>
      <w:t xml:space="preserve">Page </w:t>
    </w:r>
    <w:r>
      <w:fldChar w:fldCharType="begin"/>
    </w:r>
    <w:r>
      <w:instrText xml:space="preserve"> PAGE   \* MERGEFORMAT </w:instrText>
    </w:r>
    <w:r>
      <w:fldChar w:fldCharType="separate"/>
    </w:r>
    <w:r>
      <w:t>2</w:t>
    </w:r>
    <w:r>
      <w:fldChar w:fldCharType="end"/>
    </w:r>
    <w:r>
      <w:t xml:space="preserve"> of </w:t>
    </w:r>
    <w:r w:rsidR="00C12674">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FBD9" w14:textId="77777777" w:rsidR="00C12674" w:rsidRDefault="00390E1F" w:rsidP="0055075E">
    <w:pPr>
      <w:pStyle w:val="Header"/>
      <w:tabs>
        <w:tab w:val="left" w:pos="10290"/>
        <w:tab w:val="right" w:pos="13680"/>
      </w:tabs>
      <w:jc w:val="right"/>
      <w:rPr>
        <w:rFonts w:eastAsia="Calibri" w:cs="Arial"/>
      </w:rPr>
    </w:pPr>
    <w:bookmarkStart w:id="3" w:name="_Hlk71801954"/>
    <w:r>
      <w:rPr>
        <w:rFonts w:eastAsia="Calibri" w:cs="Arial"/>
      </w:rPr>
      <w:t>Educational Interpreter</w:t>
    </w:r>
  </w:p>
  <w:p w14:paraId="291EEED7" w14:textId="72152738" w:rsidR="007C08BC" w:rsidRDefault="007C08BC" w:rsidP="0055075E">
    <w:pPr>
      <w:pStyle w:val="Header"/>
      <w:tabs>
        <w:tab w:val="left" w:pos="10290"/>
        <w:tab w:val="right" w:pos="13680"/>
      </w:tabs>
      <w:jc w:val="right"/>
    </w:pPr>
    <w:r>
      <w:t>Attachment 1</w:t>
    </w:r>
    <w:bookmarkEnd w:id="3"/>
  </w:p>
  <w:p w14:paraId="57C4D2F3" w14:textId="68ADE4C3" w:rsidR="00390E1F" w:rsidRPr="00451CD4" w:rsidRDefault="00390E1F" w:rsidP="00586AFA">
    <w:pPr>
      <w:pStyle w:val="Header"/>
      <w:tabs>
        <w:tab w:val="left" w:pos="10290"/>
        <w:tab w:val="right" w:pos="13680"/>
      </w:tabs>
      <w:jc w:val="right"/>
    </w:pPr>
    <w:r>
      <w:t xml:space="preserve">Page </w:t>
    </w:r>
    <w:r w:rsidR="007C08BC">
      <w:fldChar w:fldCharType="begin"/>
    </w:r>
    <w:r w:rsidR="007C08BC">
      <w:instrText xml:space="preserve"> PAGE   \* MERGEFORMAT </w:instrText>
    </w:r>
    <w:r w:rsidR="007C08BC">
      <w:fldChar w:fldCharType="separate"/>
    </w:r>
    <w:r w:rsidR="007C08BC">
      <w:rPr>
        <w:noProof/>
      </w:rPr>
      <w:t>1</w:t>
    </w:r>
    <w:r w:rsidR="007C08BC">
      <w:rPr>
        <w:noProof/>
      </w:rPr>
      <w:fldChar w:fldCharType="end"/>
    </w:r>
    <w:r>
      <w:t xml:space="preserve"> of </w:t>
    </w:r>
    <w:r w:rsidR="007C08BC">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28638" w14:textId="77777777" w:rsidR="005015F5" w:rsidRDefault="00380B1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7324B" w14:textId="61DC6E6E" w:rsidR="00ED70C7" w:rsidRDefault="00ED70C7" w:rsidP="00ED70C7">
    <w:pPr>
      <w:pStyle w:val="Header"/>
      <w:jc w:val="right"/>
      <w:rPr>
        <w:rFonts w:cs="Arial"/>
      </w:rPr>
    </w:pPr>
    <w:r>
      <w:rPr>
        <w:rFonts w:eastAsia="Calibri" w:cs="Arial"/>
      </w:rPr>
      <w:t>Educational Interpreter</w:t>
    </w:r>
  </w:p>
  <w:p w14:paraId="37F00F42" w14:textId="141F18A5" w:rsidR="00A8653C" w:rsidRPr="007103C9" w:rsidRDefault="00A8653C" w:rsidP="006D7DF4">
    <w:pPr>
      <w:pStyle w:val="Header"/>
      <w:jc w:val="right"/>
    </w:pPr>
    <w:r>
      <w:t xml:space="preserve">Attachment </w:t>
    </w:r>
    <w:r w:rsidR="00F97C55">
      <w:t>2</w:t>
    </w:r>
  </w:p>
  <w:p w14:paraId="5D46AAFD" w14:textId="0BF5AB51" w:rsidR="00916181" w:rsidRDefault="00A8653C" w:rsidP="00586AFA">
    <w:pPr>
      <w:pStyle w:val="Header"/>
      <w:spacing w:after="240"/>
      <w:jc w:val="right"/>
      <w:rPr>
        <w:rFonts w:cs="Arial"/>
      </w:rPr>
    </w:pPr>
    <w:r w:rsidRPr="001061B3">
      <w:rPr>
        <w:rFonts w:cs="Arial"/>
      </w:rPr>
      <w:t xml:space="preserve">Page </w:t>
    </w:r>
    <w:r w:rsidR="007C08BC" w:rsidRPr="007C08BC">
      <w:rPr>
        <w:rFonts w:cs="Arial"/>
      </w:rPr>
      <w:fldChar w:fldCharType="begin"/>
    </w:r>
    <w:r w:rsidR="007C08BC" w:rsidRPr="007C08BC">
      <w:rPr>
        <w:rFonts w:cs="Arial"/>
      </w:rPr>
      <w:instrText xml:space="preserve"> PAGE   \* MERGEFORMAT </w:instrText>
    </w:r>
    <w:r w:rsidR="007C08BC" w:rsidRPr="007C08BC">
      <w:rPr>
        <w:rFonts w:cs="Arial"/>
      </w:rPr>
      <w:fldChar w:fldCharType="separate"/>
    </w:r>
    <w:r w:rsidR="007C08BC" w:rsidRPr="007C08BC">
      <w:rPr>
        <w:rFonts w:cs="Arial"/>
        <w:noProof/>
      </w:rPr>
      <w:t>1</w:t>
    </w:r>
    <w:r w:rsidR="007C08BC" w:rsidRPr="007C08BC">
      <w:rPr>
        <w:rFonts w:cs="Arial"/>
        <w:noProof/>
      </w:rPr>
      <w:fldChar w:fldCharType="end"/>
    </w:r>
    <w:r>
      <w:rPr>
        <w:rFonts w:cs="Arial"/>
      </w:rPr>
      <w:t xml:space="preserve"> of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5D7E1" w14:textId="77777777" w:rsidR="005015F5" w:rsidRDefault="00380B1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2E5A" w14:textId="77777777" w:rsidR="00ED70C7" w:rsidRDefault="00ED70C7" w:rsidP="00ED70C7">
    <w:pPr>
      <w:pStyle w:val="Header"/>
      <w:jc w:val="right"/>
      <w:rPr>
        <w:rFonts w:cs="Arial"/>
      </w:rPr>
    </w:pPr>
    <w:r>
      <w:rPr>
        <w:rFonts w:eastAsia="Calibri" w:cs="Arial"/>
      </w:rPr>
      <w:t>Educational Interpreter</w:t>
    </w:r>
  </w:p>
  <w:p w14:paraId="06413035" w14:textId="573DD7E7" w:rsidR="00ED70C7" w:rsidRPr="007103C9" w:rsidRDefault="00ED70C7" w:rsidP="006D7DF4">
    <w:pPr>
      <w:pStyle w:val="Header"/>
      <w:jc w:val="right"/>
    </w:pPr>
    <w:r>
      <w:t>Attachment 3</w:t>
    </w:r>
  </w:p>
  <w:p w14:paraId="5ABEE5B1" w14:textId="7B4502DB" w:rsidR="00ED70C7" w:rsidRDefault="00ED70C7" w:rsidP="00586AFA">
    <w:pPr>
      <w:pStyle w:val="Header"/>
      <w:spacing w:after="240"/>
      <w:jc w:val="right"/>
      <w:rPr>
        <w:rFonts w:cs="Arial"/>
      </w:rPr>
    </w:pPr>
    <w:r w:rsidRPr="001061B3">
      <w:rPr>
        <w:rFonts w:cs="Arial"/>
      </w:rPr>
      <w:t xml:space="preserve">Page </w:t>
    </w:r>
    <w:r w:rsidR="007C08BC" w:rsidRPr="007C08BC">
      <w:rPr>
        <w:rFonts w:cs="Arial"/>
      </w:rPr>
      <w:fldChar w:fldCharType="begin"/>
    </w:r>
    <w:r w:rsidR="007C08BC" w:rsidRPr="007C08BC">
      <w:rPr>
        <w:rFonts w:cs="Arial"/>
      </w:rPr>
      <w:instrText xml:space="preserve"> PAGE   \* MERGEFORMAT </w:instrText>
    </w:r>
    <w:r w:rsidR="007C08BC" w:rsidRPr="007C08BC">
      <w:rPr>
        <w:rFonts w:cs="Arial"/>
      </w:rPr>
      <w:fldChar w:fldCharType="separate"/>
    </w:r>
    <w:r w:rsidR="007C08BC" w:rsidRPr="007C08BC">
      <w:rPr>
        <w:rFonts w:cs="Arial"/>
        <w:noProof/>
      </w:rPr>
      <w:t>1</w:t>
    </w:r>
    <w:r w:rsidR="007C08BC" w:rsidRPr="007C08BC">
      <w:rPr>
        <w:rFonts w:cs="Arial"/>
        <w:noProof/>
      </w:rPr>
      <w:fldChar w:fldCharType="end"/>
    </w:r>
    <w:r>
      <w:rPr>
        <w:rFonts w:cs="Arial"/>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B44FC4"/>
    <w:multiLevelType w:val="hybridMultilevel"/>
    <w:tmpl w:val="2A6A8B4E"/>
    <w:lvl w:ilvl="0" w:tplc="04090001">
      <w:start w:val="1"/>
      <w:numFmt w:val="bullet"/>
      <w:lvlText w:val=""/>
      <w:lvlJc w:val="left"/>
      <w:pPr>
        <w:ind w:left="720" w:hanging="360"/>
      </w:pPr>
      <w:rPr>
        <w:rFonts w:ascii="Symbol" w:hAnsi="Symbol" w:hint="default"/>
      </w:rPr>
    </w:lvl>
    <w:lvl w:ilvl="1" w:tplc="3582219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401E43"/>
    <w:multiLevelType w:val="hybridMultilevel"/>
    <w:tmpl w:val="4828A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7981B6C"/>
    <w:multiLevelType w:val="hybridMultilevel"/>
    <w:tmpl w:val="DDB4D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470567A"/>
    <w:multiLevelType w:val="hybridMultilevel"/>
    <w:tmpl w:val="9D9C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D2730D"/>
    <w:multiLevelType w:val="hybridMultilevel"/>
    <w:tmpl w:val="5CEAE1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E66485"/>
    <w:multiLevelType w:val="hybridMultilevel"/>
    <w:tmpl w:val="F796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A6B77"/>
    <w:multiLevelType w:val="hybridMultilevel"/>
    <w:tmpl w:val="F6C69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
  </w:num>
  <w:num w:numId="4">
    <w:abstractNumId w:val="8"/>
  </w:num>
  <w:num w:numId="5">
    <w:abstractNumId w:val="9"/>
  </w:num>
  <w:num w:numId="6">
    <w:abstractNumId w:val="0"/>
  </w:num>
  <w:num w:numId="7">
    <w:abstractNumId w:val="4"/>
  </w:num>
  <w:num w:numId="8">
    <w:abstractNumId w:val="5"/>
  </w:num>
  <w:num w:numId="9">
    <w:abstractNumId w:val="1"/>
  </w:num>
  <w:num w:numId="10">
    <w:abstractNumId w:val="3"/>
  </w:num>
  <w:num w:numId="11">
    <w:abstractNumId w:val="16"/>
  </w:num>
  <w:num w:numId="12">
    <w:abstractNumId w:val="11"/>
  </w:num>
  <w:num w:numId="13">
    <w:abstractNumId w:val="15"/>
  </w:num>
  <w:num w:numId="14">
    <w:abstractNumId w:val="12"/>
  </w:num>
  <w:num w:numId="15">
    <w:abstractNumId w:val="10"/>
  </w:num>
  <w:num w:numId="16">
    <w:abstractNumId w:val="7"/>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342BC"/>
    <w:rsid w:val="00051AC8"/>
    <w:rsid w:val="000569F4"/>
    <w:rsid w:val="00056EEF"/>
    <w:rsid w:val="000806B2"/>
    <w:rsid w:val="00083BAE"/>
    <w:rsid w:val="0009190F"/>
    <w:rsid w:val="000A1B32"/>
    <w:rsid w:val="000A3EF7"/>
    <w:rsid w:val="000C0903"/>
    <w:rsid w:val="000D5C31"/>
    <w:rsid w:val="000E09DC"/>
    <w:rsid w:val="000E156B"/>
    <w:rsid w:val="000E6E0A"/>
    <w:rsid w:val="000F12F5"/>
    <w:rsid w:val="001048F3"/>
    <w:rsid w:val="00107354"/>
    <w:rsid w:val="00112E3D"/>
    <w:rsid w:val="001306D7"/>
    <w:rsid w:val="00132EFC"/>
    <w:rsid w:val="00141236"/>
    <w:rsid w:val="001534F1"/>
    <w:rsid w:val="00156366"/>
    <w:rsid w:val="00160C24"/>
    <w:rsid w:val="00170541"/>
    <w:rsid w:val="00177C9C"/>
    <w:rsid w:val="00177EB0"/>
    <w:rsid w:val="0018148D"/>
    <w:rsid w:val="00197ED8"/>
    <w:rsid w:val="001A0CA5"/>
    <w:rsid w:val="001A41B2"/>
    <w:rsid w:val="001A575A"/>
    <w:rsid w:val="001A7A01"/>
    <w:rsid w:val="001B3958"/>
    <w:rsid w:val="001C22DA"/>
    <w:rsid w:val="001C73E0"/>
    <w:rsid w:val="001D1FC5"/>
    <w:rsid w:val="001D4DBA"/>
    <w:rsid w:val="001D74CD"/>
    <w:rsid w:val="001E4F19"/>
    <w:rsid w:val="001F1A26"/>
    <w:rsid w:val="002070D4"/>
    <w:rsid w:val="0020779D"/>
    <w:rsid w:val="00210D80"/>
    <w:rsid w:val="002112A6"/>
    <w:rsid w:val="00220A34"/>
    <w:rsid w:val="00223112"/>
    <w:rsid w:val="002259C0"/>
    <w:rsid w:val="00226A69"/>
    <w:rsid w:val="0023055B"/>
    <w:rsid w:val="00233267"/>
    <w:rsid w:val="002339BF"/>
    <w:rsid w:val="00235938"/>
    <w:rsid w:val="00240B26"/>
    <w:rsid w:val="0025130E"/>
    <w:rsid w:val="0025563A"/>
    <w:rsid w:val="00261C5C"/>
    <w:rsid w:val="002653F5"/>
    <w:rsid w:val="00272F88"/>
    <w:rsid w:val="00273B04"/>
    <w:rsid w:val="00274DCA"/>
    <w:rsid w:val="0027672A"/>
    <w:rsid w:val="00284BF9"/>
    <w:rsid w:val="00291F3E"/>
    <w:rsid w:val="00294B79"/>
    <w:rsid w:val="002A142F"/>
    <w:rsid w:val="002A286C"/>
    <w:rsid w:val="002A3562"/>
    <w:rsid w:val="002A7EB4"/>
    <w:rsid w:val="002D1A82"/>
    <w:rsid w:val="002D2267"/>
    <w:rsid w:val="002D71EF"/>
    <w:rsid w:val="002E4CB5"/>
    <w:rsid w:val="002E6FCA"/>
    <w:rsid w:val="002F3068"/>
    <w:rsid w:val="003048C2"/>
    <w:rsid w:val="00305550"/>
    <w:rsid w:val="00332579"/>
    <w:rsid w:val="00380B16"/>
    <w:rsid w:val="0038100F"/>
    <w:rsid w:val="00384ACF"/>
    <w:rsid w:val="003902D8"/>
    <w:rsid w:val="00390E1F"/>
    <w:rsid w:val="003A0F13"/>
    <w:rsid w:val="003A2E45"/>
    <w:rsid w:val="003A325B"/>
    <w:rsid w:val="003A50A3"/>
    <w:rsid w:val="003B7B14"/>
    <w:rsid w:val="003C4780"/>
    <w:rsid w:val="003D5EE8"/>
    <w:rsid w:val="003E6E39"/>
    <w:rsid w:val="003F4AF2"/>
    <w:rsid w:val="00406F50"/>
    <w:rsid w:val="004203BC"/>
    <w:rsid w:val="004400C0"/>
    <w:rsid w:val="0044670C"/>
    <w:rsid w:val="00452F64"/>
    <w:rsid w:val="00453D0E"/>
    <w:rsid w:val="00461B12"/>
    <w:rsid w:val="00465415"/>
    <w:rsid w:val="00467F7B"/>
    <w:rsid w:val="00472174"/>
    <w:rsid w:val="00472E05"/>
    <w:rsid w:val="00474D12"/>
    <w:rsid w:val="0049458F"/>
    <w:rsid w:val="004A63A2"/>
    <w:rsid w:val="004E029B"/>
    <w:rsid w:val="0050067B"/>
    <w:rsid w:val="00505AAC"/>
    <w:rsid w:val="00507F61"/>
    <w:rsid w:val="005107BE"/>
    <w:rsid w:val="00514396"/>
    <w:rsid w:val="00517C00"/>
    <w:rsid w:val="00527AD8"/>
    <w:rsid w:val="00527B0E"/>
    <w:rsid w:val="005461AE"/>
    <w:rsid w:val="0055075E"/>
    <w:rsid w:val="00571A34"/>
    <w:rsid w:val="005764D6"/>
    <w:rsid w:val="00585E66"/>
    <w:rsid w:val="00586AFA"/>
    <w:rsid w:val="005903B0"/>
    <w:rsid w:val="00591554"/>
    <w:rsid w:val="005B155B"/>
    <w:rsid w:val="005C23AF"/>
    <w:rsid w:val="005C5EC5"/>
    <w:rsid w:val="005D4967"/>
    <w:rsid w:val="005F08AF"/>
    <w:rsid w:val="005F172B"/>
    <w:rsid w:val="005F64CA"/>
    <w:rsid w:val="005F73EC"/>
    <w:rsid w:val="00603DFF"/>
    <w:rsid w:val="00622E63"/>
    <w:rsid w:val="00630E4A"/>
    <w:rsid w:val="00637685"/>
    <w:rsid w:val="00640868"/>
    <w:rsid w:val="00647134"/>
    <w:rsid w:val="00654D94"/>
    <w:rsid w:val="006768F5"/>
    <w:rsid w:val="0068050B"/>
    <w:rsid w:val="00690378"/>
    <w:rsid w:val="00692300"/>
    <w:rsid w:val="00693951"/>
    <w:rsid w:val="006A46A3"/>
    <w:rsid w:val="006A4E9E"/>
    <w:rsid w:val="006C08D6"/>
    <w:rsid w:val="006C0F4F"/>
    <w:rsid w:val="006C661E"/>
    <w:rsid w:val="006D0223"/>
    <w:rsid w:val="006D19F8"/>
    <w:rsid w:val="006D7DF4"/>
    <w:rsid w:val="006D7E58"/>
    <w:rsid w:val="006E06C6"/>
    <w:rsid w:val="006E1B27"/>
    <w:rsid w:val="006F3A8A"/>
    <w:rsid w:val="00702AF3"/>
    <w:rsid w:val="00707E49"/>
    <w:rsid w:val="007103C9"/>
    <w:rsid w:val="00710805"/>
    <w:rsid w:val="00711DA8"/>
    <w:rsid w:val="007225EB"/>
    <w:rsid w:val="007244F1"/>
    <w:rsid w:val="0073111C"/>
    <w:rsid w:val="00740B02"/>
    <w:rsid w:val="007428B8"/>
    <w:rsid w:val="00746164"/>
    <w:rsid w:val="007505F9"/>
    <w:rsid w:val="00752869"/>
    <w:rsid w:val="00770326"/>
    <w:rsid w:val="00772B46"/>
    <w:rsid w:val="007804C0"/>
    <w:rsid w:val="00780BB6"/>
    <w:rsid w:val="00781480"/>
    <w:rsid w:val="00787D25"/>
    <w:rsid w:val="00794532"/>
    <w:rsid w:val="007A6E79"/>
    <w:rsid w:val="007B5D21"/>
    <w:rsid w:val="007B61F2"/>
    <w:rsid w:val="007C08BC"/>
    <w:rsid w:val="007C7415"/>
    <w:rsid w:val="007D14A8"/>
    <w:rsid w:val="007E5170"/>
    <w:rsid w:val="008036E3"/>
    <w:rsid w:val="00813715"/>
    <w:rsid w:val="0082637E"/>
    <w:rsid w:val="00831E3A"/>
    <w:rsid w:val="00831E4C"/>
    <w:rsid w:val="00854153"/>
    <w:rsid w:val="0085485E"/>
    <w:rsid w:val="00864CBC"/>
    <w:rsid w:val="00866D88"/>
    <w:rsid w:val="00870875"/>
    <w:rsid w:val="00872165"/>
    <w:rsid w:val="008810F9"/>
    <w:rsid w:val="00897E0B"/>
    <w:rsid w:val="008A09FC"/>
    <w:rsid w:val="008B322D"/>
    <w:rsid w:val="008B4EC7"/>
    <w:rsid w:val="008C1BF2"/>
    <w:rsid w:val="008C1C85"/>
    <w:rsid w:val="008C464F"/>
    <w:rsid w:val="008D48E0"/>
    <w:rsid w:val="008E4748"/>
    <w:rsid w:val="008E7F21"/>
    <w:rsid w:val="008F2378"/>
    <w:rsid w:val="008F5558"/>
    <w:rsid w:val="008F7347"/>
    <w:rsid w:val="009001B9"/>
    <w:rsid w:val="00900B96"/>
    <w:rsid w:val="0091117B"/>
    <w:rsid w:val="0091411E"/>
    <w:rsid w:val="00916181"/>
    <w:rsid w:val="0091638D"/>
    <w:rsid w:val="00925605"/>
    <w:rsid w:val="009329AE"/>
    <w:rsid w:val="00935341"/>
    <w:rsid w:val="00941DD2"/>
    <w:rsid w:val="00947BA8"/>
    <w:rsid w:val="00971AD2"/>
    <w:rsid w:val="009831D4"/>
    <w:rsid w:val="00991770"/>
    <w:rsid w:val="009945CE"/>
    <w:rsid w:val="009B1C51"/>
    <w:rsid w:val="009D251B"/>
    <w:rsid w:val="009D5028"/>
    <w:rsid w:val="009E5DF9"/>
    <w:rsid w:val="009F3CA1"/>
    <w:rsid w:val="009F4D70"/>
    <w:rsid w:val="00A0291A"/>
    <w:rsid w:val="00A0514B"/>
    <w:rsid w:val="00A0636F"/>
    <w:rsid w:val="00A16315"/>
    <w:rsid w:val="00A178E0"/>
    <w:rsid w:val="00A26C23"/>
    <w:rsid w:val="00A3049F"/>
    <w:rsid w:val="00A425F6"/>
    <w:rsid w:val="00A505E7"/>
    <w:rsid w:val="00A51D8D"/>
    <w:rsid w:val="00A573FD"/>
    <w:rsid w:val="00A638DE"/>
    <w:rsid w:val="00A701EA"/>
    <w:rsid w:val="00A72A08"/>
    <w:rsid w:val="00A74AD2"/>
    <w:rsid w:val="00A82361"/>
    <w:rsid w:val="00A8653C"/>
    <w:rsid w:val="00A92209"/>
    <w:rsid w:val="00A948B1"/>
    <w:rsid w:val="00AB3947"/>
    <w:rsid w:val="00AC4E69"/>
    <w:rsid w:val="00AD4E68"/>
    <w:rsid w:val="00AD5146"/>
    <w:rsid w:val="00AD724C"/>
    <w:rsid w:val="00AE3D76"/>
    <w:rsid w:val="00AF4095"/>
    <w:rsid w:val="00AF4C35"/>
    <w:rsid w:val="00B171C3"/>
    <w:rsid w:val="00B17E2A"/>
    <w:rsid w:val="00B22A3E"/>
    <w:rsid w:val="00B25AB0"/>
    <w:rsid w:val="00B404A1"/>
    <w:rsid w:val="00B603EF"/>
    <w:rsid w:val="00B66358"/>
    <w:rsid w:val="00B723BE"/>
    <w:rsid w:val="00B82705"/>
    <w:rsid w:val="00B95B60"/>
    <w:rsid w:val="00BA2C18"/>
    <w:rsid w:val="00BB6DC7"/>
    <w:rsid w:val="00BE0FC6"/>
    <w:rsid w:val="00BE1A80"/>
    <w:rsid w:val="00BE338C"/>
    <w:rsid w:val="00BE5A19"/>
    <w:rsid w:val="00BF4613"/>
    <w:rsid w:val="00C02C7E"/>
    <w:rsid w:val="00C12674"/>
    <w:rsid w:val="00C1395E"/>
    <w:rsid w:val="00C17D7D"/>
    <w:rsid w:val="00C221D3"/>
    <w:rsid w:val="00C265C7"/>
    <w:rsid w:val="00C35D27"/>
    <w:rsid w:val="00C40626"/>
    <w:rsid w:val="00C41229"/>
    <w:rsid w:val="00C41D2B"/>
    <w:rsid w:val="00C53819"/>
    <w:rsid w:val="00C55F45"/>
    <w:rsid w:val="00C7528E"/>
    <w:rsid w:val="00C76783"/>
    <w:rsid w:val="00C82CBA"/>
    <w:rsid w:val="00C87F8B"/>
    <w:rsid w:val="00CA1F0C"/>
    <w:rsid w:val="00CA410F"/>
    <w:rsid w:val="00CB002D"/>
    <w:rsid w:val="00CB17A3"/>
    <w:rsid w:val="00CB2572"/>
    <w:rsid w:val="00CC193B"/>
    <w:rsid w:val="00CC2543"/>
    <w:rsid w:val="00CD4985"/>
    <w:rsid w:val="00CD4F31"/>
    <w:rsid w:val="00CE1C84"/>
    <w:rsid w:val="00CF282F"/>
    <w:rsid w:val="00CF3A53"/>
    <w:rsid w:val="00D03B10"/>
    <w:rsid w:val="00D16429"/>
    <w:rsid w:val="00D37B85"/>
    <w:rsid w:val="00D47DAB"/>
    <w:rsid w:val="00D5115F"/>
    <w:rsid w:val="00D56186"/>
    <w:rsid w:val="00D568F5"/>
    <w:rsid w:val="00D57E58"/>
    <w:rsid w:val="00D7199F"/>
    <w:rsid w:val="00D8667C"/>
    <w:rsid w:val="00DA04FD"/>
    <w:rsid w:val="00DB314A"/>
    <w:rsid w:val="00DB7DBB"/>
    <w:rsid w:val="00DC2695"/>
    <w:rsid w:val="00DE13D6"/>
    <w:rsid w:val="00DE4059"/>
    <w:rsid w:val="00DE7A5F"/>
    <w:rsid w:val="00DF0982"/>
    <w:rsid w:val="00DF46AC"/>
    <w:rsid w:val="00E10EEB"/>
    <w:rsid w:val="00E21291"/>
    <w:rsid w:val="00E65CCF"/>
    <w:rsid w:val="00E6762C"/>
    <w:rsid w:val="00E81BB7"/>
    <w:rsid w:val="00E92847"/>
    <w:rsid w:val="00E93140"/>
    <w:rsid w:val="00EB16F7"/>
    <w:rsid w:val="00EB47F7"/>
    <w:rsid w:val="00EC504C"/>
    <w:rsid w:val="00ED2010"/>
    <w:rsid w:val="00ED52CB"/>
    <w:rsid w:val="00ED70C7"/>
    <w:rsid w:val="00EF5AB0"/>
    <w:rsid w:val="00F15C5E"/>
    <w:rsid w:val="00F16D16"/>
    <w:rsid w:val="00F204C6"/>
    <w:rsid w:val="00F2338D"/>
    <w:rsid w:val="00F27A19"/>
    <w:rsid w:val="00F377B6"/>
    <w:rsid w:val="00F40510"/>
    <w:rsid w:val="00F44E7B"/>
    <w:rsid w:val="00F519AA"/>
    <w:rsid w:val="00F80875"/>
    <w:rsid w:val="00F86981"/>
    <w:rsid w:val="00F90CA8"/>
    <w:rsid w:val="00F97C55"/>
    <w:rsid w:val="00FA1534"/>
    <w:rsid w:val="00FA7976"/>
    <w:rsid w:val="00FB1E04"/>
    <w:rsid w:val="00FC05BB"/>
    <w:rsid w:val="00FC1FCE"/>
    <w:rsid w:val="00FC3672"/>
    <w:rsid w:val="00FC435A"/>
    <w:rsid w:val="00FD0449"/>
    <w:rsid w:val="00FD053E"/>
    <w:rsid w:val="00FD71F4"/>
    <w:rsid w:val="00FE3007"/>
    <w:rsid w:val="00FE4BD6"/>
    <w:rsid w:val="00FF0BFD"/>
    <w:rsid w:val="00FF277C"/>
    <w:rsid w:val="00FF4D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4FFF83E"/>
  <w15:chartTrackingRefBased/>
  <w15:docId w15:val="{0228387A-7166-464A-8CEC-031A3AB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056EEF"/>
    <w:pPr>
      <w:keepNext/>
      <w:keepLines/>
      <w:spacing w:after="24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8C1C85"/>
    <w:pPr>
      <w:keepNext/>
      <w:keepLines/>
      <w:spacing w:before="480" w:after="24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8C1C85"/>
    <w:pPr>
      <w:spacing w:before="480" w:after="240"/>
      <w:outlineLvl w:val="2"/>
    </w:pPr>
    <w:rPr>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EEF"/>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8C1C85"/>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8C1C85"/>
    <w:rPr>
      <w:rFonts w:ascii="Arial" w:eastAsia="Times New Roman" w:hAnsi="Arial" w:cs="Times New Roman"/>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3B0"/>
    <w:rPr>
      <w:color w:val="605E5C"/>
      <w:shd w:val="clear" w:color="auto" w:fill="E1DFDD"/>
    </w:rPr>
  </w:style>
  <w:style w:type="character" w:styleId="CommentReference">
    <w:name w:val="annotation reference"/>
    <w:basedOn w:val="DefaultParagraphFont"/>
    <w:uiPriority w:val="99"/>
    <w:semiHidden/>
    <w:unhideWhenUsed/>
    <w:rsid w:val="00E65CCF"/>
    <w:rPr>
      <w:sz w:val="16"/>
      <w:szCs w:val="16"/>
    </w:rPr>
  </w:style>
  <w:style w:type="paragraph" w:styleId="CommentText">
    <w:name w:val="annotation text"/>
    <w:basedOn w:val="Normal"/>
    <w:link w:val="CommentTextChar"/>
    <w:uiPriority w:val="99"/>
    <w:semiHidden/>
    <w:unhideWhenUsed/>
    <w:rsid w:val="00E65CCF"/>
    <w:rPr>
      <w:sz w:val="20"/>
      <w:szCs w:val="20"/>
    </w:rPr>
  </w:style>
  <w:style w:type="character" w:customStyle="1" w:styleId="CommentTextChar">
    <w:name w:val="Comment Text Char"/>
    <w:basedOn w:val="DefaultParagraphFont"/>
    <w:link w:val="CommentText"/>
    <w:uiPriority w:val="99"/>
    <w:semiHidden/>
    <w:rsid w:val="00E65CC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5CCF"/>
    <w:rPr>
      <w:b/>
      <w:bCs/>
    </w:rPr>
  </w:style>
  <w:style w:type="character" w:customStyle="1" w:styleId="CommentSubjectChar">
    <w:name w:val="Comment Subject Char"/>
    <w:basedOn w:val="CommentTextChar"/>
    <w:link w:val="CommentSubject"/>
    <w:uiPriority w:val="99"/>
    <w:semiHidden/>
    <w:rsid w:val="00E65CCF"/>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B6D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C7"/>
    <w:rPr>
      <w:rFonts w:ascii="Segoe UI" w:eastAsia="Times New Roman" w:hAnsi="Segoe UI" w:cs="Segoe UI"/>
      <w:sz w:val="18"/>
      <w:szCs w:val="18"/>
    </w:rPr>
  </w:style>
  <w:style w:type="paragraph" w:customStyle="1" w:styleId="Default">
    <w:name w:val="Default"/>
    <w:rsid w:val="00E81BB7"/>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D7DF4"/>
    <w:pPr>
      <w:spacing w:after="0" w:line="240" w:lineRule="auto"/>
    </w:pPr>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056E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656255328">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1.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de.ca.gov/re/lr/wr/documents/interpreter.docx" TargetMode="Externa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_displaySection.xhtml?lawCode=EDC&amp;sectionNum=3305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cox@mail.fresnostate.edu" TargetMode="External"/><Relationship Id="rId23"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mailto:lcox@mail.fresn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1EF50-704A-409C-9302-A4E090571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236</Words>
  <Characters>12747</Characters>
  <DocSecurity>0</DocSecurity>
  <Lines>106</Lines>
  <Paragraphs>29</Paragraphs>
  <ScaleCrop>false</ScaleCrop>
  <HeadingPairs>
    <vt:vector size="2" baseType="variant">
      <vt:variant>
        <vt:lpstr>Title</vt:lpstr>
      </vt:variant>
      <vt:variant>
        <vt:i4>1</vt:i4>
      </vt:variant>
    </vt:vector>
  </HeadingPairs>
  <TitlesOfParts>
    <vt:vector size="1" baseType="lpstr">
      <vt:lpstr>July 2021 Waiver Item W-xx- Meeting Agendas (CA State Board of Education)</vt:lpstr>
    </vt:vector>
  </TitlesOfParts>
  <Company>California State Board of Education</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1 Waiver Item W-09 - Meeting Agendas (CA State Board of Education)</dc:title>
  <dc:subject>Requests by Fresno County Office of Education to waive California Code of Regulations, Title 5, Section 3051.16(c), the requirement that educational interpreters for deaf and hard of hearing pupils.</dc:subject>
  <dc:creator/>
  <cp:keywords/>
  <dc:description/>
  <dcterms:created xsi:type="dcterms:W3CDTF">2021-05-20T21:41:00Z</dcterms:created>
  <dcterms:modified xsi:type="dcterms:W3CDTF">2021-06-25T16:34:00Z</dcterms:modified>
  <cp:category/>
</cp:coreProperties>
</file>